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33FF7B" w14:textId="77777777" w:rsidR="003230FE" w:rsidRDefault="003230FE" w:rsidP="00A122CD">
      <w:pPr>
        <w:pStyle w:val="ListParagraph"/>
        <w:ind w:left="0"/>
        <w:contextualSpacing w:val="0"/>
        <w:rPr>
          <w:rFonts w:cstheme="minorHAnsi"/>
          <w:b/>
          <w:sz w:val="36"/>
          <w:szCs w:val="36"/>
        </w:rPr>
      </w:pPr>
    </w:p>
    <w:p w14:paraId="73A0C3BE" w14:textId="77777777" w:rsidR="003230FE" w:rsidRDefault="003230FE" w:rsidP="00A122CD">
      <w:pPr>
        <w:pStyle w:val="ListParagraph"/>
        <w:ind w:left="0"/>
        <w:contextualSpacing w:val="0"/>
        <w:rPr>
          <w:rFonts w:cstheme="minorHAnsi"/>
          <w:b/>
          <w:sz w:val="36"/>
          <w:szCs w:val="36"/>
        </w:rPr>
      </w:pPr>
    </w:p>
    <w:p w14:paraId="2B5CF0CC" w14:textId="77A3FDE2" w:rsidR="001D3156" w:rsidRPr="004722B5" w:rsidRDefault="001D3156" w:rsidP="00A122CD">
      <w:pPr>
        <w:pStyle w:val="ListParagraph"/>
        <w:ind w:left="0"/>
        <w:contextualSpacing w:val="0"/>
        <w:rPr>
          <w:rFonts w:cstheme="minorHAnsi"/>
          <w:b/>
          <w:sz w:val="36"/>
          <w:szCs w:val="36"/>
        </w:rPr>
      </w:pPr>
      <w:r w:rsidRPr="004722B5">
        <w:rPr>
          <w:rFonts w:cstheme="minorHAnsi"/>
          <w:b/>
          <w:noProof/>
          <w:sz w:val="36"/>
          <w:szCs w:val="36"/>
          <w:lang w:val="en-GB" w:eastAsia="en-GB"/>
        </w:rPr>
        <w:drawing>
          <wp:anchor distT="0" distB="0" distL="114300" distR="114300" simplePos="0" relativeHeight="251664384" behindDoc="0" locked="0" layoutInCell="1" allowOverlap="1" wp14:anchorId="4F2AA78C" wp14:editId="55F679FD">
            <wp:simplePos x="0" y="0"/>
            <wp:positionH relativeFrom="margin">
              <wp:posOffset>-635</wp:posOffset>
            </wp:positionH>
            <wp:positionV relativeFrom="margin">
              <wp:posOffset>-286385</wp:posOffset>
            </wp:positionV>
            <wp:extent cx="755650" cy="6985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650" cy="698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35D9A">
        <w:rPr>
          <w:rFonts w:cstheme="minorHAnsi"/>
          <w:b/>
          <w:sz w:val="36"/>
          <w:szCs w:val="36"/>
        </w:rPr>
        <w:t xml:space="preserve">      </w:t>
      </w:r>
      <w:r w:rsidR="003230FE">
        <w:rPr>
          <w:rFonts w:cstheme="minorHAnsi"/>
          <w:b/>
          <w:sz w:val="36"/>
          <w:szCs w:val="36"/>
        </w:rPr>
        <w:tab/>
      </w:r>
      <w:r w:rsidR="003230FE">
        <w:rPr>
          <w:rFonts w:cstheme="minorHAnsi"/>
          <w:b/>
          <w:sz w:val="36"/>
          <w:szCs w:val="36"/>
        </w:rPr>
        <w:tab/>
      </w:r>
      <w:r w:rsidR="00FA207F">
        <w:rPr>
          <w:rFonts w:cstheme="minorHAnsi"/>
          <w:b/>
          <w:sz w:val="36"/>
          <w:szCs w:val="36"/>
        </w:rPr>
        <w:t>Supplier Registration/</w:t>
      </w:r>
      <w:r w:rsidR="00B35D9A">
        <w:rPr>
          <w:rFonts w:cstheme="minorHAnsi"/>
          <w:b/>
          <w:sz w:val="36"/>
          <w:szCs w:val="36"/>
        </w:rPr>
        <w:t>Payment Details Form</w:t>
      </w:r>
    </w:p>
    <w:p w14:paraId="4E5037F3" w14:textId="77777777" w:rsidR="00BE643C" w:rsidRPr="004722B5" w:rsidRDefault="00BE643C" w:rsidP="00BE643C">
      <w:pPr>
        <w:spacing w:after="0" w:line="240" w:lineRule="auto"/>
        <w:jc w:val="both"/>
        <w:rPr>
          <w:rFonts w:eastAsia="Times New Roman" w:cstheme="minorHAnsi"/>
          <w:color w:val="000000"/>
          <w:sz w:val="26"/>
          <w:szCs w:val="26"/>
          <w:lang w:eastAsia="en-GB"/>
        </w:rPr>
      </w:pPr>
    </w:p>
    <w:p w14:paraId="0844B00C" w14:textId="53184F57" w:rsidR="009539D3" w:rsidRPr="009539D3" w:rsidRDefault="002160DB" w:rsidP="00255F6D">
      <w:pPr>
        <w:spacing w:line="240" w:lineRule="auto"/>
        <w:jc w:val="both"/>
        <w:rPr>
          <w:rFonts w:eastAsia="Times New Roman" w:cstheme="minorHAnsi"/>
          <w:sz w:val="20"/>
          <w:szCs w:val="20"/>
        </w:rPr>
      </w:pPr>
      <w:r w:rsidRPr="004722B5">
        <w:rPr>
          <w:rFonts w:eastAsia="Times New Roman" w:cstheme="minorHAnsi"/>
          <w:color w:val="000000"/>
          <w:sz w:val="20"/>
          <w:szCs w:val="20"/>
          <w:lang w:eastAsia="en-GB"/>
        </w:rPr>
        <w:t xml:space="preserve">This form </w:t>
      </w:r>
      <w:r w:rsidR="00776A2F">
        <w:rPr>
          <w:rFonts w:eastAsia="Times New Roman" w:cstheme="minorHAnsi"/>
          <w:color w:val="000000"/>
          <w:sz w:val="20"/>
          <w:szCs w:val="20"/>
          <w:lang w:eastAsia="en-GB"/>
        </w:rPr>
        <w:t xml:space="preserve">is required to complete your company’s registration on </w:t>
      </w:r>
      <w:r w:rsidR="00B90A3F" w:rsidRPr="004722B5">
        <w:rPr>
          <w:rFonts w:eastAsia="Times New Roman" w:cstheme="minorHAnsi"/>
          <w:color w:val="000000"/>
          <w:sz w:val="20"/>
          <w:szCs w:val="20"/>
          <w:lang w:eastAsia="en-GB"/>
        </w:rPr>
        <w:t xml:space="preserve">WFP’s </w:t>
      </w:r>
      <w:r w:rsidR="00A122CD">
        <w:rPr>
          <w:rFonts w:eastAsia="Times New Roman" w:cstheme="minorHAnsi"/>
          <w:color w:val="000000"/>
          <w:sz w:val="20"/>
          <w:szCs w:val="20"/>
          <w:lang w:eastAsia="en-GB"/>
        </w:rPr>
        <w:t>payment system</w:t>
      </w:r>
      <w:r w:rsidR="00233B22">
        <w:rPr>
          <w:rFonts w:eastAsia="Times New Roman" w:cstheme="minorHAnsi"/>
          <w:color w:val="000000"/>
          <w:sz w:val="20"/>
          <w:szCs w:val="20"/>
          <w:lang w:eastAsia="en-GB"/>
        </w:rPr>
        <w:t>s</w:t>
      </w:r>
      <w:r w:rsidR="00B90A3F" w:rsidRPr="004722B5">
        <w:rPr>
          <w:rFonts w:eastAsia="Times New Roman" w:cstheme="minorHAnsi"/>
          <w:color w:val="000000"/>
          <w:sz w:val="20"/>
          <w:szCs w:val="20"/>
          <w:lang w:eastAsia="en-GB"/>
        </w:rPr>
        <w:t>.</w:t>
      </w:r>
      <w:r w:rsidR="00255F6D">
        <w:rPr>
          <w:rFonts w:eastAsia="Times New Roman" w:cstheme="minorHAnsi"/>
          <w:color w:val="000000"/>
          <w:sz w:val="20"/>
          <w:szCs w:val="20"/>
          <w:lang w:eastAsia="en-GB"/>
        </w:rPr>
        <w:t xml:space="preserve"> </w:t>
      </w:r>
      <w:r w:rsidR="00B90A3F" w:rsidRPr="004722B5">
        <w:rPr>
          <w:rFonts w:eastAsia="Times New Roman" w:cstheme="minorHAnsi"/>
          <w:color w:val="000000"/>
          <w:sz w:val="20"/>
          <w:szCs w:val="20"/>
          <w:lang w:eastAsia="en-GB"/>
        </w:rPr>
        <w:t>Once complete</w:t>
      </w:r>
      <w:r w:rsidR="00A122CD">
        <w:rPr>
          <w:rFonts w:eastAsia="Times New Roman" w:cstheme="minorHAnsi"/>
          <w:color w:val="000000"/>
          <w:sz w:val="20"/>
          <w:szCs w:val="20"/>
          <w:lang w:eastAsia="en-GB"/>
        </w:rPr>
        <w:t>d</w:t>
      </w:r>
      <w:r w:rsidR="00970193">
        <w:rPr>
          <w:rFonts w:eastAsia="Times New Roman" w:cstheme="minorHAnsi"/>
          <w:color w:val="000000"/>
          <w:sz w:val="20"/>
          <w:szCs w:val="20"/>
          <w:lang w:eastAsia="en-GB"/>
        </w:rPr>
        <w:t xml:space="preserve">, kindly send us </w:t>
      </w:r>
      <w:r w:rsidR="00BD0BFC">
        <w:rPr>
          <w:rFonts w:eastAsia="Times New Roman" w:cstheme="minorHAnsi"/>
          <w:color w:val="000000"/>
          <w:sz w:val="20"/>
          <w:szCs w:val="20"/>
          <w:lang w:eastAsia="en-GB"/>
        </w:rPr>
        <w:t xml:space="preserve">by email 2 versions: </w:t>
      </w:r>
      <w:r w:rsidR="00A36078">
        <w:rPr>
          <w:rFonts w:eastAsia="Times New Roman" w:cstheme="minorHAnsi"/>
          <w:color w:val="000000"/>
          <w:sz w:val="20"/>
          <w:szCs w:val="20"/>
          <w:lang w:eastAsia="en-GB"/>
        </w:rPr>
        <w:t>one-word</w:t>
      </w:r>
      <w:r w:rsidR="00F37194">
        <w:rPr>
          <w:rFonts w:eastAsia="Times New Roman" w:cstheme="minorHAnsi"/>
          <w:color w:val="000000"/>
          <w:sz w:val="20"/>
          <w:szCs w:val="20"/>
          <w:lang w:eastAsia="en-GB"/>
        </w:rPr>
        <w:t xml:space="preserve"> version</w:t>
      </w:r>
      <w:r w:rsidR="00BD0BFC">
        <w:rPr>
          <w:rFonts w:eastAsia="Times New Roman" w:cstheme="minorHAnsi"/>
          <w:color w:val="000000"/>
          <w:sz w:val="20"/>
          <w:szCs w:val="20"/>
          <w:lang w:eastAsia="en-GB"/>
        </w:rPr>
        <w:t>,</w:t>
      </w:r>
      <w:r w:rsidR="00F37194">
        <w:rPr>
          <w:rFonts w:eastAsia="Times New Roman" w:cstheme="minorHAnsi"/>
          <w:color w:val="000000"/>
          <w:sz w:val="20"/>
          <w:szCs w:val="20"/>
          <w:lang w:eastAsia="en-GB"/>
        </w:rPr>
        <w:t xml:space="preserve"> and </w:t>
      </w:r>
      <w:r w:rsidR="00BD0BFC">
        <w:rPr>
          <w:rFonts w:eastAsia="Times New Roman" w:cstheme="minorHAnsi"/>
          <w:color w:val="000000"/>
          <w:sz w:val="20"/>
          <w:szCs w:val="20"/>
          <w:lang w:eastAsia="en-GB"/>
        </w:rPr>
        <w:t xml:space="preserve">one </w:t>
      </w:r>
      <w:r w:rsidR="00970193">
        <w:rPr>
          <w:rFonts w:eastAsia="Times New Roman" w:cstheme="minorHAnsi"/>
          <w:color w:val="000000"/>
          <w:sz w:val="20"/>
          <w:szCs w:val="20"/>
          <w:lang w:eastAsia="en-GB"/>
        </w:rPr>
        <w:t>signed</w:t>
      </w:r>
      <w:r w:rsidR="00BD0BFC">
        <w:rPr>
          <w:rFonts w:eastAsia="Times New Roman" w:cstheme="minorHAnsi"/>
          <w:color w:val="000000"/>
          <w:sz w:val="20"/>
          <w:szCs w:val="20"/>
          <w:lang w:eastAsia="en-GB"/>
        </w:rPr>
        <w:t>/</w:t>
      </w:r>
      <w:r w:rsidR="00C777B3">
        <w:rPr>
          <w:rFonts w:eastAsia="Times New Roman" w:cstheme="minorHAnsi"/>
          <w:color w:val="000000"/>
          <w:sz w:val="20"/>
          <w:szCs w:val="20"/>
          <w:lang w:eastAsia="en-GB"/>
        </w:rPr>
        <w:t>stamped</w:t>
      </w:r>
      <w:r w:rsidR="00970193">
        <w:rPr>
          <w:rFonts w:eastAsia="Times New Roman" w:cstheme="minorHAnsi"/>
          <w:color w:val="000000"/>
          <w:sz w:val="20"/>
          <w:szCs w:val="20"/>
          <w:lang w:eastAsia="en-GB"/>
        </w:rPr>
        <w:t xml:space="preserve"> </w:t>
      </w:r>
      <w:r w:rsidR="00F37194">
        <w:rPr>
          <w:rFonts w:eastAsia="Times New Roman" w:cstheme="minorHAnsi"/>
          <w:color w:val="000000"/>
          <w:sz w:val="20"/>
          <w:szCs w:val="20"/>
          <w:lang w:eastAsia="en-GB"/>
        </w:rPr>
        <w:t xml:space="preserve">pdf </w:t>
      </w:r>
      <w:r w:rsidR="003A51D2">
        <w:rPr>
          <w:rFonts w:eastAsia="Times New Roman" w:cstheme="minorHAnsi"/>
          <w:color w:val="000000"/>
          <w:sz w:val="20"/>
          <w:szCs w:val="20"/>
          <w:lang w:eastAsia="en-GB"/>
        </w:rPr>
        <w:t>version</w:t>
      </w:r>
      <w:r w:rsidR="009577C8" w:rsidRPr="004722B5">
        <w:rPr>
          <w:rFonts w:eastAsia="Times New Roman" w:cstheme="minorHAnsi"/>
          <w:color w:val="000000"/>
          <w:sz w:val="20"/>
          <w:szCs w:val="20"/>
          <w:lang w:eastAsia="en-GB"/>
        </w:rPr>
        <w:t>.</w:t>
      </w:r>
    </w:p>
    <w:tbl>
      <w:tblPr>
        <w:tblW w:w="5073" w:type="pct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73"/>
        <w:gridCol w:w="7516"/>
      </w:tblGrid>
      <w:tr w:rsidR="00690564" w:rsidRPr="00690564" w14:paraId="59D49AD2" w14:textId="77777777" w:rsidTr="00B80D1B">
        <w:trPr>
          <w:trHeight w:val="20"/>
        </w:trPr>
        <w:tc>
          <w:tcPr>
            <w:tcW w:w="5000" w:type="pct"/>
            <w:gridSpan w:val="2"/>
            <w:shd w:val="clear" w:color="auto" w:fill="D9D9D9" w:themeFill="background1" w:themeFillShade="D9"/>
            <w:vAlign w:val="center"/>
          </w:tcPr>
          <w:p w14:paraId="76168AB8" w14:textId="361FBB23" w:rsidR="00B90A3F" w:rsidRPr="009539D3" w:rsidRDefault="00B90A3F" w:rsidP="009539D3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</w:pPr>
            <w:r w:rsidRPr="00690564"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  <w:t xml:space="preserve">Section 1: </w:t>
            </w:r>
            <w:r w:rsidR="00C4336B"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  <w:t>Vendor</w:t>
            </w:r>
            <w:r w:rsidRPr="00690564"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  <w:t xml:space="preserve"> </w:t>
            </w:r>
            <w:r w:rsidR="00CA77C8"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  <w:t>i</w:t>
            </w:r>
            <w:r w:rsidRPr="00690564"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  <w:t>nformation </w:t>
            </w:r>
          </w:p>
        </w:tc>
      </w:tr>
      <w:tr w:rsidR="00970193" w:rsidRPr="00690564" w14:paraId="46B9CEA0" w14:textId="77777777" w:rsidTr="007B05F1">
        <w:trPr>
          <w:trHeight w:val="450"/>
        </w:trPr>
        <w:tc>
          <w:tcPr>
            <w:tcW w:w="1417" w:type="pct"/>
            <w:shd w:val="clear" w:color="auto" w:fill="auto"/>
            <w:hideMark/>
          </w:tcPr>
          <w:p w14:paraId="4C444C5F" w14:textId="2347673D" w:rsidR="00970193" w:rsidRPr="00690564" w:rsidRDefault="00970193" w:rsidP="00BD0BFC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  <w:lang w:eastAsia="en-GB"/>
              </w:rPr>
            </w:pPr>
            <w:permStart w:id="615004597" w:edGrp="everyone" w:colFirst="1" w:colLast="1"/>
            <w:r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Vendor</w:t>
            </w:r>
            <w:r w:rsidRPr="00690564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 xml:space="preserve"> legal </w:t>
            </w:r>
            <w:r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 xml:space="preserve">registered </w:t>
            </w:r>
            <w:r w:rsidRPr="00690564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name:</w:t>
            </w:r>
          </w:p>
          <w:p w14:paraId="6E4CE9DE" w14:textId="0E886ABC" w:rsidR="00970193" w:rsidRDefault="00970193" w:rsidP="00BD0BFC">
            <w:pPr>
              <w:spacing w:after="0" w:line="240" w:lineRule="auto"/>
              <w:rPr>
                <w:rFonts w:eastAsia="Times New Roman" w:cstheme="minorHAnsi"/>
                <w:i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(s</w:t>
            </w:r>
            <w:r w:rsidR="00C777B3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ame as appearing on certificate</w:t>
            </w:r>
            <w:r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 xml:space="preserve"> of incorporation/business license; </w:t>
            </w:r>
          </w:p>
          <w:p w14:paraId="7332A96E" w14:textId="04D80538" w:rsidR="00970193" w:rsidRPr="00690564" w:rsidRDefault="00970193" w:rsidP="007B05F1">
            <w:pPr>
              <w:spacing w:after="0" w:line="240" w:lineRule="auto"/>
              <w:jc w:val="both"/>
              <w:rPr>
                <w:rFonts w:eastAsia="Times New Roman" w:cstheme="minorHAnsi"/>
                <w:i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 xml:space="preserve">no </w:t>
            </w:r>
            <w:r w:rsidRPr="00690564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abbreviations)</w:t>
            </w:r>
          </w:p>
        </w:tc>
        <w:tc>
          <w:tcPr>
            <w:tcW w:w="3583" w:type="pct"/>
            <w:shd w:val="clear" w:color="auto" w:fill="auto"/>
          </w:tcPr>
          <w:p w14:paraId="799AE7C1" w14:textId="1E8301CA" w:rsidR="00B9148A" w:rsidRPr="00B9148A" w:rsidRDefault="002521DF" w:rsidP="00B9148A">
            <w:pPr>
              <w:spacing w:after="0" w:line="240" w:lineRule="auto"/>
              <w:rPr>
                <w:rFonts w:cstheme="minorHAnsi"/>
                <w:sz w:val="20"/>
                <w:szCs w:val="20"/>
                <w:lang w:eastAsia="en-GB"/>
              </w:rPr>
            </w:pPr>
            <w:r>
              <w:rPr>
                <w:rFonts w:cstheme="minorHAnsi"/>
                <w:sz w:val="20"/>
                <w:szCs w:val="20"/>
                <w:lang w:eastAsia="en-GB"/>
              </w:rPr>
              <w:t xml:space="preserve">  </w:t>
            </w:r>
          </w:p>
        </w:tc>
      </w:tr>
      <w:tr w:rsidR="00970193" w:rsidRPr="00690564" w14:paraId="78299551" w14:textId="77777777" w:rsidTr="007B05F1">
        <w:trPr>
          <w:trHeight w:val="255"/>
        </w:trPr>
        <w:tc>
          <w:tcPr>
            <w:tcW w:w="1417" w:type="pct"/>
            <w:shd w:val="clear" w:color="auto" w:fill="auto"/>
          </w:tcPr>
          <w:p w14:paraId="05B89536" w14:textId="63BACD26" w:rsidR="00970193" w:rsidRDefault="00970193" w:rsidP="00BD0BFC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  <w:lang w:eastAsia="en-GB"/>
              </w:rPr>
            </w:pPr>
            <w:permStart w:id="2044151401" w:edGrp="everyone" w:colFirst="1" w:colLast="1"/>
            <w:permEnd w:id="615004597"/>
            <w:r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 xml:space="preserve">Nature of </w:t>
            </w:r>
            <w:r w:rsidR="00C777B3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business:</w:t>
            </w:r>
          </w:p>
        </w:tc>
        <w:tc>
          <w:tcPr>
            <w:tcW w:w="3583" w:type="pct"/>
            <w:shd w:val="clear" w:color="auto" w:fill="auto"/>
          </w:tcPr>
          <w:p w14:paraId="1540F5FD" w14:textId="22E87089" w:rsidR="00970193" w:rsidRPr="009539D3" w:rsidRDefault="00970193" w:rsidP="00BD0BFC">
            <w:pPr>
              <w:spacing w:after="0" w:line="240" w:lineRule="auto"/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970193" w:rsidRPr="00690564" w14:paraId="7B0AFFAA" w14:textId="77777777" w:rsidTr="007B05F1">
        <w:trPr>
          <w:trHeight w:val="233"/>
        </w:trPr>
        <w:tc>
          <w:tcPr>
            <w:tcW w:w="1417" w:type="pct"/>
            <w:shd w:val="clear" w:color="auto" w:fill="auto"/>
          </w:tcPr>
          <w:p w14:paraId="693B7994" w14:textId="79C59BB4" w:rsidR="00970193" w:rsidRPr="00690564" w:rsidRDefault="00970193" w:rsidP="00BD0BFC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  <w:lang w:eastAsia="en-GB"/>
              </w:rPr>
            </w:pPr>
            <w:permStart w:id="1503359682" w:edGrp="everyone" w:colFirst="1" w:colLast="1"/>
            <w:permEnd w:id="2044151401"/>
            <w:r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R</w:t>
            </w:r>
            <w:r w:rsidRPr="004E7AC6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egistration</w:t>
            </w:r>
            <w:r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 xml:space="preserve"> </w:t>
            </w:r>
            <w:r w:rsidR="00C777B3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no.:</w:t>
            </w:r>
            <w:r w:rsidR="00BD0BFC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 xml:space="preserve"> </w:t>
            </w:r>
            <w:r w:rsidRPr="004E7AC6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(</w:t>
            </w:r>
            <w:r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i</w:t>
            </w:r>
            <w:r w:rsidRPr="004E7AC6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 xml:space="preserve">f </w:t>
            </w:r>
            <w:r w:rsidR="00FA207F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available)</w:t>
            </w:r>
          </w:p>
        </w:tc>
        <w:tc>
          <w:tcPr>
            <w:tcW w:w="3583" w:type="pct"/>
            <w:shd w:val="clear" w:color="auto" w:fill="auto"/>
          </w:tcPr>
          <w:p w14:paraId="29B40AB1" w14:textId="4A31FC8E" w:rsidR="00970193" w:rsidRDefault="00970193" w:rsidP="00BD0BFC">
            <w:pPr>
              <w:spacing w:after="0" w:line="240" w:lineRule="auto"/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970193" w:rsidRPr="00690564" w14:paraId="49E255BA" w14:textId="77777777" w:rsidTr="007B05F1">
        <w:trPr>
          <w:trHeight w:val="120"/>
        </w:trPr>
        <w:tc>
          <w:tcPr>
            <w:tcW w:w="1417" w:type="pct"/>
            <w:shd w:val="clear" w:color="auto" w:fill="auto"/>
          </w:tcPr>
          <w:p w14:paraId="1689C546" w14:textId="2CF353E9" w:rsidR="00FA207F" w:rsidRDefault="00970193" w:rsidP="00BD0BFC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  <w:lang w:eastAsia="en-GB"/>
              </w:rPr>
            </w:pPr>
            <w:permStart w:id="1666144210" w:edGrp="everyone" w:colFirst="1" w:colLast="1"/>
            <w:permEnd w:id="1503359682"/>
            <w:r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 xml:space="preserve">Tax </w:t>
            </w:r>
            <w:r w:rsidR="000D62D8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n</w:t>
            </w:r>
            <w:r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o.:</w:t>
            </w:r>
            <w:r w:rsidR="00BD0BFC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 xml:space="preserve"> </w:t>
            </w:r>
            <w:r w:rsidR="00FA207F" w:rsidRPr="004E7AC6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(</w:t>
            </w:r>
            <w:r w:rsidR="00FA207F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i</w:t>
            </w:r>
            <w:r w:rsidR="00FA207F" w:rsidRPr="004E7AC6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 xml:space="preserve">f </w:t>
            </w:r>
            <w:r w:rsidR="00FA207F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available)</w:t>
            </w:r>
          </w:p>
        </w:tc>
        <w:tc>
          <w:tcPr>
            <w:tcW w:w="3583" w:type="pct"/>
            <w:shd w:val="clear" w:color="auto" w:fill="auto"/>
          </w:tcPr>
          <w:p w14:paraId="3E61D2D7" w14:textId="7AB2A3AE" w:rsidR="00970193" w:rsidRPr="009539D3" w:rsidRDefault="00970193" w:rsidP="00BD0BFC">
            <w:pPr>
              <w:spacing w:after="0" w:line="240" w:lineRule="auto"/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4C712D" w:rsidRPr="00690564" w14:paraId="6168BC0A" w14:textId="77777777" w:rsidTr="007B05F1">
        <w:trPr>
          <w:trHeight w:val="60"/>
        </w:trPr>
        <w:tc>
          <w:tcPr>
            <w:tcW w:w="1417" w:type="pct"/>
            <w:shd w:val="clear" w:color="auto" w:fill="auto"/>
          </w:tcPr>
          <w:p w14:paraId="315686C6" w14:textId="0DE6CD84" w:rsidR="00FA207F" w:rsidRDefault="004C712D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  <w:lang w:eastAsia="en-GB"/>
              </w:rPr>
            </w:pPr>
            <w:permStart w:id="916790371" w:edGrp="everyone" w:colFirst="1" w:colLast="1"/>
            <w:permEnd w:id="1666144210"/>
            <w:r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 xml:space="preserve">VAT </w:t>
            </w:r>
            <w:r w:rsidR="000D62D8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r</w:t>
            </w:r>
            <w:r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 xml:space="preserve">egistration </w:t>
            </w:r>
            <w:r w:rsidR="000D62D8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n</w:t>
            </w:r>
            <w:r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o.</w:t>
            </w:r>
            <w:r w:rsidR="00ED6E4A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:</w:t>
            </w:r>
            <w:r w:rsidR="00BD0BFC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 xml:space="preserve"> </w:t>
            </w:r>
            <w:r w:rsidR="00FA207F" w:rsidRPr="004E7AC6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(</w:t>
            </w:r>
            <w:r w:rsidR="00FA207F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i</w:t>
            </w:r>
            <w:r w:rsidR="00FA207F" w:rsidRPr="004E7AC6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 xml:space="preserve">f </w:t>
            </w:r>
            <w:r w:rsidR="00FA207F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available)</w:t>
            </w:r>
          </w:p>
        </w:tc>
        <w:tc>
          <w:tcPr>
            <w:tcW w:w="3583" w:type="pct"/>
            <w:shd w:val="clear" w:color="auto" w:fill="auto"/>
          </w:tcPr>
          <w:p w14:paraId="5F7D350A" w14:textId="323E5115" w:rsidR="004C712D" w:rsidRPr="009539D3" w:rsidRDefault="004C712D" w:rsidP="00BD0BFC">
            <w:pPr>
              <w:spacing w:after="0" w:line="240" w:lineRule="auto"/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A122CD" w:rsidRPr="00690564" w14:paraId="341555B9" w14:textId="77777777" w:rsidTr="007B05F1">
        <w:trPr>
          <w:trHeight w:val="20"/>
        </w:trPr>
        <w:tc>
          <w:tcPr>
            <w:tcW w:w="1417" w:type="pct"/>
            <w:shd w:val="clear" w:color="auto" w:fill="auto"/>
          </w:tcPr>
          <w:p w14:paraId="227C32A9" w14:textId="0222F0A2" w:rsidR="00A122CD" w:rsidRPr="00690564" w:rsidRDefault="00970193" w:rsidP="00BD0BFC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  <w:lang w:eastAsia="en-GB"/>
              </w:rPr>
            </w:pPr>
            <w:permStart w:id="647628604" w:edGrp="everyone" w:colFirst="1" w:colLast="1"/>
            <w:permEnd w:id="916790371"/>
            <w:r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 xml:space="preserve">Vendor </w:t>
            </w:r>
            <w:r w:rsidR="000D62D8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s</w:t>
            </w:r>
            <w:r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treet/</w:t>
            </w:r>
            <w:r w:rsidR="000D62D8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h</w:t>
            </w:r>
            <w:r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ouse no.</w:t>
            </w:r>
            <w:r w:rsidR="00ED6E4A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3583" w:type="pct"/>
            <w:shd w:val="clear" w:color="auto" w:fill="auto"/>
          </w:tcPr>
          <w:p w14:paraId="11B050B8" w14:textId="1BB96AAC" w:rsidR="00A122CD" w:rsidRDefault="00A122CD" w:rsidP="00BD0BFC">
            <w:pPr>
              <w:spacing w:after="0" w:line="240" w:lineRule="auto"/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A122CD" w:rsidRPr="00690564" w14:paraId="5E254C55" w14:textId="77777777" w:rsidTr="007B05F1">
        <w:trPr>
          <w:trHeight w:val="20"/>
        </w:trPr>
        <w:tc>
          <w:tcPr>
            <w:tcW w:w="1417" w:type="pct"/>
            <w:shd w:val="clear" w:color="auto" w:fill="auto"/>
          </w:tcPr>
          <w:p w14:paraId="6427FF8A" w14:textId="11763366" w:rsidR="00A122CD" w:rsidRPr="00690564" w:rsidRDefault="004E7AC6" w:rsidP="00BD0BFC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  <w:lang w:eastAsia="en-GB"/>
              </w:rPr>
            </w:pPr>
            <w:permStart w:id="17311842" w:edGrp="everyone" w:colFirst="1" w:colLast="1"/>
            <w:permEnd w:id="647628604"/>
            <w:r w:rsidRPr="00761D14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Postal code</w:t>
            </w:r>
            <w:r w:rsidR="00ED6E4A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:</w:t>
            </w:r>
            <w:r w:rsidR="00B6491A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 xml:space="preserve"> </w:t>
            </w:r>
            <w:r w:rsidR="00B6491A" w:rsidRPr="004E7AC6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(</w:t>
            </w:r>
            <w:r w:rsidR="00B6491A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i</w:t>
            </w:r>
            <w:r w:rsidR="00B6491A" w:rsidRPr="004E7AC6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 xml:space="preserve">f </w:t>
            </w:r>
            <w:r w:rsidR="00B6491A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available</w:t>
            </w:r>
            <w:r w:rsidR="00AD6748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)</w:t>
            </w:r>
          </w:p>
        </w:tc>
        <w:tc>
          <w:tcPr>
            <w:tcW w:w="3583" w:type="pct"/>
            <w:shd w:val="clear" w:color="auto" w:fill="auto"/>
          </w:tcPr>
          <w:p w14:paraId="6D8338C2" w14:textId="333E0C5F" w:rsidR="00A122CD" w:rsidRDefault="00A122CD" w:rsidP="00BD0BFC">
            <w:pPr>
              <w:spacing w:after="0" w:line="240" w:lineRule="auto"/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690564" w:rsidRPr="00690564" w14:paraId="7EFF1024" w14:textId="77777777" w:rsidTr="007B05F1">
        <w:trPr>
          <w:trHeight w:val="20"/>
        </w:trPr>
        <w:tc>
          <w:tcPr>
            <w:tcW w:w="1417" w:type="pct"/>
            <w:shd w:val="clear" w:color="auto" w:fill="auto"/>
          </w:tcPr>
          <w:p w14:paraId="50B9683A" w14:textId="216202D0" w:rsidR="00B90A3F" w:rsidRPr="00690564" w:rsidRDefault="004E7AC6" w:rsidP="00BD0BFC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  <w:lang w:eastAsia="en-GB"/>
              </w:rPr>
            </w:pPr>
            <w:permStart w:id="931740199" w:edGrp="everyone" w:colFirst="1" w:colLast="1"/>
            <w:permEnd w:id="17311842"/>
            <w:r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City</w:t>
            </w:r>
            <w:r w:rsidR="00761D14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3583" w:type="pct"/>
            <w:shd w:val="clear" w:color="auto" w:fill="auto"/>
          </w:tcPr>
          <w:p w14:paraId="73E04D36" w14:textId="1CCC2514" w:rsidR="00B90A3F" w:rsidRPr="00690564" w:rsidRDefault="002521DF" w:rsidP="00BD0BFC">
            <w:pPr>
              <w:spacing w:after="0" w:line="240" w:lineRule="auto"/>
              <w:rPr>
                <w:rFonts w:cstheme="minorHAnsi"/>
                <w:sz w:val="20"/>
                <w:szCs w:val="20"/>
                <w:lang w:eastAsia="en-GB"/>
              </w:rPr>
            </w:pPr>
            <w:r>
              <w:rPr>
                <w:rFonts w:cstheme="minorHAnsi"/>
                <w:sz w:val="20"/>
                <w:szCs w:val="20"/>
                <w:lang w:eastAsia="en-GB"/>
              </w:rPr>
              <w:t xml:space="preserve">  </w:t>
            </w:r>
            <w:r w:rsidR="00FE42E1">
              <w:rPr>
                <w:rFonts w:cstheme="minorHAnsi"/>
                <w:sz w:val="20"/>
                <w:szCs w:val="20"/>
                <w:lang w:eastAsia="en-GB"/>
              </w:rPr>
              <w:t>Lusaka</w:t>
            </w:r>
            <w:r>
              <w:rPr>
                <w:rFonts w:cstheme="minorHAnsi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9539D3" w:rsidRPr="00690564" w14:paraId="7CF62DED" w14:textId="77777777" w:rsidTr="007B05F1">
        <w:trPr>
          <w:trHeight w:val="20"/>
        </w:trPr>
        <w:tc>
          <w:tcPr>
            <w:tcW w:w="1417" w:type="pct"/>
            <w:shd w:val="clear" w:color="auto" w:fill="auto"/>
          </w:tcPr>
          <w:p w14:paraId="233C3F43" w14:textId="237E4BE5" w:rsidR="009539D3" w:rsidRDefault="009539D3" w:rsidP="00BD0BFC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  <w:lang w:eastAsia="en-GB"/>
              </w:rPr>
            </w:pPr>
            <w:permStart w:id="55390240" w:edGrp="everyone" w:colFirst="1" w:colLast="1"/>
            <w:permEnd w:id="931740199"/>
            <w:r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Country:</w:t>
            </w:r>
          </w:p>
        </w:tc>
        <w:tc>
          <w:tcPr>
            <w:tcW w:w="3583" w:type="pct"/>
            <w:shd w:val="clear" w:color="auto" w:fill="auto"/>
          </w:tcPr>
          <w:p w14:paraId="5953BFE9" w14:textId="32C922DC" w:rsidR="009539D3" w:rsidRPr="00690564" w:rsidRDefault="002521DF" w:rsidP="00BD0BFC">
            <w:pPr>
              <w:spacing w:after="0" w:line="240" w:lineRule="auto"/>
              <w:rPr>
                <w:rFonts w:cstheme="minorHAnsi"/>
                <w:sz w:val="20"/>
                <w:szCs w:val="20"/>
                <w:lang w:eastAsia="en-GB"/>
              </w:rPr>
            </w:pPr>
            <w:r>
              <w:rPr>
                <w:rFonts w:cstheme="minorHAnsi"/>
                <w:sz w:val="20"/>
                <w:szCs w:val="20"/>
                <w:lang w:eastAsia="en-GB"/>
              </w:rPr>
              <w:t xml:space="preserve">  </w:t>
            </w:r>
            <w:r w:rsidR="00FE42E1">
              <w:rPr>
                <w:rFonts w:cstheme="minorHAnsi"/>
                <w:sz w:val="20"/>
                <w:szCs w:val="20"/>
                <w:lang w:eastAsia="en-GB"/>
              </w:rPr>
              <w:t>Zambia</w:t>
            </w:r>
            <w:r>
              <w:rPr>
                <w:rFonts w:cstheme="minorHAnsi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4E7AC6" w:rsidRPr="00690564" w14:paraId="16A32BC7" w14:textId="77777777" w:rsidTr="007B05F1">
        <w:trPr>
          <w:trHeight w:val="20"/>
        </w:trPr>
        <w:tc>
          <w:tcPr>
            <w:tcW w:w="1417" w:type="pct"/>
            <w:shd w:val="clear" w:color="auto" w:fill="auto"/>
          </w:tcPr>
          <w:p w14:paraId="6EE47EF3" w14:textId="40A2415E" w:rsidR="00B6491A" w:rsidRPr="00690564" w:rsidRDefault="004E7AC6" w:rsidP="00BD0BFC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  <w:lang w:eastAsia="en-GB"/>
              </w:rPr>
            </w:pPr>
            <w:permStart w:id="862735846" w:edGrp="everyone" w:colFirst="1" w:colLast="1"/>
            <w:permEnd w:id="55390240"/>
            <w:r w:rsidRPr="00761D14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Telephone number</w:t>
            </w:r>
            <w:r w:rsidR="00761D14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:</w:t>
            </w:r>
            <w:r w:rsidR="00BD0BFC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 xml:space="preserve"> </w:t>
            </w:r>
            <w:r w:rsidR="00B80D1B" w:rsidRPr="00761D14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(</w:t>
            </w:r>
            <w:r w:rsidR="00B80D1B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i</w:t>
            </w:r>
            <w:r w:rsidR="00B80D1B" w:rsidRPr="00761D14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 xml:space="preserve">ncluding country </w:t>
            </w:r>
            <w:r w:rsidR="00B80D1B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+</w:t>
            </w:r>
            <w:r w:rsidR="00B80D1B" w:rsidRPr="00761D14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 xml:space="preserve"> area code</w:t>
            </w:r>
            <w:r w:rsidR="00B80D1B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; i</w:t>
            </w:r>
            <w:r w:rsidR="00B80D1B" w:rsidRPr="004E7AC6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 xml:space="preserve">f </w:t>
            </w:r>
            <w:r w:rsidR="00B80D1B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available)</w:t>
            </w:r>
          </w:p>
        </w:tc>
        <w:tc>
          <w:tcPr>
            <w:tcW w:w="3583" w:type="pct"/>
            <w:shd w:val="clear" w:color="auto" w:fill="auto"/>
          </w:tcPr>
          <w:p w14:paraId="4EE7332D" w14:textId="6E6D61B7" w:rsidR="004E7AC6" w:rsidRDefault="004E7AC6" w:rsidP="00BD0BFC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</w:p>
        </w:tc>
      </w:tr>
      <w:tr w:rsidR="004E7AC6" w:rsidRPr="00690564" w14:paraId="3C889D2C" w14:textId="77777777" w:rsidTr="007B05F1">
        <w:trPr>
          <w:trHeight w:val="201"/>
        </w:trPr>
        <w:tc>
          <w:tcPr>
            <w:tcW w:w="1417" w:type="pct"/>
            <w:shd w:val="clear" w:color="auto" w:fill="auto"/>
          </w:tcPr>
          <w:p w14:paraId="6984C544" w14:textId="21CE513B" w:rsidR="00761D14" w:rsidRPr="00761D14" w:rsidRDefault="004E7AC6" w:rsidP="00BD0BFC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  <w:lang w:eastAsia="en-GB"/>
              </w:rPr>
            </w:pPr>
            <w:permStart w:id="319161047" w:edGrp="everyone" w:colFirst="1" w:colLast="1"/>
            <w:permEnd w:id="862735846"/>
            <w:r w:rsidRPr="00761D14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Fax number</w:t>
            </w:r>
            <w:r w:rsidR="00761D14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:</w:t>
            </w:r>
            <w:r w:rsidR="00970193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 xml:space="preserve"> </w:t>
            </w:r>
            <w:r w:rsidR="00970193" w:rsidRPr="00761D14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(</w:t>
            </w:r>
            <w:r w:rsidR="00970193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i</w:t>
            </w:r>
            <w:r w:rsidR="00970193" w:rsidRPr="00761D14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 xml:space="preserve">ncluding country </w:t>
            </w:r>
            <w:r w:rsidR="00970193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+</w:t>
            </w:r>
            <w:r w:rsidR="00970193" w:rsidRPr="00761D14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 xml:space="preserve"> area code</w:t>
            </w:r>
            <w:r w:rsidR="00ED6E4A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 xml:space="preserve">; </w:t>
            </w:r>
            <w:r w:rsidR="00B6491A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i</w:t>
            </w:r>
            <w:r w:rsidR="00B6491A" w:rsidRPr="004E7AC6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 xml:space="preserve">f </w:t>
            </w:r>
            <w:r w:rsidR="00B6491A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available)</w:t>
            </w:r>
          </w:p>
        </w:tc>
        <w:tc>
          <w:tcPr>
            <w:tcW w:w="3583" w:type="pct"/>
            <w:shd w:val="clear" w:color="auto" w:fill="auto"/>
          </w:tcPr>
          <w:p w14:paraId="2590BBFD" w14:textId="4ABFFD13" w:rsidR="004E7AC6" w:rsidRDefault="002521DF" w:rsidP="00BD0BFC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   </w:t>
            </w:r>
          </w:p>
        </w:tc>
      </w:tr>
      <w:tr w:rsidR="004E7AC6" w:rsidRPr="00690564" w14:paraId="094F2A55" w14:textId="77777777" w:rsidTr="007B05F1">
        <w:trPr>
          <w:trHeight w:val="20"/>
        </w:trPr>
        <w:tc>
          <w:tcPr>
            <w:tcW w:w="1417" w:type="pct"/>
            <w:shd w:val="clear" w:color="auto" w:fill="auto"/>
          </w:tcPr>
          <w:p w14:paraId="41B79406" w14:textId="2BB27982" w:rsidR="00E33ACB" w:rsidRPr="00E33ACB" w:rsidRDefault="004E7AC6">
            <w:pPr>
              <w:spacing w:after="0" w:line="240" w:lineRule="auto"/>
              <w:rPr>
                <w:rFonts w:eastAsia="Times New Roman" w:cstheme="minorHAnsi"/>
                <w:bCs/>
                <w:i/>
                <w:iCs/>
                <w:sz w:val="20"/>
                <w:szCs w:val="20"/>
                <w:lang w:eastAsia="en-GB"/>
              </w:rPr>
            </w:pPr>
            <w:permStart w:id="543716994" w:edGrp="everyone" w:colFirst="1" w:colLast="1"/>
            <w:permEnd w:id="319161047"/>
            <w:r w:rsidRPr="00761D14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Emails for receiving electronic payment advices</w:t>
            </w:r>
            <w:r w:rsidR="00761D14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:</w:t>
            </w:r>
            <w:r w:rsidR="00ED6E4A" w:rsidRPr="004E7AC6" w:rsidDel="00ED6E4A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 xml:space="preserve"> </w:t>
            </w:r>
            <w:r w:rsidR="00E33ACB" w:rsidRPr="00E33ACB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(you can insert more than one</w:t>
            </w:r>
            <w:r w:rsidR="00ED6E4A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; if available</w:t>
            </w:r>
            <w:r w:rsidR="00E33ACB" w:rsidRPr="00E33ACB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)</w:t>
            </w:r>
          </w:p>
        </w:tc>
        <w:tc>
          <w:tcPr>
            <w:tcW w:w="3583" w:type="pct"/>
            <w:shd w:val="clear" w:color="auto" w:fill="auto"/>
          </w:tcPr>
          <w:p w14:paraId="3AB693C1" w14:textId="754A9513" w:rsidR="004E7AC6" w:rsidRDefault="004E7AC6" w:rsidP="00BD0BFC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</w:p>
        </w:tc>
      </w:tr>
      <w:permEnd w:id="543716994"/>
      <w:tr w:rsidR="00492807" w:rsidRPr="00492807" w14:paraId="7E4F0834" w14:textId="77777777" w:rsidTr="007B05F1">
        <w:trPr>
          <w:trHeight w:val="20"/>
        </w:trPr>
        <w:tc>
          <w:tcPr>
            <w:tcW w:w="1417" w:type="pct"/>
            <w:shd w:val="clear" w:color="auto" w:fill="auto"/>
          </w:tcPr>
          <w:p w14:paraId="5BE22759" w14:textId="0B82939E" w:rsidR="00E33ACB" w:rsidRDefault="00E33ACB" w:rsidP="00BD0BFC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  <w:lang w:eastAsia="en-GB"/>
              </w:rPr>
            </w:pPr>
            <w:r w:rsidRPr="00761D14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Contact person</w:t>
            </w:r>
            <w:r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:</w:t>
            </w:r>
          </w:p>
          <w:p w14:paraId="27628244" w14:textId="5DF41F93" w:rsidR="00B6491A" w:rsidRPr="00761D14" w:rsidRDefault="008C2979" w:rsidP="00BD0BFC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(for payment-related issues</w:t>
            </w:r>
            <w:r w:rsidR="00ED6E4A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 xml:space="preserve">; </w:t>
            </w:r>
            <w:r w:rsidR="00B6491A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i</w:t>
            </w:r>
            <w:r w:rsidR="00B6491A" w:rsidRPr="004E7AC6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 xml:space="preserve">f </w:t>
            </w:r>
            <w:r w:rsidR="00B6491A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available)</w:t>
            </w:r>
          </w:p>
        </w:tc>
        <w:tc>
          <w:tcPr>
            <w:tcW w:w="3583" w:type="pct"/>
            <w:shd w:val="clear" w:color="auto" w:fill="auto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dotted" w:sz="4" w:space="0" w:color="auto"/>
                <w:insideV w:val="dotted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419"/>
              <w:gridCol w:w="2419"/>
              <w:gridCol w:w="2420"/>
            </w:tblGrid>
            <w:tr w:rsidR="00492807" w:rsidRPr="00492807" w14:paraId="54DEED42" w14:textId="77777777" w:rsidTr="00E33ACB">
              <w:tc>
                <w:tcPr>
                  <w:tcW w:w="2419" w:type="dxa"/>
                </w:tcPr>
                <w:p w14:paraId="1B03F644" w14:textId="4946E1D7" w:rsidR="00E33ACB" w:rsidRPr="00492807" w:rsidRDefault="00E33ACB" w:rsidP="00BD0BFC">
                  <w:pPr>
                    <w:rPr>
                      <w:rFonts w:cstheme="minorHAnsi"/>
                      <w:sz w:val="20"/>
                      <w:szCs w:val="20"/>
                      <w:lang w:eastAsia="en-GB"/>
                    </w:rPr>
                  </w:pPr>
                  <w:r w:rsidRPr="00492807">
                    <w:rPr>
                      <w:rFonts w:cstheme="minorHAnsi"/>
                      <w:sz w:val="20"/>
                      <w:szCs w:val="20"/>
                      <w:lang w:eastAsia="en-GB"/>
                    </w:rPr>
                    <w:t>Name</w:t>
                  </w:r>
                </w:p>
              </w:tc>
              <w:tc>
                <w:tcPr>
                  <w:tcW w:w="2419" w:type="dxa"/>
                </w:tcPr>
                <w:p w14:paraId="020B6027" w14:textId="19ACFF1C" w:rsidR="00E33ACB" w:rsidRPr="00492807" w:rsidRDefault="00E33ACB" w:rsidP="00BD0BFC">
                  <w:pPr>
                    <w:rPr>
                      <w:rFonts w:cstheme="minorHAnsi"/>
                      <w:sz w:val="20"/>
                      <w:szCs w:val="20"/>
                      <w:lang w:eastAsia="en-GB"/>
                    </w:rPr>
                  </w:pPr>
                  <w:r w:rsidRPr="00492807">
                    <w:rPr>
                      <w:rFonts w:cstheme="minorHAnsi"/>
                      <w:sz w:val="20"/>
                      <w:szCs w:val="20"/>
                      <w:lang w:eastAsia="en-GB"/>
                    </w:rPr>
                    <w:t>Surname</w:t>
                  </w:r>
                </w:p>
              </w:tc>
              <w:tc>
                <w:tcPr>
                  <w:tcW w:w="2420" w:type="dxa"/>
                </w:tcPr>
                <w:p w14:paraId="09747CA8" w14:textId="282E709E" w:rsidR="00E33ACB" w:rsidRPr="00492807" w:rsidRDefault="00E33ACB" w:rsidP="00BD0BFC">
                  <w:pPr>
                    <w:rPr>
                      <w:rFonts w:cstheme="minorHAnsi"/>
                      <w:sz w:val="20"/>
                      <w:szCs w:val="20"/>
                      <w:lang w:eastAsia="en-GB"/>
                    </w:rPr>
                  </w:pPr>
                  <w:r w:rsidRPr="00492807">
                    <w:rPr>
                      <w:rFonts w:cstheme="minorHAnsi"/>
                      <w:sz w:val="20"/>
                      <w:szCs w:val="20"/>
                      <w:lang w:eastAsia="en-GB"/>
                    </w:rPr>
                    <w:t xml:space="preserve">Role / Department </w:t>
                  </w:r>
                </w:p>
              </w:tc>
            </w:tr>
            <w:tr w:rsidR="00492807" w:rsidRPr="00492807" w14:paraId="59C45909" w14:textId="77777777" w:rsidTr="00492807">
              <w:trPr>
                <w:trHeight w:val="270"/>
              </w:trPr>
              <w:tc>
                <w:tcPr>
                  <w:tcW w:w="2419" w:type="dxa"/>
                </w:tcPr>
                <w:p w14:paraId="0740DE9A" w14:textId="4E7487D2" w:rsidR="00E33ACB" w:rsidRPr="00492807" w:rsidRDefault="00FE42E1" w:rsidP="0043489A">
                  <w:pPr>
                    <w:rPr>
                      <w:rFonts w:cstheme="minorHAnsi"/>
                      <w:sz w:val="20"/>
                      <w:szCs w:val="20"/>
                      <w:lang w:eastAsia="en-GB"/>
                    </w:rPr>
                  </w:pPr>
                  <w:permStart w:id="989225161" w:edGrp="everyone" w:colFirst="0" w:colLast="0"/>
                  <w:permStart w:id="1619345063" w:edGrp="everyone" w:colFirst="1" w:colLast="1"/>
                  <w:permStart w:id="1559302403" w:edGrp="everyone" w:colFirst="2" w:colLast="2"/>
                  <w:r>
                    <w:rPr>
                      <w:rFonts w:cstheme="minorHAnsi"/>
                      <w:sz w:val="20"/>
                      <w:szCs w:val="20"/>
                      <w:lang w:eastAsia="en-GB"/>
                    </w:rPr>
                    <w:t xml:space="preserve"> </w:t>
                  </w:r>
                </w:p>
              </w:tc>
              <w:tc>
                <w:tcPr>
                  <w:tcW w:w="2419" w:type="dxa"/>
                </w:tcPr>
                <w:p w14:paraId="5EA87822" w14:textId="1BCC2D3D" w:rsidR="00E33ACB" w:rsidRPr="00492807" w:rsidRDefault="00E33ACB" w:rsidP="00BD0BFC">
                  <w:pPr>
                    <w:rPr>
                      <w:rFonts w:cstheme="minorHAnsi"/>
                      <w:sz w:val="20"/>
                      <w:szCs w:val="20"/>
                      <w:lang w:eastAsia="en-GB"/>
                    </w:rPr>
                  </w:pPr>
                </w:p>
              </w:tc>
              <w:sdt>
                <w:sdtPr>
                  <w:rPr>
                    <w:rFonts w:cstheme="minorHAnsi"/>
                    <w:sz w:val="20"/>
                    <w:szCs w:val="20"/>
                    <w:lang w:eastAsia="en-GB"/>
                  </w:rPr>
                  <w:alias w:val="Department"/>
                  <w:tag w:val="Department"/>
                  <w:id w:val="421382066"/>
                  <w:lock w:val="sdtLocked"/>
                  <w:placeholder>
                    <w:docPart w:val="DefaultPlaceholder_-1854013439"/>
                  </w:placeholder>
                  <w15:color w:val="CCFFFF"/>
                  <w:dropDownList>
                    <w:listItem w:value="Choose an item."/>
                    <w:listItem w:displayText="Managing Director" w:value="Managing Director"/>
                    <w:listItem w:displayText="Purchasing" w:value="Purchasing"/>
                    <w:listItem w:displayText="Sales" w:value="Sales"/>
                    <w:listItem w:displayText="Organisation" w:value="Organisation"/>
                    <w:listItem w:displayText="Administration" w:value="Administration"/>
                    <w:listItem w:displayText="Production" w:value="Production"/>
                    <w:listItem w:displayText="Quality Assurance" w:value="Quality Assurance"/>
                    <w:listItem w:displayText="Secretaries" w:value="Secretaries"/>
                    <w:listItem w:displayText="Financial Department" w:value="Financial Department"/>
                    <w:listItem w:displayText="Legal Department" w:value="Legal Department"/>
                  </w:dropDownList>
                </w:sdtPr>
                <w:sdtEndPr/>
                <w:sdtContent>
                  <w:tc>
                    <w:tcPr>
                      <w:tcW w:w="2420" w:type="dxa"/>
                    </w:tcPr>
                    <w:p w14:paraId="0015A76B" w14:textId="6B034000" w:rsidR="00E33ACB" w:rsidRPr="00492807" w:rsidRDefault="00C84ACB" w:rsidP="00BD0BFC">
                      <w:pPr>
                        <w:rPr>
                          <w:rFonts w:cstheme="minorHAnsi"/>
                          <w:sz w:val="20"/>
                          <w:szCs w:val="20"/>
                          <w:lang w:eastAsia="en-GB"/>
                        </w:rPr>
                      </w:pPr>
                      <w:r>
                        <w:rPr>
                          <w:rFonts w:cstheme="minorHAnsi"/>
                          <w:sz w:val="20"/>
                          <w:szCs w:val="20"/>
                          <w:lang w:eastAsia="en-GB"/>
                        </w:rPr>
                        <w:t>Managing Director</w:t>
                      </w:r>
                    </w:p>
                  </w:tc>
                </w:sdtContent>
              </w:sdt>
            </w:tr>
            <w:tr w:rsidR="00492807" w:rsidRPr="00492807" w14:paraId="52F015FB" w14:textId="77777777" w:rsidTr="00E33ACB">
              <w:tc>
                <w:tcPr>
                  <w:tcW w:w="2419" w:type="dxa"/>
                </w:tcPr>
                <w:p w14:paraId="5C988BB5" w14:textId="0D16139D" w:rsidR="00E33ACB" w:rsidRPr="00492807" w:rsidRDefault="002521DF" w:rsidP="0043489A">
                  <w:pPr>
                    <w:rPr>
                      <w:rFonts w:cstheme="minorHAnsi"/>
                      <w:sz w:val="20"/>
                      <w:szCs w:val="20"/>
                      <w:lang w:eastAsia="en-GB"/>
                    </w:rPr>
                  </w:pPr>
                  <w:permStart w:id="376723462" w:edGrp="everyone" w:colFirst="0" w:colLast="0"/>
                  <w:permStart w:id="1436355412" w:edGrp="everyone" w:colFirst="1" w:colLast="1"/>
                  <w:permStart w:id="1111433025" w:edGrp="everyone" w:colFirst="2" w:colLast="2"/>
                  <w:permEnd w:id="989225161"/>
                  <w:permEnd w:id="1619345063"/>
                  <w:permEnd w:id="1559302403"/>
                  <w:r>
                    <w:rPr>
                      <w:rFonts w:cstheme="minorHAnsi"/>
                      <w:sz w:val="20"/>
                      <w:szCs w:val="20"/>
                      <w:lang w:eastAsia="en-GB"/>
                    </w:rPr>
                    <w:t xml:space="preserve">  </w:t>
                  </w:r>
                </w:p>
              </w:tc>
              <w:tc>
                <w:tcPr>
                  <w:tcW w:w="2419" w:type="dxa"/>
                </w:tcPr>
                <w:p w14:paraId="63347345" w14:textId="5AD1ADC4" w:rsidR="00E33ACB" w:rsidRPr="00492807" w:rsidRDefault="002521DF" w:rsidP="00BD0BFC">
                  <w:pPr>
                    <w:rPr>
                      <w:rFonts w:cstheme="minorHAnsi"/>
                      <w:sz w:val="20"/>
                      <w:szCs w:val="20"/>
                      <w:lang w:eastAsia="en-GB"/>
                    </w:rPr>
                  </w:pPr>
                  <w:r>
                    <w:rPr>
                      <w:rFonts w:cstheme="minorHAnsi"/>
                      <w:sz w:val="20"/>
                      <w:szCs w:val="20"/>
                      <w:lang w:eastAsia="en-GB"/>
                    </w:rPr>
                    <w:t xml:space="preserve"> </w:t>
                  </w:r>
                </w:p>
              </w:tc>
              <w:tc>
                <w:tcPr>
                  <w:tcW w:w="2420" w:type="dxa"/>
                </w:tcPr>
                <w:sdt>
                  <w:sdtPr>
                    <w:rPr>
                      <w:rFonts w:cstheme="minorHAnsi"/>
                      <w:sz w:val="20"/>
                      <w:szCs w:val="20"/>
                      <w:lang w:eastAsia="en-GB"/>
                    </w:rPr>
                    <w:alias w:val="Department"/>
                    <w:id w:val="2065762695"/>
                    <w:lock w:val="sdtLocked"/>
                    <w:placeholder>
                      <w:docPart w:val="DefaultPlaceholder_-1854013439"/>
                    </w:placeholder>
                    <w15:color w:val="CCFFFF"/>
                    <w:dropDownList>
                      <w:listItem w:value="Choose an item."/>
                      <w:listItem w:displayText="Managing Director" w:value="Managing Director"/>
                      <w:listItem w:displayText="Purchasing" w:value="Purchasing"/>
                      <w:listItem w:displayText="Sales" w:value="Sales"/>
                      <w:listItem w:displayText="Organisation" w:value="Organisation"/>
                      <w:listItem w:displayText="Administration" w:value="Administration"/>
                      <w:listItem w:displayText="Production" w:value="Production"/>
                      <w:listItem w:displayText="Quality Assurance" w:value="Quality Assurance"/>
                      <w:listItem w:displayText="Secretaries" w:value="Secretaries"/>
                      <w:listItem w:displayText="Financial Department" w:value="Financial Department"/>
                      <w:listItem w:displayText="Legal Department" w:value="Legal Department"/>
                    </w:dropDownList>
                  </w:sdtPr>
                  <w:sdtEndPr/>
                  <w:sdtContent>
                    <w:p w14:paraId="6E371A12" w14:textId="3BBC4300" w:rsidR="00E33ACB" w:rsidRPr="00492807" w:rsidRDefault="00FE42E1" w:rsidP="00BD0BFC">
                      <w:pPr>
                        <w:rPr>
                          <w:rFonts w:cstheme="minorHAnsi"/>
                          <w:sz w:val="20"/>
                          <w:szCs w:val="20"/>
                          <w:lang w:eastAsia="en-GB"/>
                        </w:rPr>
                      </w:pPr>
                      <w:r>
                        <w:rPr>
                          <w:rFonts w:cstheme="minorHAnsi"/>
                          <w:sz w:val="20"/>
                          <w:szCs w:val="20"/>
                          <w:lang w:eastAsia="en-GB"/>
                        </w:rPr>
                        <w:t>Financial Department</w:t>
                      </w:r>
                    </w:p>
                  </w:sdtContent>
                </w:sdt>
              </w:tc>
            </w:tr>
            <w:permEnd w:id="376723462"/>
            <w:permEnd w:id="1436355412"/>
            <w:permEnd w:id="1111433025"/>
          </w:tbl>
          <w:p w14:paraId="092C29DF" w14:textId="77777777" w:rsidR="00E33ACB" w:rsidRPr="00492807" w:rsidRDefault="00E33ACB" w:rsidP="00BD0BFC">
            <w:pPr>
              <w:spacing w:after="0" w:line="240" w:lineRule="auto"/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98572F" w:rsidRPr="00690564" w14:paraId="28FC2FA6" w14:textId="209ECA35" w:rsidTr="007B05F1">
        <w:trPr>
          <w:trHeight w:val="120"/>
        </w:trPr>
        <w:tc>
          <w:tcPr>
            <w:tcW w:w="1417" w:type="pct"/>
            <w:shd w:val="clear" w:color="auto" w:fill="auto"/>
          </w:tcPr>
          <w:p w14:paraId="78AE521E" w14:textId="78EC3934" w:rsidR="0098572F" w:rsidRPr="00690564" w:rsidRDefault="00B6491A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  <w:lang w:eastAsia="en-GB"/>
              </w:rPr>
            </w:pPr>
            <w:permStart w:id="1262038180" w:edGrp="everyone" w:colFirst="1" w:colLast="1"/>
            <w:r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Website (URL)</w:t>
            </w:r>
            <w:r w:rsidR="00ED6E4A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:</w:t>
            </w:r>
            <w:r w:rsidR="00BD0BFC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 xml:space="preserve"> </w:t>
            </w:r>
            <w:r w:rsidRPr="004E7AC6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(</w:t>
            </w:r>
            <w:r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i</w:t>
            </w:r>
            <w:r w:rsidRPr="004E7AC6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 xml:space="preserve">f </w:t>
            </w:r>
            <w:r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available)</w:t>
            </w:r>
          </w:p>
        </w:tc>
        <w:tc>
          <w:tcPr>
            <w:tcW w:w="3583" w:type="pct"/>
            <w:shd w:val="clear" w:color="auto" w:fill="auto"/>
          </w:tcPr>
          <w:p w14:paraId="06C01E1C" w14:textId="6A8B96B5" w:rsidR="0098572F" w:rsidRDefault="002521DF" w:rsidP="00BD0BFC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 </w:t>
            </w:r>
          </w:p>
        </w:tc>
      </w:tr>
      <w:permEnd w:id="1262038180"/>
      <w:tr w:rsidR="00C407E6" w:rsidRPr="009539D3" w14:paraId="1B7B40B9" w14:textId="77777777" w:rsidTr="00492807">
        <w:trPr>
          <w:trHeight w:val="405"/>
        </w:trPr>
        <w:tc>
          <w:tcPr>
            <w:tcW w:w="141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2A686CEC" w14:textId="5A6FE662" w:rsidR="00C407E6" w:rsidRDefault="00C407E6" w:rsidP="00FA0608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Document to be sent to WFP, together with this form:</w:t>
            </w:r>
          </w:p>
        </w:tc>
        <w:tc>
          <w:tcPr>
            <w:tcW w:w="3583" w:type="pct"/>
            <w:tcBorders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070843D6" w14:textId="29992D8C" w:rsidR="00C407E6" w:rsidRDefault="00C407E6" w:rsidP="007B05F1">
            <w:pPr>
              <w:spacing w:after="0" w:line="240" w:lineRule="auto"/>
              <w:ind w:left="172" w:hanging="172"/>
              <w:jc w:val="both"/>
              <w:rPr>
                <w:rFonts w:cstheme="minorHAnsi"/>
                <w:sz w:val="20"/>
                <w:szCs w:val="20"/>
                <w:lang w:eastAsia="en-GB"/>
              </w:rPr>
            </w:pPr>
            <w:permStart w:id="1208056861" w:edGrp="everyone"/>
            <w:r w:rsidRPr="00CA77C8">
              <w:rPr>
                <w:rFonts w:ascii="Segoe UI Symbol" w:hAnsi="Segoe UI Symbol" w:cs="Segoe UI Symbol"/>
                <w:sz w:val="20"/>
                <w:szCs w:val="20"/>
                <w:lang w:eastAsia="en-GB"/>
              </w:rPr>
              <w:t>☐</w:t>
            </w:r>
            <w:permEnd w:id="1208056861"/>
            <w:r w:rsidRPr="009539D3">
              <w:rPr>
                <w:rFonts w:cstheme="minorHAnsi"/>
                <w:sz w:val="20"/>
                <w:szCs w:val="20"/>
                <w:lang w:eastAsia="en-GB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eastAsia="en-GB"/>
              </w:rPr>
              <w:t xml:space="preserve">A copy of </w:t>
            </w:r>
            <w:r w:rsidR="005D44D2">
              <w:rPr>
                <w:rFonts w:cstheme="minorHAnsi"/>
                <w:sz w:val="20"/>
                <w:szCs w:val="20"/>
                <w:lang w:eastAsia="en-GB"/>
              </w:rPr>
              <w:t>c</w:t>
            </w:r>
            <w:r>
              <w:rPr>
                <w:rFonts w:cstheme="minorHAnsi"/>
                <w:sz w:val="20"/>
                <w:szCs w:val="20"/>
                <w:lang w:eastAsia="en-GB"/>
              </w:rPr>
              <w:t>ertificate of incorporation</w:t>
            </w:r>
            <w:r w:rsidR="003A51D2">
              <w:rPr>
                <w:rFonts w:cstheme="minorHAnsi"/>
                <w:sz w:val="20"/>
                <w:szCs w:val="20"/>
                <w:lang w:eastAsia="en-GB"/>
              </w:rPr>
              <w:t xml:space="preserve"> or</w:t>
            </w:r>
            <w:r w:rsidR="00492807">
              <w:rPr>
                <w:rFonts w:cstheme="minorHAnsi"/>
                <w:sz w:val="20"/>
                <w:szCs w:val="20"/>
                <w:lang w:eastAsia="en-GB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eastAsia="en-GB"/>
              </w:rPr>
              <w:t>business license</w:t>
            </w:r>
            <w:r w:rsidR="00565964">
              <w:rPr>
                <w:rFonts w:cstheme="minorHAnsi"/>
                <w:sz w:val="20"/>
                <w:szCs w:val="20"/>
                <w:lang w:eastAsia="en-GB"/>
              </w:rPr>
              <w:t>,</w:t>
            </w:r>
            <w:r w:rsidR="003A51D2">
              <w:rPr>
                <w:rFonts w:cstheme="minorHAnsi"/>
                <w:sz w:val="20"/>
                <w:szCs w:val="20"/>
                <w:lang w:eastAsia="en-GB"/>
              </w:rPr>
              <w:t xml:space="preserve"> and</w:t>
            </w:r>
          </w:p>
          <w:p w14:paraId="03277334" w14:textId="43B9EBC5" w:rsidR="00C407E6" w:rsidRPr="00CA77C8" w:rsidRDefault="00C407E6" w:rsidP="00D11B7F">
            <w:pPr>
              <w:spacing w:after="0" w:line="240" w:lineRule="auto"/>
              <w:ind w:left="172" w:hanging="172"/>
              <w:jc w:val="both"/>
              <w:rPr>
                <w:rFonts w:ascii="Segoe UI Symbol" w:hAnsi="Segoe UI Symbol" w:cs="Segoe UI Symbol"/>
                <w:sz w:val="20"/>
                <w:szCs w:val="20"/>
                <w:lang w:eastAsia="en-GB"/>
              </w:rPr>
            </w:pPr>
            <w:permStart w:id="1236939850" w:edGrp="everyone"/>
            <w:r w:rsidRPr="00CA77C8">
              <w:rPr>
                <w:rFonts w:ascii="Segoe UI Symbol" w:hAnsi="Segoe UI Symbol" w:cs="Segoe UI Symbol"/>
                <w:sz w:val="20"/>
                <w:szCs w:val="20"/>
                <w:lang w:eastAsia="en-GB"/>
              </w:rPr>
              <w:t>☐</w:t>
            </w:r>
            <w:permEnd w:id="1236939850"/>
            <w:r w:rsidRPr="009539D3">
              <w:rPr>
                <w:rFonts w:cstheme="minorHAnsi"/>
                <w:sz w:val="20"/>
                <w:szCs w:val="20"/>
                <w:lang w:eastAsia="en-GB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eastAsia="en-GB"/>
              </w:rPr>
              <w:t xml:space="preserve">A copy of cancelled </w:t>
            </w:r>
            <w:r w:rsidR="00A36078">
              <w:rPr>
                <w:rFonts w:cstheme="minorHAnsi"/>
                <w:sz w:val="20"/>
                <w:szCs w:val="20"/>
                <w:lang w:eastAsia="en-GB"/>
              </w:rPr>
              <w:t>cheque</w:t>
            </w:r>
            <w:r w:rsidR="001700AF">
              <w:rPr>
                <w:rFonts w:cstheme="minorHAnsi"/>
                <w:sz w:val="20"/>
                <w:szCs w:val="20"/>
                <w:lang w:eastAsia="en-GB"/>
              </w:rPr>
              <w:t>/</w:t>
            </w:r>
            <w:r>
              <w:rPr>
                <w:rFonts w:cstheme="minorHAnsi"/>
                <w:sz w:val="20"/>
                <w:szCs w:val="20"/>
                <w:lang w:eastAsia="en-GB"/>
              </w:rPr>
              <w:t>bank certificate</w:t>
            </w:r>
            <w:r w:rsidR="001700AF">
              <w:rPr>
                <w:rFonts w:cstheme="minorHAnsi"/>
                <w:sz w:val="20"/>
                <w:szCs w:val="20"/>
                <w:lang w:eastAsia="en-GB"/>
              </w:rPr>
              <w:t xml:space="preserve">/bank </w:t>
            </w:r>
            <w:r w:rsidR="00BE22AC">
              <w:rPr>
                <w:rFonts w:cstheme="minorHAnsi"/>
                <w:sz w:val="20"/>
                <w:szCs w:val="20"/>
                <w:lang w:eastAsia="en-GB"/>
              </w:rPr>
              <w:t xml:space="preserve">statement </w:t>
            </w:r>
            <w:r w:rsidR="001700AF">
              <w:rPr>
                <w:rFonts w:cstheme="minorHAnsi"/>
                <w:sz w:val="20"/>
                <w:szCs w:val="20"/>
                <w:lang w:eastAsia="en-GB"/>
              </w:rPr>
              <w:t xml:space="preserve">with </w:t>
            </w:r>
            <w:r w:rsidR="00BE22AC">
              <w:rPr>
                <w:rFonts w:cstheme="minorHAnsi"/>
                <w:sz w:val="20"/>
                <w:szCs w:val="20"/>
                <w:lang w:eastAsia="en-GB"/>
              </w:rPr>
              <w:t>complete bank details</w:t>
            </w:r>
          </w:p>
        </w:tc>
      </w:tr>
    </w:tbl>
    <w:p w14:paraId="1CAF59EA" w14:textId="77777777" w:rsidR="00CA77C8" w:rsidRDefault="00CA77C8" w:rsidP="00BE643C">
      <w:pPr>
        <w:spacing w:after="0" w:line="240" w:lineRule="auto"/>
        <w:rPr>
          <w:rFonts w:cstheme="minorHAnsi"/>
          <w:sz w:val="20"/>
          <w:szCs w:val="20"/>
        </w:rPr>
      </w:pPr>
    </w:p>
    <w:tbl>
      <w:tblPr>
        <w:tblW w:w="5073" w:type="pct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73"/>
        <w:gridCol w:w="7516"/>
      </w:tblGrid>
      <w:tr w:rsidR="00690564" w:rsidRPr="00690564" w14:paraId="6CF78E1A" w14:textId="77777777" w:rsidTr="008B3799">
        <w:trPr>
          <w:trHeight w:val="20"/>
        </w:trPr>
        <w:tc>
          <w:tcPr>
            <w:tcW w:w="5000" w:type="pct"/>
            <w:gridSpan w:val="2"/>
            <w:shd w:val="clear" w:color="auto" w:fill="D9D9D9" w:themeFill="background1" w:themeFillShade="D9"/>
            <w:vAlign w:val="center"/>
          </w:tcPr>
          <w:p w14:paraId="6E6632CE" w14:textId="0A8121F5" w:rsidR="004637CE" w:rsidRPr="00690564" w:rsidRDefault="004637CE" w:rsidP="004B20D7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</w:pPr>
            <w:r w:rsidRPr="00690564"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  <w:t xml:space="preserve">Section </w:t>
            </w:r>
            <w:r w:rsidR="00455E04" w:rsidRPr="00690564"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  <w:t>2</w:t>
            </w:r>
            <w:r w:rsidRPr="00690564"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  <w:t xml:space="preserve">: </w:t>
            </w:r>
            <w:r w:rsidR="00DB2142"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  <w:t>Bank details</w:t>
            </w:r>
          </w:p>
          <w:p w14:paraId="61B80DD5" w14:textId="697BC5F3" w:rsidR="00CA77C8" w:rsidRPr="00CA77C8" w:rsidRDefault="004637CE" w:rsidP="004B20D7">
            <w:pPr>
              <w:spacing w:after="0" w:line="240" w:lineRule="auto"/>
              <w:jc w:val="both"/>
              <w:rPr>
                <w:rFonts w:eastAsia="Times New Roman" w:cstheme="minorHAnsi"/>
                <w:i/>
                <w:sz w:val="18"/>
                <w:szCs w:val="18"/>
                <w:lang w:eastAsia="en-GB"/>
              </w:rPr>
            </w:pPr>
            <w:r w:rsidRPr="00690564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 xml:space="preserve">This section </w:t>
            </w:r>
            <w:r w:rsidR="00497F42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should contain</w:t>
            </w:r>
            <w:r w:rsidR="00DB2142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 xml:space="preserve"> the</w:t>
            </w:r>
            <w:r w:rsidR="00DB2142" w:rsidRPr="00497F42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 xml:space="preserve"> bank details</w:t>
            </w:r>
            <w:r w:rsidR="00497F42" w:rsidRPr="00497F42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 xml:space="preserve"> </w:t>
            </w:r>
            <w:r w:rsidR="00C777B3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 xml:space="preserve">where funds </w:t>
            </w:r>
            <w:r w:rsidR="0008325C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 xml:space="preserve">will </w:t>
            </w:r>
            <w:r w:rsidR="00C777B3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be transferred by WFP</w:t>
            </w:r>
            <w:r w:rsidR="0008325C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.</w:t>
            </w:r>
          </w:p>
        </w:tc>
      </w:tr>
      <w:tr w:rsidR="00690564" w:rsidRPr="00690564" w14:paraId="34FE9D7F" w14:textId="77777777" w:rsidTr="007B05F1">
        <w:trPr>
          <w:trHeight w:val="20"/>
        </w:trPr>
        <w:tc>
          <w:tcPr>
            <w:tcW w:w="1417" w:type="pct"/>
            <w:shd w:val="clear" w:color="auto" w:fill="auto"/>
          </w:tcPr>
          <w:p w14:paraId="70136099" w14:textId="0E44ECCB" w:rsidR="00607942" w:rsidRPr="004E4FF9" w:rsidRDefault="00C777B3" w:rsidP="00BD0BFC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  <w:lang w:eastAsia="en-GB"/>
              </w:rPr>
            </w:pPr>
            <w:permStart w:id="1430147556" w:edGrp="everyone" w:colFirst="1" w:colLast="1"/>
            <w:r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 xml:space="preserve">Full </w:t>
            </w:r>
            <w:r w:rsidR="004E4FF9" w:rsidRPr="004E4FF9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Bank name</w:t>
            </w:r>
            <w:r w:rsidR="00607942" w:rsidRPr="00690564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3583" w:type="pct"/>
            <w:shd w:val="clear" w:color="auto" w:fill="auto"/>
          </w:tcPr>
          <w:p w14:paraId="326DAFD0" w14:textId="08219425" w:rsidR="00607942" w:rsidRPr="00690564" w:rsidRDefault="00607942" w:rsidP="00BD0BF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690564" w:rsidRPr="00690564" w14:paraId="1760FB67" w14:textId="77777777" w:rsidTr="007B05F1">
        <w:trPr>
          <w:trHeight w:val="20"/>
        </w:trPr>
        <w:tc>
          <w:tcPr>
            <w:tcW w:w="1417" w:type="pct"/>
            <w:shd w:val="clear" w:color="auto" w:fill="auto"/>
          </w:tcPr>
          <w:p w14:paraId="26ECF04C" w14:textId="3C06A507" w:rsidR="00607942" w:rsidRPr="00690564" w:rsidRDefault="004E4FF9" w:rsidP="00BD0BFC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  <w:lang w:eastAsia="en-GB"/>
              </w:rPr>
            </w:pPr>
            <w:permStart w:id="787038863" w:edGrp="everyone" w:colFirst="1" w:colLast="1"/>
            <w:permEnd w:id="1430147556"/>
            <w:r w:rsidRPr="004E4FF9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Branch:</w:t>
            </w:r>
          </w:p>
        </w:tc>
        <w:tc>
          <w:tcPr>
            <w:tcW w:w="3583" w:type="pct"/>
            <w:shd w:val="clear" w:color="auto" w:fill="auto"/>
          </w:tcPr>
          <w:p w14:paraId="6ACB614F" w14:textId="0B3D029F" w:rsidR="00607942" w:rsidRPr="00690564" w:rsidRDefault="00607942" w:rsidP="00BD0BF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4E4FF9" w:rsidRPr="00690564" w14:paraId="2E0C62CB" w14:textId="77777777" w:rsidTr="007B05F1">
        <w:trPr>
          <w:trHeight w:val="20"/>
        </w:trPr>
        <w:tc>
          <w:tcPr>
            <w:tcW w:w="1417" w:type="pct"/>
            <w:shd w:val="clear" w:color="auto" w:fill="auto"/>
          </w:tcPr>
          <w:p w14:paraId="12CBF57A" w14:textId="0EBD2BC5" w:rsidR="004E4FF9" w:rsidRPr="00690564" w:rsidRDefault="00C777B3" w:rsidP="00BD0BFC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  <w:lang w:eastAsia="en-GB"/>
              </w:rPr>
            </w:pPr>
            <w:permStart w:id="1201689937" w:edGrp="everyone" w:colFirst="1" w:colLast="1"/>
            <w:permEnd w:id="787038863"/>
            <w:r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Full Bank Address</w:t>
            </w:r>
          </w:p>
        </w:tc>
        <w:tc>
          <w:tcPr>
            <w:tcW w:w="3583" w:type="pct"/>
            <w:shd w:val="clear" w:color="auto" w:fill="auto"/>
          </w:tcPr>
          <w:p w14:paraId="3594F1C8" w14:textId="3E9A4390" w:rsidR="004E4FF9" w:rsidRPr="001502FB" w:rsidRDefault="004E4FF9" w:rsidP="00BD0BFC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</w:p>
        </w:tc>
      </w:tr>
      <w:tr w:rsidR="004E4FF9" w:rsidRPr="00690564" w14:paraId="122BD7D6" w14:textId="77777777" w:rsidTr="007B05F1">
        <w:trPr>
          <w:trHeight w:val="20"/>
        </w:trPr>
        <w:tc>
          <w:tcPr>
            <w:tcW w:w="1417" w:type="pct"/>
            <w:shd w:val="clear" w:color="auto" w:fill="auto"/>
          </w:tcPr>
          <w:p w14:paraId="7F68EA06" w14:textId="78EDB6FE" w:rsidR="004E4FF9" w:rsidRPr="00690564" w:rsidRDefault="004E4FF9" w:rsidP="00BD0BFC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  <w:lang w:eastAsia="en-GB"/>
              </w:rPr>
            </w:pPr>
            <w:permStart w:id="23530356" w:edGrp="everyone" w:colFirst="1" w:colLast="1"/>
            <w:permEnd w:id="1201689937"/>
            <w:r w:rsidRPr="004E4FF9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Postal code</w:t>
            </w:r>
            <w:r w:rsidR="0008325C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:</w:t>
            </w:r>
            <w:r w:rsidR="00BE22AC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 xml:space="preserve"> </w:t>
            </w:r>
            <w:r w:rsidR="00BE22AC" w:rsidRPr="004E7AC6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(</w:t>
            </w:r>
            <w:r w:rsidR="00BE22AC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i</w:t>
            </w:r>
            <w:r w:rsidR="00BE22AC" w:rsidRPr="004E7AC6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 xml:space="preserve">f </w:t>
            </w:r>
            <w:r w:rsidR="00BE22AC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available)</w:t>
            </w:r>
          </w:p>
        </w:tc>
        <w:tc>
          <w:tcPr>
            <w:tcW w:w="3583" w:type="pct"/>
            <w:shd w:val="clear" w:color="auto" w:fill="auto"/>
          </w:tcPr>
          <w:p w14:paraId="76E6DFFD" w14:textId="17602D7C" w:rsidR="004E4FF9" w:rsidRDefault="002521DF" w:rsidP="00BD0BFC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 </w:t>
            </w:r>
            <w:r w:rsidR="00F00CB7">
              <w:rPr>
                <w:rFonts w:eastAsia="Times New Roman" w:cstheme="minorHAnsi"/>
                <w:sz w:val="20"/>
                <w:szCs w:val="20"/>
                <w:lang w:eastAsia="en-GB"/>
              </w:rPr>
              <w:t>10101</w:t>
            </w:r>
          </w:p>
        </w:tc>
      </w:tr>
      <w:tr w:rsidR="004E4FF9" w:rsidRPr="00690564" w14:paraId="0EB4E480" w14:textId="77777777" w:rsidTr="007B05F1">
        <w:trPr>
          <w:trHeight w:val="20"/>
        </w:trPr>
        <w:tc>
          <w:tcPr>
            <w:tcW w:w="1417" w:type="pct"/>
            <w:shd w:val="clear" w:color="auto" w:fill="auto"/>
          </w:tcPr>
          <w:p w14:paraId="0966FB03" w14:textId="7BF58BF3" w:rsidR="004E4FF9" w:rsidRPr="00690564" w:rsidRDefault="004E4FF9" w:rsidP="00BD0BFC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  <w:lang w:eastAsia="en-GB"/>
              </w:rPr>
            </w:pPr>
            <w:permStart w:id="1677396981" w:edGrp="everyone" w:colFirst="1" w:colLast="1"/>
            <w:permEnd w:id="23530356"/>
            <w:r w:rsidRPr="004E4FF9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City</w:t>
            </w:r>
            <w:r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3583" w:type="pct"/>
            <w:shd w:val="clear" w:color="auto" w:fill="auto"/>
          </w:tcPr>
          <w:p w14:paraId="4EB84827" w14:textId="53BB3C6F" w:rsidR="004E4FF9" w:rsidRDefault="00C84ACB" w:rsidP="00BD0BFC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LUSAKA</w:t>
            </w:r>
            <w:r w:rsidR="002521DF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  </w:t>
            </w:r>
          </w:p>
        </w:tc>
      </w:tr>
      <w:tr w:rsidR="004E4FF9" w:rsidRPr="00690564" w14:paraId="22910E3E" w14:textId="77777777" w:rsidTr="007B05F1">
        <w:trPr>
          <w:trHeight w:val="20"/>
        </w:trPr>
        <w:tc>
          <w:tcPr>
            <w:tcW w:w="1417" w:type="pct"/>
            <w:shd w:val="clear" w:color="auto" w:fill="auto"/>
          </w:tcPr>
          <w:p w14:paraId="4CDA0BEB" w14:textId="3ADD6AB6" w:rsidR="004E4FF9" w:rsidRPr="00690564" w:rsidRDefault="004E4FF9" w:rsidP="00BD0BFC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  <w:lang w:eastAsia="en-GB"/>
              </w:rPr>
            </w:pPr>
            <w:permStart w:id="1179209824" w:edGrp="everyone" w:colFirst="1" w:colLast="1"/>
            <w:permEnd w:id="1677396981"/>
            <w:r w:rsidRPr="004E4FF9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Country</w:t>
            </w:r>
            <w:r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3583" w:type="pct"/>
            <w:shd w:val="clear" w:color="auto" w:fill="auto"/>
          </w:tcPr>
          <w:p w14:paraId="64080412" w14:textId="56FD075E" w:rsidR="004E4FF9" w:rsidRDefault="002521DF" w:rsidP="00BD0BFC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 </w:t>
            </w:r>
            <w:r w:rsidR="00C84ACB">
              <w:rPr>
                <w:rFonts w:eastAsia="Times New Roman" w:cstheme="minorHAnsi"/>
                <w:sz w:val="20"/>
                <w:szCs w:val="20"/>
                <w:lang w:eastAsia="en-GB"/>
              </w:rPr>
              <w:t>ZAMBIA</w:t>
            </w:r>
          </w:p>
        </w:tc>
      </w:tr>
      <w:tr w:rsidR="004E4FF9" w:rsidRPr="00690564" w14:paraId="22A12BDC" w14:textId="77777777" w:rsidTr="007B05F1">
        <w:trPr>
          <w:trHeight w:val="20"/>
        </w:trPr>
        <w:tc>
          <w:tcPr>
            <w:tcW w:w="1417" w:type="pct"/>
            <w:shd w:val="clear" w:color="auto" w:fill="auto"/>
          </w:tcPr>
          <w:p w14:paraId="72280DF0" w14:textId="4C65DD6F" w:rsidR="004E4FF9" w:rsidRPr="009539D3" w:rsidRDefault="004E4FF9">
            <w:pPr>
              <w:spacing w:after="0" w:line="240" w:lineRule="auto"/>
              <w:rPr>
                <w:rFonts w:eastAsia="Times New Roman" w:cstheme="minorHAnsi"/>
                <w:bCs/>
                <w:i/>
                <w:iCs/>
                <w:sz w:val="20"/>
                <w:szCs w:val="20"/>
                <w:lang w:eastAsia="en-GB"/>
              </w:rPr>
            </w:pPr>
            <w:permStart w:id="1869623308" w:edGrp="everyone" w:colFirst="1" w:colLast="1"/>
            <w:permEnd w:id="1179209824"/>
            <w:r w:rsidRPr="004E4FF9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Swift code</w:t>
            </w:r>
            <w:r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:</w:t>
            </w:r>
            <w:r w:rsidR="00BD0BFC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 xml:space="preserve"> </w:t>
            </w:r>
            <w:r w:rsidRPr="00776A2F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(8 or 11 characters)</w:t>
            </w:r>
          </w:p>
        </w:tc>
        <w:tc>
          <w:tcPr>
            <w:tcW w:w="3583" w:type="pct"/>
            <w:shd w:val="clear" w:color="auto" w:fill="auto"/>
          </w:tcPr>
          <w:p w14:paraId="05AB95DE" w14:textId="3F1EAED3" w:rsidR="004E4FF9" w:rsidRDefault="004E4FF9" w:rsidP="00BD0BFC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</w:p>
        </w:tc>
      </w:tr>
      <w:tr w:rsidR="00BE7F50" w:rsidRPr="00690564" w14:paraId="7492B8DC" w14:textId="77777777" w:rsidTr="007B05F1">
        <w:trPr>
          <w:trHeight w:val="20"/>
        </w:trPr>
        <w:tc>
          <w:tcPr>
            <w:tcW w:w="1417" w:type="pct"/>
            <w:shd w:val="clear" w:color="auto" w:fill="auto"/>
          </w:tcPr>
          <w:p w14:paraId="3077EDE8" w14:textId="7AECC336" w:rsidR="00BE7F50" w:rsidRPr="00182BA0" w:rsidRDefault="00BE7F50">
            <w:pPr>
              <w:spacing w:after="0" w:line="240" w:lineRule="auto"/>
              <w:rPr>
                <w:rFonts w:eastAsia="Times New Roman" w:cstheme="minorHAnsi"/>
                <w:i/>
                <w:sz w:val="18"/>
                <w:szCs w:val="18"/>
                <w:lang w:eastAsia="en-GB"/>
              </w:rPr>
            </w:pPr>
            <w:permStart w:id="1617977102" w:edGrp="everyone" w:colFirst="1" w:colLast="1"/>
            <w:permEnd w:id="1869623308"/>
            <w:r w:rsidRPr="004E4FF9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Bank code</w:t>
            </w:r>
            <w:r w:rsidRPr="00182BA0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:</w:t>
            </w:r>
            <w:r w:rsidR="00BD0BFC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 xml:space="preserve"> </w:t>
            </w:r>
            <w:r w:rsidRPr="00182BA0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(</w:t>
            </w:r>
            <w:r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e.g.</w:t>
            </w:r>
            <w:r w:rsidRPr="00182BA0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 xml:space="preserve"> ABI, CAB, ABA, BLZ</w:t>
            </w:r>
            <w:r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, b</w:t>
            </w:r>
            <w:r w:rsidRPr="00182BA0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 xml:space="preserve">ank </w:t>
            </w:r>
            <w:r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n</w:t>
            </w:r>
            <w:r w:rsidRPr="00182BA0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 xml:space="preserve">umber, </w:t>
            </w:r>
            <w:r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s</w:t>
            </w:r>
            <w:r w:rsidRPr="00182BA0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 xml:space="preserve">ort </w:t>
            </w:r>
            <w:r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c</w:t>
            </w:r>
            <w:r w:rsidRPr="00182BA0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ode, etc.)</w:t>
            </w:r>
          </w:p>
        </w:tc>
        <w:tc>
          <w:tcPr>
            <w:tcW w:w="3583" w:type="pct"/>
            <w:shd w:val="clear" w:color="auto" w:fill="auto"/>
          </w:tcPr>
          <w:p w14:paraId="03EEA092" w14:textId="1725A162" w:rsidR="00BE7F50" w:rsidRDefault="00BE7F50" w:rsidP="00BD0BFC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</w:p>
        </w:tc>
      </w:tr>
      <w:permEnd w:id="1617977102"/>
      <w:tr w:rsidR="00FA5473" w:rsidRPr="00690564" w14:paraId="26DA2439" w14:textId="77777777" w:rsidTr="007B05F1">
        <w:trPr>
          <w:trHeight w:val="20"/>
        </w:trPr>
        <w:tc>
          <w:tcPr>
            <w:tcW w:w="1417" w:type="pct"/>
            <w:shd w:val="clear" w:color="auto" w:fill="auto"/>
          </w:tcPr>
          <w:p w14:paraId="18E50EA7" w14:textId="6809F14A" w:rsidR="00FA5473" w:rsidRPr="007B05F1" w:rsidRDefault="00FA5473" w:rsidP="00BD0BFC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  <w:lang w:eastAsia="en-GB"/>
              </w:rPr>
            </w:pPr>
            <w:r w:rsidRPr="0008325C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 xml:space="preserve">Routing number ACH compliant: </w:t>
            </w:r>
          </w:p>
          <w:p w14:paraId="5FA90966" w14:textId="2A1F31AB" w:rsidR="00BD0BFC" w:rsidRDefault="00BD0BFC" w:rsidP="00BD0BFC">
            <w:pPr>
              <w:spacing w:after="0" w:line="240" w:lineRule="auto"/>
              <w:rPr>
                <w:rFonts w:eastAsia="Times New Roman" w:cstheme="minorHAnsi"/>
                <w:i/>
                <w:sz w:val="18"/>
                <w:szCs w:val="18"/>
                <w:lang w:eastAsia="en-GB"/>
              </w:rPr>
            </w:pPr>
            <w:r w:rsidRPr="007B05F1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(to be provided by US banks only)</w:t>
            </w:r>
          </w:p>
          <w:p w14:paraId="3CC353C7" w14:textId="5AB3C026" w:rsidR="00B80D1B" w:rsidRPr="007B05F1" w:rsidRDefault="00B80D1B" w:rsidP="00BD0BFC">
            <w:pPr>
              <w:spacing w:after="0" w:line="240" w:lineRule="auto"/>
              <w:rPr>
                <w:rFonts w:eastAsia="Times New Roman" w:cstheme="minorHAnsi"/>
                <w:i/>
                <w:sz w:val="18"/>
                <w:szCs w:val="18"/>
                <w:lang w:eastAsia="en-GB"/>
              </w:rPr>
            </w:pPr>
            <w:r w:rsidRPr="007B05F1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(ACH</w:t>
            </w:r>
            <w:r w:rsidR="00BD0BFC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 xml:space="preserve"> is the “</w:t>
            </w:r>
            <w:r w:rsidRPr="007B05F1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 xml:space="preserve">Automatic Clearing </w:t>
            </w:r>
            <w:r w:rsidR="00BD0BFC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H</w:t>
            </w:r>
            <w:r w:rsidRPr="007B05F1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ouse</w:t>
            </w:r>
            <w:r w:rsidR="00BD0BFC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”</w:t>
            </w:r>
            <w:r w:rsidRPr="007B05F1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 xml:space="preserve"> </w:t>
            </w:r>
            <w:r w:rsidR="00BD0BFC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 xml:space="preserve">number </w:t>
            </w:r>
            <w:r w:rsidRPr="007B05F1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for domestic US transfers)</w:t>
            </w:r>
          </w:p>
        </w:tc>
        <w:tc>
          <w:tcPr>
            <w:tcW w:w="3583" w:type="pct"/>
            <w:shd w:val="clear" w:color="auto" w:fill="auto"/>
          </w:tcPr>
          <w:p w14:paraId="62968606" w14:textId="28F5BE1E" w:rsidR="00FA5473" w:rsidRDefault="00FA5473" w:rsidP="00BD0BFC">
            <w:pPr>
              <w:spacing w:after="0" w:line="240" w:lineRule="auto"/>
              <w:rPr>
                <w:rFonts w:cstheme="minorHAnsi"/>
                <w:sz w:val="20"/>
                <w:szCs w:val="20"/>
                <w:lang w:eastAsia="en-GB"/>
              </w:rPr>
            </w:pPr>
            <w:permStart w:id="1827623493" w:edGrp="everyone"/>
            <w:r w:rsidRPr="00CA77C8">
              <w:rPr>
                <w:rFonts w:ascii="Segoe UI Symbol" w:hAnsi="Segoe UI Symbol" w:cs="Segoe UI Symbol"/>
                <w:sz w:val="20"/>
                <w:szCs w:val="20"/>
                <w:lang w:eastAsia="en-GB"/>
              </w:rPr>
              <w:t>☐</w:t>
            </w:r>
            <w:permEnd w:id="1827623493"/>
            <w:r w:rsidRPr="009539D3">
              <w:rPr>
                <w:rFonts w:cstheme="minorHAnsi"/>
                <w:sz w:val="20"/>
                <w:szCs w:val="20"/>
                <w:lang w:eastAsia="en-GB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eastAsia="en-GB"/>
              </w:rPr>
              <w:t xml:space="preserve">Yes </w:t>
            </w:r>
            <w:permStart w:id="1846229788" w:edGrp="everyone"/>
            <w:r w:rsidRPr="00CA77C8">
              <w:rPr>
                <w:rFonts w:ascii="Segoe UI Symbol" w:hAnsi="Segoe UI Symbol" w:cs="Segoe UI Symbol"/>
                <w:sz w:val="20"/>
                <w:szCs w:val="20"/>
                <w:lang w:eastAsia="en-GB"/>
              </w:rPr>
              <w:t>☐</w:t>
            </w:r>
            <w:permEnd w:id="1846229788"/>
            <w:r w:rsidRPr="009539D3">
              <w:rPr>
                <w:rFonts w:cstheme="minorHAnsi"/>
                <w:sz w:val="20"/>
                <w:szCs w:val="20"/>
                <w:lang w:eastAsia="en-GB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eastAsia="en-GB"/>
              </w:rPr>
              <w:t xml:space="preserve">No   </w:t>
            </w:r>
          </w:p>
          <w:p w14:paraId="2C71DA8D" w14:textId="2F9CBFDA" w:rsidR="00AD2B93" w:rsidRPr="009539D3" w:rsidRDefault="00AD2B93" w:rsidP="00BD0BFC">
            <w:pPr>
              <w:spacing w:after="0" w:line="240" w:lineRule="auto"/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C777B3" w:rsidRPr="00690564" w14:paraId="27B2C766" w14:textId="77777777" w:rsidTr="007B05F1">
        <w:trPr>
          <w:trHeight w:val="120"/>
        </w:trPr>
        <w:tc>
          <w:tcPr>
            <w:tcW w:w="1417" w:type="pct"/>
            <w:shd w:val="clear" w:color="auto" w:fill="auto"/>
          </w:tcPr>
          <w:p w14:paraId="7543A9D1" w14:textId="5A3249D0" w:rsidR="00C777B3" w:rsidRPr="004E4FF9" w:rsidRDefault="00C777B3" w:rsidP="00BD0BFC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  <w:lang w:eastAsia="en-GB"/>
              </w:rPr>
            </w:pPr>
            <w:permStart w:id="952260755" w:edGrp="everyone" w:colFirst="1" w:colLast="1"/>
            <w:r w:rsidRPr="004E4FF9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Bank account number</w:t>
            </w:r>
            <w:r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3583" w:type="pct"/>
            <w:shd w:val="clear" w:color="auto" w:fill="auto"/>
          </w:tcPr>
          <w:p w14:paraId="3FD69F87" w14:textId="19ACE014" w:rsidR="00C777B3" w:rsidRDefault="00C777B3" w:rsidP="002521DF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</w:p>
        </w:tc>
      </w:tr>
      <w:tr w:rsidR="00C777B3" w:rsidRPr="00690564" w14:paraId="27007550" w14:textId="77777777" w:rsidTr="007B05F1">
        <w:trPr>
          <w:trHeight w:val="120"/>
        </w:trPr>
        <w:tc>
          <w:tcPr>
            <w:tcW w:w="1417" w:type="pct"/>
            <w:shd w:val="clear" w:color="auto" w:fill="auto"/>
          </w:tcPr>
          <w:p w14:paraId="5FBD1B96" w14:textId="3D583DD7" w:rsidR="00C777B3" w:rsidRPr="004E4FF9" w:rsidRDefault="00C777B3" w:rsidP="00BD0BFC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  <w:lang w:eastAsia="en-GB"/>
              </w:rPr>
            </w:pPr>
            <w:permStart w:id="228152962" w:edGrp="everyone" w:colFirst="1" w:colLast="1"/>
            <w:permEnd w:id="952260755"/>
            <w:r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Account Type/check digit/control key</w:t>
            </w:r>
          </w:p>
        </w:tc>
        <w:tc>
          <w:tcPr>
            <w:tcW w:w="3583" w:type="pct"/>
            <w:shd w:val="clear" w:color="auto" w:fill="auto"/>
          </w:tcPr>
          <w:p w14:paraId="74D83F47" w14:textId="61CB3942" w:rsidR="00C777B3" w:rsidRPr="009539D3" w:rsidRDefault="002521DF" w:rsidP="00BD0BFC">
            <w:pPr>
              <w:spacing w:after="0" w:line="240" w:lineRule="auto"/>
              <w:rPr>
                <w:rFonts w:cstheme="minorHAnsi"/>
                <w:sz w:val="20"/>
                <w:szCs w:val="20"/>
                <w:lang w:eastAsia="en-GB"/>
              </w:rPr>
            </w:pPr>
            <w:r>
              <w:rPr>
                <w:rFonts w:cstheme="minorHAnsi"/>
                <w:sz w:val="20"/>
                <w:szCs w:val="20"/>
                <w:lang w:eastAsia="en-GB"/>
              </w:rPr>
              <w:t xml:space="preserve">    </w:t>
            </w:r>
          </w:p>
        </w:tc>
      </w:tr>
      <w:tr w:rsidR="00EC3881" w:rsidRPr="00690564" w14:paraId="1DA26F11" w14:textId="77777777" w:rsidTr="007B05F1">
        <w:trPr>
          <w:trHeight w:val="20"/>
        </w:trPr>
        <w:tc>
          <w:tcPr>
            <w:tcW w:w="1417" w:type="pct"/>
            <w:shd w:val="clear" w:color="auto" w:fill="auto"/>
          </w:tcPr>
          <w:p w14:paraId="3F0890CA" w14:textId="2B78DD3F" w:rsidR="00EC3881" w:rsidRPr="009539D3" w:rsidRDefault="00EC3881" w:rsidP="0008325C">
            <w:pPr>
              <w:spacing w:after="0" w:line="240" w:lineRule="auto"/>
              <w:rPr>
                <w:rFonts w:eastAsia="Times New Roman" w:cstheme="minorHAnsi"/>
                <w:bCs/>
                <w:i/>
                <w:iCs/>
                <w:sz w:val="20"/>
                <w:szCs w:val="20"/>
                <w:lang w:eastAsia="en-GB"/>
              </w:rPr>
            </w:pPr>
            <w:permStart w:id="1681327636" w:edGrp="everyone" w:colFirst="1" w:colLast="1"/>
            <w:permEnd w:id="228152962"/>
            <w:r w:rsidRPr="004E4FF9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lastRenderedPageBreak/>
              <w:t>IBAN code</w:t>
            </w:r>
            <w:r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:</w:t>
            </w:r>
            <w:r w:rsidR="0008325C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 xml:space="preserve"> </w:t>
            </w:r>
            <w:r w:rsidRPr="00776A2F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(</w:t>
            </w:r>
            <w:r w:rsidR="00BE7F50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i</w:t>
            </w:r>
            <w:r w:rsidRPr="00776A2F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f applicable)</w:t>
            </w:r>
          </w:p>
        </w:tc>
        <w:tc>
          <w:tcPr>
            <w:tcW w:w="3583" w:type="pct"/>
            <w:shd w:val="clear" w:color="auto" w:fill="auto"/>
          </w:tcPr>
          <w:p w14:paraId="46A75CDD" w14:textId="42BAF3AF" w:rsidR="00EC3881" w:rsidRDefault="002521DF" w:rsidP="00BD0BFC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   </w:t>
            </w:r>
          </w:p>
        </w:tc>
      </w:tr>
      <w:permEnd w:id="1681327636"/>
      <w:tr w:rsidR="00C777B3" w:rsidRPr="00690564" w14:paraId="52D28240" w14:textId="77777777" w:rsidTr="007B05F1">
        <w:trPr>
          <w:trHeight w:val="488"/>
        </w:trPr>
        <w:tc>
          <w:tcPr>
            <w:tcW w:w="1417" w:type="pct"/>
            <w:shd w:val="clear" w:color="auto" w:fill="auto"/>
          </w:tcPr>
          <w:p w14:paraId="407C8ADC" w14:textId="6C4D5FA4" w:rsidR="00C777B3" w:rsidRPr="00690564" w:rsidRDefault="00C777B3" w:rsidP="00BD0BFC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  <w:lang w:eastAsia="en-GB"/>
              </w:rPr>
            </w:pPr>
            <w:r w:rsidRPr="004E4FF9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Name of account holder</w:t>
            </w:r>
            <w:r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3583" w:type="pct"/>
            <w:shd w:val="clear" w:color="auto" w:fill="auto"/>
          </w:tcPr>
          <w:p w14:paraId="01176B82" w14:textId="1A953AC4" w:rsidR="009F5F73" w:rsidRDefault="002521DF" w:rsidP="00BD0BFC">
            <w:pPr>
              <w:spacing w:after="0" w:line="240" w:lineRule="auto"/>
              <w:rPr>
                <w:rFonts w:cstheme="minorHAnsi"/>
                <w:sz w:val="20"/>
                <w:szCs w:val="20"/>
                <w:lang w:eastAsia="en-GB"/>
              </w:rPr>
            </w:pPr>
            <w:permStart w:id="2038246318" w:edGrp="everyone"/>
            <w:r>
              <w:rPr>
                <w:rFonts w:cstheme="minorHAnsi"/>
                <w:sz w:val="20"/>
                <w:szCs w:val="20"/>
                <w:lang w:eastAsia="en-GB"/>
              </w:rPr>
              <w:t xml:space="preserve"> </w:t>
            </w:r>
            <w:permEnd w:id="2038246318"/>
          </w:p>
          <w:p w14:paraId="04E7FC9B" w14:textId="7F2CD0AE" w:rsidR="00C777B3" w:rsidRPr="003A51D2" w:rsidRDefault="00C777B3" w:rsidP="007B05F1">
            <w:pPr>
              <w:spacing w:after="0"/>
              <w:jc w:val="both"/>
              <w:rPr>
                <w:bCs/>
                <w:i/>
                <w:iCs/>
              </w:rPr>
            </w:pPr>
            <w:r w:rsidRPr="003A51D2">
              <w:rPr>
                <w:rFonts w:eastAsia="Times New Roman" w:cstheme="minorHAnsi"/>
                <w:bCs/>
                <w:i/>
                <w:iCs/>
                <w:sz w:val="20"/>
                <w:szCs w:val="20"/>
                <w:lang w:eastAsia="en-GB"/>
              </w:rPr>
              <w:t>If different from the “vendor legal</w:t>
            </w:r>
            <w:r w:rsidR="0075244C">
              <w:rPr>
                <w:rFonts w:eastAsia="Times New Roman" w:cstheme="minorHAnsi"/>
                <w:bCs/>
                <w:i/>
                <w:iCs/>
                <w:sz w:val="20"/>
                <w:szCs w:val="20"/>
                <w:lang w:eastAsia="en-GB"/>
              </w:rPr>
              <w:t xml:space="preserve"> registered</w:t>
            </w:r>
            <w:r w:rsidRPr="003A51D2">
              <w:rPr>
                <w:rFonts w:eastAsia="Times New Roman" w:cstheme="minorHAnsi"/>
                <w:bCs/>
                <w:i/>
                <w:iCs/>
                <w:sz w:val="20"/>
                <w:szCs w:val="20"/>
                <w:lang w:eastAsia="en-GB"/>
              </w:rPr>
              <w:t xml:space="preserve"> name” (Section 1), provide </w:t>
            </w:r>
            <w:r w:rsidRPr="003A51D2">
              <w:rPr>
                <w:rFonts w:cstheme="minorHAnsi"/>
                <w:bCs/>
                <w:i/>
                <w:iCs/>
                <w:sz w:val="20"/>
                <w:szCs w:val="20"/>
                <w:lang w:eastAsia="en-GB"/>
              </w:rPr>
              <w:t>a</w:t>
            </w:r>
            <w:r w:rsidR="0075244C">
              <w:rPr>
                <w:rFonts w:cstheme="minorHAnsi"/>
                <w:bCs/>
                <w:i/>
                <w:iCs/>
                <w:sz w:val="20"/>
                <w:szCs w:val="20"/>
                <w:lang w:eastAsia="en-GB"/>
              </w:rPr>
              <w:t>n official</w:t>
            </w:r>
            <w:r w:rsidRPr="003A51D2">
              <w:rPr>
                <w:rFonts w:cstheme="minorHAnsi"/>
                <w:bCs/>
                <w:i/>
                <w:iCs/>
                <w:sz w:val="20"/>
                <w:szCs w:val="20"/>
                <w:lang w:eastAsia="en-GB"/>
              </w:rPr>
              <w:t xml:space="preserve"> lette</w:t>
            </w:r>
            <w:r w:rsidR="005A742E" w:rsidRPr="003A51D2">
              <w:rPr>
                <w:rFonts w:cstheme="minorHAnsi"/>
                <w:bCs/>
                <w:i/>
                <w:iCs/>
                <w:sz w:val="20"/>
                <w:szCs w:val="20"/>
                <w:lang w:eastAsia="en-GB"/>
              </w:rPr>
              <w:t xml:space="preserve">r on your </w:t>
            </w:r>
            <w:r w:rsidR="0008325C">
              <w:rPr>
                <w:rFonts w:cstheme="minorHAnsi"/>
                <w:bCs/>
                <w:i/>
                <w:iCs/>
                <w:sz w:val="20"/>
                <w:szCs w:val="20"/>
                <w:lang w:eastAsia="en-GB"/>
              </w:rPr>
              <w:t xml:space="preserve">company’s </w:t>
            </w:r>
            <w:r w:rsidR="005A742E" w:rsidRPr="003A51D2">
              <w:rPr>
                <w:rFonts w:cstheme="minorHAnsi"/>
                <w:bCs/>
                <w:i/>
                <w:iCs/>
                <w:sz w:val="20"/>
                <w:szCs w:val="20"/>
                <w:lang w:eastAsia="en-GB"/>
              </w:rPr>
              <w:t>letterhead</w:t>
            </w:r>
            <w:r w:rsidRPr="003A51D2">
              <w:rPr>
                <w:rFonts w:cstheme="minorHAnsi"/>
                <w:bCs/>
                <w:i/>
                <w:iCs/>
                <w:sz w:val="20"/>
                <w:szCs w:val="20"/>
                <w:lang w:eastAsia="en-GB"/>
              </w:rPr>
              <w:t xml:space="preserve">, </w:t>
            </w:r>
            <w:r w:rsidR="005A742E" w:rsidRPr="003A51D2">
              <w:rPr>
                <w:rFonts w:cstheme="minorHAnsi"/>
                <w:bCs/>
                <w:i/>
                <w:iCs/>
                <w:sz w:val="20"/>
                <w:szCs w:val="20"/>
                <w:lang w:eastAsia="en-GB"/>
              </w:rPr>
              <w:t>explaining</w:t>
            </w:r>
            <w:r w:rsidRPr="003A51D2">
              <w:rPr>
                <w:rFonts w:eastAsia="Times New Roman" w:cstheme="minorHAnsi"/>
                <w:bCs/>
                <w:i/>
                <w:iCs/>
                <w:sz w:val="20"/>
                <w:szCs w:val="20"/>
                <w:lang w:eastAsia="en-GB"/>
              </w:rPr>
              <w:t xml:space="preserve"> </w:t>
            </w:r>
            <w:r w:rsidR="007B0630">
              <w:rPr>
                <w:rFonts w:eastAsia="Times New Roman" w:cstheme="minorHAnsi"/>
                <w:bCs/>
                <w:i/>
                <w:iCs/>
                <w:sz w:val="20"/>
                <w:szCs w:val="20"/>
                <w:lang w:eastAsia="en-GB"/>
              </w:rPr>
              <w:t xml:space="preserve">the </w:t>
            </w:r>
            <w:r w:rsidRPr="003A51D2">
              <w:rPr>
                <w:rFonts w:eastAsia="Times New Roman" w:cstheme="minorHAnsi"/>
                <w:bCs/>
                <w:i/>
                <w:iCs/>
                <w:sz w:val="20"/>
                <w:szCs w:val="20"/>
                <w:lang w:eastAsia="en-GB"/>
              </w:rPr>
              <w:t>name mismatch.</w:t>
            </w:r>
            <w:r w:rsidR="005A742E" w:rsidRPr="003A51D2">
              <w:rPr>
                <w:rFonts w:eastAsia="Times New Roman" w:cstheme="minorHAnsi"/>
                <w:bCs/>
                <w:i/>
                <w:iCs/>
                <w:sz w:val="20"/>
                <w:szCs w:val="20"/>
                <w:lang w:eastAsia="en-GB"/>
              </w:rPr>
              <w:t xml:space="preserve"> This letter s</w:t>
            </w:r>
            <w:r w:rsidRPr="003A51D2">
              <w:rPr>
                <w:rFonts w:eastAsia="Times New Roman" w:cstheme="minorHAnsi"/>
                <w:bCs/>
                <w:i/>
                <w:iCs/>
                <w:sz w:val="20"/>
                <w:szCs w:val="20"/>
                <w:lang w:eastAsia="en-GB"/>
              </w:rPr>
              <w:t>hall be stamped a</w:t>
            </w:r>
            <w:r w:rsidR="005A742E" w:rsidRPr="003A51D2">
              <w:rPr>
                <w:rFonts w:eastAsia="Times New Roman" w:cstheme="minorHAnsi"/>
                <w:bCs/>
                <w:i/>
                <w:iCs/>
                <w:sz w:val="20"/>
                <w:szCs w:val="20"/>
                <w:lang w:eastAsia="en-GB"/>
              </w:rPr>
              <w:t>nd signed by 2 senior officials</w:t>
            </w:r>
            <w:r w:rsidR="0075244C">
              <w:rPr>
                <w:rFonts w:eastAsia="Times New Roman" w:cstheme="minorHAnsi"/>
                <w:bCs/>
                <w:i/>
                <w:iCs/>
                <w:sz w:val="20"/>
                <w:szCs w:val="20"/>
                <w:lang w:eastAsia="en-GB"/>
              </w:rPr>
              <w:t xml:space="preserve"> of the company, with clear indication of their </w:t>
            </w:r>
            <w:r w:rsidR="005A742E" w:rsidRPr="003A51D2">
              <w:rPr>
                <w:rFonts w:eastAsia="Times New Roman" w:cstheme="minorHAnsi"/>
                <w:bCs/>
                <w:i/>
                <w:iCs/>
                <w:sz w:val="20"/>
                <w:szCs w:val="20"/>
                <w:lang w:eastAsia="en-GB"/>
              </w:rPr>
              <w:t>names and titles</w:t>
            </w:r>
            <w:r w:rsidR="00FA207F" w:rsidRPr="003A51D2">
              <w:rPr>
                <w:rFonts w:eastAsia="Times New Roman" w:cstheme="minorHAnsi"/>
                <w:bCs/>
                <w:i/>
                <w:iCs/>
                <w:sz w:val="20"/>
                <w:szCs w:val="20"/>
                <w:lang w:eastAsia="en-GB"/>
              </w:rPr>
              <w:t>.</w:t>
            </w:r>
          </w:p>
        </w:tc>
      </w:tr>
      <w:tr w:rsidR="00AD12D2" w:rsidRPr="00690564" w14:paraId="0170295F" w14:textId="77777777" w:rsidTr="007B05F1">
        <w:trPr>
          <w:trHeight w:val="248"/>
        </w:trPr>
        <w:tc>
          <w:tcPr>
            <w:tcW w:w="1417" w:type="pct"/>
            <w:shd w:val="clear" w:color="auto" w:fill="auto"/>
          </w:tcPr>
          <w:p w14:paraId="45D86C92" w14:textId="77777777" w:rsidR="007B0630" w:rsidRDefault="00AD12D2" w:rsidP="00BD0BFC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  <w:lang w:eastAsia="en-GB"/>
              </w:rPr>
            </w:pPr>
            <w:r w:rsidRPr="004E4FF9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Account currency:</w:t>
            </w:r>
            <w:r w:rsidR="00FA5473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 xml:space="preserve"> </w:t>
            </w:r>
          </w:p>
          <w:p w14:paraId="0838C4CC" w14:textId="1A1F825A" w:rsidR="00AD12D2" w:rsidRPr="00690564" w:rsidRDefault="00FA5473" w:rsidP="00BD0BFC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  <w:lang w:eastAsia="en-GB"/>
              </w:rPr>
            </w:pPr>
            <w:r w:rsidRPr="00C45E7D">
              <w:rPr>
                <w:rFonts w:eastAsia="Times New Roman" w:cstheme="minorHAnsi"/>
                <w:i/>
                <w:sz w:val="20"/>
                <w:szCs w:val="20"/>
                <w:lang w:eastAsia="en-GB"/>
              </w:rPr>
              <w:t>(for</w:t>
            </w:r>
            <w:r>
              <w:rPr>
                <w:rFonts w:eastAsia="Times New Roman" w:cstheme="minorHAnsi"/>
                <w:i/>
                <w:sz w:val="20"/>
                <w:szCs w:val="20"/>
                <w:lang w:eastAsia="en-GB"/>
              </w:rPr>
              <w:t xml:space="preserve"> multi-</w:t>
            </w:r>
            <w:r w:rsidRPr="00C45E7D">
              <w:rPr>
                <w:rFonts w:eastAsia="Times New Roman" w:cstheme="minorHAnsi"/>
                <w:i/>
                <w:sz w:val="20"/>
                <w:szCs w:val="20"/>
                <w:lang w:eastAsia="en-GB"/>
              </w:rPr>
              <w:t>currency accounts, indicate multiple currencies)</w:t>
            </w:r>
          </w:p>
        </w:tc>
        <w:tc>
          <w:tcPr>
            <w:tcW w:w="3583" w:type="pct"/>
            <w:shd w:val="clear" w:color="auto" w:fill="auto"/>
          </w:tcPr>
          <w:p w14:paraId="57E31F71" w14:textId="14EAE90C" w:rsidR="009F5F73" w:rsidRPr="002521DF" w:rsidRDefault="002521DF" w:rsidP="00BD0BFC">
            <w:pPr>
              <w:spacing w:after="0" w:line="240" w:lineRule="auto"/>
              <w:rPr>
                <w:rFonts w:eastAsia="Times New Roman" w:cstheme="minorHAnsi"/>
                <w:bCs/>
                <w:iCs/>
                <w:sz w:val="20"/>
                <w:szCs w:val="20"/>
                <w:lang w:eastAsia="en-GB"/>
              </w:rPr>
            </w:pPr>
            <w:permStart w:id="2055895354" w:edGrp="everyone"/>
            <w:r>
              <w:rPr>
                <w:rFonts w:eastAsia="Times New Roman" w:cstheme="minorHAnsi"/>
                <w:bCs/>
                <w:i/>
                <w:iCs/>
                <w:sz w:val="20"/>
                <w:szCs w:val="20"/>
                <w:lang w:eastAsia="en-GB"/>
              </w:rPr>
              <w:t xml:space="preserve">   </w:t>
            </w:r>
          </w:p>
          <w:permEnd w:id="2055895354"/>
          <w:p w14:paraId="120EABC1" w14:textId="77777777" w:rsidR="00D11B7F" w:rsidRDefault="00D11B7F" w:rsidP="007B05F1">
            <w:pPr>
              <w:spacing w:after="0" w:line="240" w:lineRule="auto"/>
              <w:jc w:val="both"/>
              <w:rPr>
                <w:rFonts w:eastAsia="Times New Roman" w:cstheme="minorHAnsi"/>
                <w:bCs/>
                <w:i/>
                <w:iCs/>
                <w:sz w:val="20"/>
                <w:szCs w:val="20"/>
                <w:lang w:eastAsia="en-GB"/>
              </w:rPr>
            </w:pPr>
          </w:p>
          <w:p w14:paraId="04E28760" w14:textId="7A225473" w:rsidR="00624055" w:rsidRPr="001440E4" w:rsidRDefault="00624055" w:rsidP="007B05F1">
            <w:pPr>
              <w:spacing w:after="0" w:line="240" w:lineRule="auto"/>
              <w:jc w:val="both"/>
              <w:rPr>
                <w:rFonts w:eastAsia="Times New Roman" w:cstheme="minorHAnsi"/>
                <w:bCs/>
                <w:i/>
                <w:iCs/>
                <w:sz w:val="20"/>
                <w:szCs w:val="20"/>
                <w:lang w:eastAsia="en-GB"/>
              </w:rPr>
            </w:pPr>
            <w:r w:rsidRPr="00BE774F">
              <w:rPr>
                <w:rFonts w:eastAsia="Times New Roman" w:cstheme="minorHAnsi"/>
                <w:bCs/>
                <w:i/>
                <w:iCs/>
                <w:sz w:val="20"/>
                <w:szCs w:val="20"/>
                <w:lang w:eastAsia="en-GB"/>
              </w:rPr>
              <w:t xml:space="preserve">If USD </w:t>
            </w:r>
            <w:r w:rsidR="007B0630">
              <w:rPr>
                <w:rFonts w:eastAsia="Times New Roman" w:cstheme="minorHAnsi"/>
                <w:bCs/>
                <w:i/>
                <w:iCs/>
                <w:sz w:val="20"/>
                <w:szCs w:val="20"/>
                <w:lang w:eastAsia="en-GB"/>
              </w:rPr>
              <w:t xml:space="preserve">for </w:t>
            </w:r>
            <w:r w:rsidRPr="00BE774F">
              <w:rPr>
                <w:rFonts w:eastAsia="Times New Roman" w:cstheme="minorHAnsi"/>
                <w:bCs/>
                <w:i/>
                <w:iCs/>
                <w:sz w:val="20"/>
                <w:szCs w:val="20"/>
                <w:lang w:eastAsia="en-GB"/>
              </w:rPr>
              <w:t>bank</w:t>
            </w:r>
            <w:r w:rsidR="007B0630">
              <w:rPr>
                <w:rFonts w:eastAsia="Times New Roman" w:cstheme="minorHAnsi"/>
                <w:bCs/>
                <w:i/>
                <w:iCs/>
                <w:sz w:val="20"/>
                <w:szCs w:val="20"/>
                <w:lang w:eastAsia="en-GB"/>
              </w:rPr>
              <w:t>s</w:t>
            </w:r>
            <w:r w:rsidRPr="00BE774F">
              <w:rPr>
                <w:rFonts w:eastAsia="Times New Roman" w:cstheme="minorHAnsi"/>
                <w:bCs/>
                <w:i/>
                <w:iCs/>
                <w:sz w:val="20"/>
                <w:szCs w:val="20"/>
                <w:lang w:eastAsia="en-GB"/>
              </w:rPr>
              <w:t xml:space="preserve"> outside the USA, complete Section 3.</w:t>
            </w:r>
            <w:r>
              <w:rPr>
                <w:rFonts w:eastAsia="Times New Roman" w:cstheme="minorHAnsi"/>
                <w:bCs/>
                <w:i/>
                <w:iCs/>
                <w:sz w:val="20"/>
                <w:szCs w:val="20"/>
                <w:lang w:eastAsia="en-GB"/>
              </w:rPr>
              <w:t xml:space="preserve"> </w:t>
            </w:r>
            <w:r w:rsidRPr="00BE774F">
              <w:rPr>
                <w:rFonts w:eastAsia="Times New Roman" w:cstheme="minorHAnsi"/>
                <w:bCs/>
                <w:i/>
                <w:iCs/>
                <w:sz w:val="20"/>
                <w:szCs w:val="20"/>
                <w:lang w:eastAsia="en-GB"/>
              </w:rPr>
              <w:t>Otherwise skip Section 3.</w:t>
            </w:r>
          </w:p>
        </w:tc>
      </w:tr>
      <w:tr w:rsidR="00624055" w:rsidRPr="00690564" w14:paraId="6E051FB6" w14:textId="77777777" w:rsidTr="00BD0BFC">
        <w:trPr>
          <w:trHeight w:val="248"/>
        </w:trPr>
        <w:tc>
          <w:tcPr>
            <w:tcW w:w="5000" w:type="pct"/>
            <w:gridSpan w:val="2"/>
            <w:shd w:val="clear" w:color="auto" w:fill="auto"/>
          </w:tcPr>
          <w:p w14:paraId="6629D60A" w14:textId="45B9EE99" w:rsidR="00624055" w:rsidRPr="009539D3" w:rsidRDefault="00624055" w:rsidP="007B05F1"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  <w:lang w:eastAsia="en-GB"/>
              </w:rPr>
            </w:pPr>
            <w:permStart w:id="667632017" w:edGrp="everyone"/>
            <w:permEnd w:id="667632017"/>
            <w:r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Make sure that all information about your bank account(s) is included in the document(s) sent with this form (see Section 1).</w:t>
            </w:r>
          </w:p>
        </w:tc>
      </w:tr>
    </w:tbl>
    <w:p w14:paraId="6DDA495A" w14:textId="320776CC" w:rsidR="00AD12D2" w:rsidRPr="009539D3" w:rsidRDefault="00AD12D2" w:rsidP="00AD12D2">
      <w:pPr>
        <w:spacing w:after="0" w:line="240" w:lineRule="auto"/>
        <w:rPr>
          <w:rFonts w:cstheme="minorHAnsi"/>
          <w:sz w:val="20"/>
          <w:szCs w:val="20"/>
          <w:lang w:eastAsia="en-GB"/>
        </w:rPr>
      </w:pPr>
    </w:p>
    <w:tbl>
      <w:tblPr>
        <w:tblW w:w="5073" w:type="pct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3113"/>
        <w:gridCol w:w="7376"/>
      </w:tblGrid>
      <w:tr w:rsidR="00182BA0" w:rsidRPr="00690564" w14:paraId="3ABC8E4B" w14:textId="77777777" w:rsidTr="00BD0BFC">
        <w:trPr>
          <w:trHeight w:val="20"/>
        </w:trPr>
        <w:tc>
          <w:tcPr>
            <w:tcW w:w="5000" w:type="pct"/>
            <w:gridSpan w:val="2"/>
            <w:shd w:val="clear" w:color="auto" w:fill="D9D9D9" w:themeFill="background1" w:themeFillShade="D9"/>
          </w:tcPr>
          <w:p w14:paraId="5EC712E2" w14:textId="0D0DCBFC" w:rsidR="00182BA0" w:rsidRPr="00690564" w:rsidRDefault="00182BA0" w:rsidP="00BD0BFC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</w:pPr>
            <w:r w:rsidRPr="00690564"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  <w:t xml:space="preserve">Section </w:t>
            </w:r>
            <w:r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  <w:t>3</w:t>
            </w:r>
            <w:r w:rsidRPr="00690564"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  <w:t xml:space="preserve">: </w:t>
            </w:r>
            <w:r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  <w:t>Intermediary</w:t>
            </w:r>
            <w:r w:rsidR="00BE774F"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  <w:t>/</w:t>
            </w:r>
            <w:r w:rsidR="001440E4"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  <w:t xml:space="preserve">Correspondent </w:t>
            </w:r>
            <w:r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  <w:t>bank details</w:t>
            </w:r>
          </w:p>
          <w:p w14:paraId="162C40BF" w14:textId="5D617A1E" w:rsidR="002A3B97" w:rsidRPr="0008325C" w:rsidRDefault="00501655" w:rsidP="007B05F1">
            <w:pPr>
              <w:spacing w:after="0" w:line="240" w:lineRule="auto"/>
              <w:jc w:val="both"/>
              <w:rPr>
                <w:rFonts w:eastAsia="Times New Roman" w:cstheme="minorHAnsi"/>
                <w:bCs/>
                <w:i/>
                <w:sz w:val="18"/>
                <w:szCs w:val="18"/>
                <w:lang w:eastAsia="en-GB"/>
              </w:rPr>
            </w:pPr>
            <w:r w:rsidRPr="007B05F1">
              <w:rPr>
                <w:rFonts w:eastAsia="Times New Roman" w:cstheme="minorHAnsi"/>
                <w:bCs/>
                <w:i/>
                <w:sz w:val="18"/>
                <w:szCs w:val="18"/>
                <w:lang w:eastAsia="en-GB"/>
              </w:rPr>
              <w:t xml:space="preserve">IMPORTANT NOTE: If you have a USD account in </w:t>
            </w:r>
            <w:r w:rsidR="0008325C">
              <w:rPr>
                <w:rFonts w:eastAsia="Times New Roman" w:cstheme="minorHAnsi"/>
                <w:bCs/>
                <w:i/>
                <w:sz w:val="18"/>
                <w:szCs w:val="18"/>
                <w:lang w:eastAsia="en-GB"/>
              </w:rPr>
              <w:t xml:space="preserve">a </w:t>
            </w:r>
            <w:r w:rsidRPr="007B05F1">
              <w:rPr>
                <w:rFonts w:eastAsia="Times New Roman" w:cstheme="minorHAnsi"/>
                <w:bCs/>
                <w:i/>
                <w:sz w:val="18"/>
                <w:szCs w:val="18"/>
                <w:lang w:eastAsia="en-GB"/>
              </w:rPr>
              <w:t>bank outside the United States of America,</w:t>
            </w:r>
            <w:r w:rsidRPr="0008325C">
              <w:rPr>
                <w:rFonts w:eastAsia="Times New Roman" w:cstheme="minorHAnsi"/>
                <w:bCs/>
                <w:i/>
                <w:sz w:val="18"/>
                <w:szCs w:val="18"/>
                <w:lang w:eastAsia="en-GB"/>
              </w:rPr>
              <w:t xml:space="preserve"> </w:t>
            </w:r>
            <w:r w:rsidRPr="007B05F1">
              <w:rPr>
                <w:rFonts w:eastAsia="Times New Roman" w:cstheme="minorHAnsi"/>
                <w:bCs/>
                <w:i/>
                <w:sz w:val="18"/>
                <w:szCs w:val="18"/>
                <w:lang w:eastAsia="en-GB"/>
              </w:rPr>
              <w:t xml:space="preserve">intermediary bank details are mandatory. Not providing these details may cause additional bank charges </w:t>
            </w:r>
            <w:r w:rsidR="0008325C">
              <w:rPr>
                <w:rFonts w:eastAsia="Times New Roman" w:cstheme="minorHAnsi"/>
                <w:bCs/>
                <w:i/>
                <w:sz w:val="18"/>
                <w:szCs w:val="18"/>
                <w:lang w:eastAsia="en-GB"/>
              </w:rPr>
              <w:t xml:space="preserve">for </w:t>
            </w:r>
            <w:r w:rsidRPr="007B05F1">
              <w:rPr>
                <w:rFonts w:eastAsia="Times New Roman" w:cstheme="minorHAnsi"/>
                <w:bCs/>
                <w:i/>
                <w:sz w:val="18"/>
                <w:szCs w:val="18"/>
                <w:lang w:eastAsia="en-GB"/>
              </w:rPr>
              <w:t>you</w:t>
            </w:r>
            <w:r w:rsidR="0008325C">
              <w:rPr>
                <w:rFonts w:eastAsia="Times New Roman" w:cstheme="minorHAnsi"/>
                <w:bCs/>
                <w:i/>
                <w:sz w:val="18"/>
                <w:szCs w:val="18"/>
                <w:lang w:eastAsia="en-GB"/>
              </w:rPr>
              <w:t>r company</w:t>
            </w:r>
            <w:r w:rsidRPr="007B05F1">
              <w:rPr>
                <w:rFonts w:eastAsia="Times New Roman" w:cstheme="minorHAnsi"/>
                <w:bCs/>
                <w:i/>
                <w:sz w:val="18"/>
                <w:szCs w:val="18"/>
                <w:lang w:eastAsia="en-GB"/>
              </w:rPr>
              <w:t>, as well as rejection or delay in payment</w:t>
            </w:r>
            <w:r w:rsidR="00CA77C8" w:rsidRPr="0008325C">
              <w:rPr>
                <w:rFonts w:eastAsia="Times New Roman" w:cstheme="minorHAnsi"/>
                <w:bCs/>
                <w:i/>
                <w:sz w:val="18"/>
                <w:szCs w:val="18"/>
                <w:lang w:eastAsia="en-GB"/>
              </w:rPr>
              <w:t xml:space="preserve">. </w:t>
            </w:r>
          </w:p>
        </w:tc>
      </w:tr>
      <w:tr w:rsidR="00182BA0" w:rsidRPr="00690564" w14:paraId="6D90A58C" w14:textId="77777777" w:rsidTr="007B05F1">
        <w:trPr>
          <w:trHeight w:val="20"/>
        </w:trPr>
        <w:tc>
          <w:tcPr>
            <w:tcW w:w="1484" w:type="pct"/>
            <w:shd w:val="clear" w:color="auto" w:fill="auto"/>
          </w:tcPr>
          <w:p w14:paraId="6EABA1D8" w14:textId="77777777" w:rsidR="00182BA0" w:rsidRPr="004E4FF9" w:rsidRDefault="00182BA0" w:rsidP="00BD0BFC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  <w:lang w:eastAsia="en-GB"/>
              </w:rPr>
            </w:pPr>
            <w:permStart w:id="638517848" w:edGrp="everyone" w:colFirst="1" w:colLast="1"/>
            <w:r w:rsidRPr="004E4FF9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Bank name</w:t>
            </w:r>
            <w:r w:rsidRPr="00690564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3516" w:type="pct"/>
            <w:shd w:val="clear" w:color="auto" w:fill="auto"/>
          </w:tcPr>
          <w:p w14:paraId="496CCA10" w14:textId="5E8E0AAA" w:rsidR="00182BA0" w:rsidRPr="00690564" w:rsidRDefault="002521DF" w:rsidP="00BD0BF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   </w:t>
            </w:r>
          </w:p>
        </w:tc>
      </w:tr>
      <w:tr w:rsidR="00182BA0" w:rsidRPr="00690564" w14:paraId="3475E626" w14:textId="77777777" w:rsidTr="007B05F1">
        <w:trPr>
          <w:trHeight w:val="20"/>
        </w:trPr>
        <w:tc>
          <w:tcPr>
            <w:tcW w:w="1484" w:type="pct"/>
            <w:shd w:val="clear" w:color="auto" w:fill="auto"/>
          </w:tcPr>
          <w:p w14:paraId="612BCE9D" w14:textId="77777777" w:rsidR="00182BA0" w:rsidRPr="00690564" w:rsidRDefault="00182BA0" w:rsidP="00BD0BFC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  <w:lang w:eastAsia="en-GB"/>
              </w:rPr>
            </w:pPr>
            <w:permStart w:id="1228553474" w:edGrp="everyone" w:colFirst="1" w:colLast="1"/>
            <w:permEnd w:id="638517848"/>
            <w:r w:rsidRPr="004E4FF9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Branch:</w:t>
            </w:r>
          </w:p>
        </w:tc>
        <w:tc>
          <w:tcPr>
            <w:tcW w:w="3516" w:type="pct"/>
            <w:shd w:val="clear" w:color="auto" w:fill="auto"/>
          </w:tcPr>
          <w:p w14:paraId="68A24675" w14:textId="5D231CCA" w:rsidR="00182BA0" w:rsidRPr="00690564" w:rsidRDefault="002521DF" w:rsidP="00BD0BF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   </w:t>
            </w:r>
          </w:p>
        </w:tc>
      </w:tr>
      <w:tr w:rsidR="00182BA0" w:rsidRPr="00690564" w14:paraId="7F863852" w14:textId="77777777" w:rsidTr="007B05F1">
        <w:trPr>
          <w:trHeight w:val="20"/>
        </w:trPr>
        <w:tc>
          <w:tcPr>
            <w:tcW w:w="1484" w:type="pct"/>
            <w:shd w:val="clear" w:color="auto" w:fill="auto"/>
          </w:tcPr>
          <w:p w14:paraId="2A0B0C02" w14:textId="6A285068" w:rsidR="00182BA0" w:rsidRPr="00690564" w:rsidRDefault="008C2979" w:rsidP="00BD0BFC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  <w:lang w:eastAsia="en-GB"/>
              </w:rPr>
            </w:pPr>
            <w:permStart w:id="444861711" w:edGrp="everyone" w:colFirst="1" w:colLast="1"/>
            <w:permEnd w:id="1228553474"/>
            <w:r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Address / P.O. Box:</w:t>
            </w:r>
          </w:p>
        </w:tc>
        <w:tc>
          <w:tcPr>
            <w:tcW w:w="3516" w:type="pct"/>
            <w:shd w:val="clear" w:color="auto" w:fill="auto"/>
          </w:tcPr>
          <w:p w14:paraId="04D87828" w14:textId="6A26A97C" w:rsidR="00182BA0" w:rsidRDefault="002521DF" w:rsidP="00BD0BFC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   </w:t>
            </w:r>
          </w:p>
        </w:tc>
      </w:tr>
      <w:tr w:rsidR="00182BA0" w:rsidRPr="00690564" w14:paraId="4AF00D87" w14:textId="77777777" w:rsidTr="007B05F1">
        <w:trPr>
          <w:trHeight w:val="20"/>
        </w:trPr>
        <w:tc>
          <w:tcPr>
            <w:tcW w:w="1484" w:type="pct"/>
            <w:shd w:val="clear" w:color="auto" w:fill="auto"/>
          </w:tcPr>
          <w:p w14:paraId="5B2B9EEB" w14:textId="6DE48FD0" w:rsidR="00182BA0" w:rsidRPr="00690564" w:rsidRDefault="00182BA0" w:rsidP="00BD0BFC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  <w:lang w:eastAsia="en-GB"/>
              </w:rPr>
            </w:pPr>
            <w:permStart w:id="532767587" w:edGrp="everyone" w:colFirst="1" w:colLast="1"/>
            <w:permEnd w:id="444861711"/>
            <w:r w:rsidRPr="004E4FF9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Postal code</w:t>
            </w:r>
            <w:r w:rsidR="00BE22AC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 xml:space="preserve"> </w:t>
            </w:r>
            <w:r w:rsidR="00BE22AC" w:rsidRPr="004E7AC6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(</w:t>
            </w:r>
            <w:r w:rsidR="00BE22AC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i</w:t>
            </w:r>
            <w:r w:rsidR="00BE22AC" w:rsidRPr="004E7AC6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 xml:space="preserve">f </w:t>
            </w:r>
            <w:r w:rsidR="00BE22AC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available)</w:t>
            </w:r>
          </w:p>
        </w:tc>
        <w:tc>
          <w:tcPr>
            <w:tcW w:w="3516" w:type="pct"/>
            <w:shd w:val="clear" w:color="auto" w:fill="auto"/>
          </w:tcPr>
          <w:p w14:paraId="337C8466" w14:textId="3D57035D" w:rsidR="00182BA0" w:rsidRDefault="002521DF" w:rsidP="00BD0BFC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   </w:t>
            </w:r>
          </w:p>
        </w:tc>
      </w:tr>
      <w:tr w:rsidR="00182BA0" w:rsidRPr="00690564" w14:paraId="5D3C6CBA" w14:textId="77777777" w:rsidTr="007B05F1">
        <w:trPr>
          <w:trHeight w:val="20"/>
        </w:trPr>
        <w:tc>
          <w:tcPr>
            <w:tcW w:w="1484" w:type="pct"/>
            <w:shd w:val="clear" w:color="auto" w:fill="auto"/>
          </w:tcPr>
          <w:p w14:paraId="7643D107" w14:textId="77777777" w:rsidR="00182BA0" w:rsidRPr="00690564" w:rsidRDefault="00182BA0" w:rsidP="00BD0BFC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  <w:lang w:eastAsia="en-GB"/>
              </w:rPr>
            </w:pPr>
            <w:permStart w:id="1895718136" w:edGrp="everyone" w:colFirst="1" w:colLast="1"/>
            <w:permEnd w:id="532767587"/>
            <w:r w:rsidRPr="004E4FF9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City</w:t>
            </w:r>
            <w:r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3516" w:type="pct"/>
            <w:shd w:val="clear" w:color="auto" w:fill="auto"/>
          </w:tcPr>
          <w:p w14:paraId="22B6E358" w14:textId="10EBE8B6" w:rsidR="00182BA0" w:rsidRDefault="002521DF" w:rsidP="00BD0BFC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   </w:t>
            </w:r>
          </w:p>
        </w:tc>
      </w:tr>
      <w:tr w:rsidR="00182BA0" w:rsidRPr="00690564" w14:paraId="57B68160" w14:textId="77777777" w:rsidTr="007B05F1">
        <w:trPr>
          <w:trHeight w:val="20"/>
        </w:trPr>
        <w:tc>
          <w:tcPr>
            <w:tcW w:w="1484" w:type="pct"/>
            <w:shd w:val="clear" w:color="auto" w:fill="auto"/>
          </w:tcPr>
          <w:p w14:paraId="7223F987" w14:textId="77777777" w:rsidR="00182BA0" w:rsidRPr="00690564" w:rsidRDefault="00182BA0" w:rsidP="00BD0BFC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  <w:lang w:eastAsia="en-GB"/>
              </w:rPr>
            </w:pPr>
            <w:permStart w:id="76284814" w:edGrp="everyone" w:colFirst="1" w:colLast="1"/>
            <w:permEnd w:id="1895718136"/>
            <w:r w:rsidRPr="004E4FF9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Country</w:t>
            </w:r>
            <w:r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3516" w:type="pct"/>
            <w:shd w:val="clear" w:color="auto" w:fill="auto"/>
          </w:tcPr>
          <w:p w14:paraId="6928A7B4" w14:textId="3B36B732" w:rsidR="00182BA0" w:rsidRDefault="002521DF" w:rsidP="00BD0BFC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   </w:t>
            </w:r>
          </w:p>
        </w:tc>
      </w:tr>
      <w:tr w:rsidR="00182BA0" w:rsidRPr="00690564" w14:paraId="2C5E6F5D" w14:textId="77777777" w:rsidTr="007B05F1">
        <w:trPr>
          <w:trHeight w:val="20"/>
        </w:trPr>
        <w:tc>
          <w:tcPr>
            <w:tcW w:w="1484" w:type="pct"/>
            <w:shd w:val="clear" w:color="auto" w:fill="auto"/>
          </w:tcPr>
          <w:p w14:paraId="5BE1979B" w14:textId="7F96BF30" w:rsidR="00182BA0" w:rsidRPr="00690564" w:rsidRDefault="00182BA0" w:rsidP="00BD0BFC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  <w:lang w:eastAsia="en-GB"/>
              </w:rPr>
            </w:pPr>
            <w:permStart w:id="1683426717" w:edGrp="everyone" w:colFirst="1" w:colLast="1"/>
            <w:permEnd w:id="76284814"/>
            <w:r w:rsidRPr="004E4FF9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Swift code</w:t>
            </w:r>
            <w:r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:</w:t>
            </w:r>
            <w:r w:rsidR="0008325C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 xml:space="preserve"> </w:t>
            </w:r>
            <w:r w:rsidR="00EC3881" w:rsidRPr="00776A2F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(8 or 11 characters)</w:t>
            </w:r>
          </w:p>
        </w:tc>
        <w:tc>
          <w:tcPr>
            <w:tcW w:w="3516" w:type="pct"/>
            <w:shd w:val="clear" w:color="auto" w:fill="auto"/>
          </w:tcPr>
          <w:p w14:paraId="7881F344" w14:textId="32DBEC59" w:rsidR="00182BA0" w:rsidRDefault="002521DF" w:rsidP="00BD0BFC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   </w:t>
            </w:r>
          </w:p>
        </w:tc>
      </w:tr>
      <w:tr w:rsidR="00182BA0" w:rsidRPr="00690564" w14:paraId="1C5EF33E" w14:textId="77777777" w:rsidTr="007B05F1">
        <w:trPr>
          <w:trHeight w:val="417"/>
        </w:trPr>
        <w:tc>
          <w:tcPr>
            <w:tcW w:w="1484" w:type="pct"/>
            <w:shd w:val="clear" w:color="auto" w:fill="auto"/>
          </w:tcPr>
          <w:p w14:paraId="4D46B25D" w14:textId="5531A306" w:rsidR="00182BA0" w:rsidRPr="00182BA0" w:rsidRDefault="00182BA0" w:rsidP="0008325C">
            <w:pPr>
              <w:spacing w:after="0" w:line="240" w:lineRule="auto"/>
              <w:rPr>
                <w:rFonts w:eastAsia="Times New Roman" w:cstheme="minorHAnsi"/>
                <w:i/>
                <w:sz w:val="18"/>
                <w:szCs w:val="18"/>
                <w:lang w:eastAsia="en-GB"/>
              </w:rPr>
            </w:pPr>
            <w:permStart w:id="536945152" w:edGrp="everyone" w:colFirst="1" w:colLast="1"/>
            <w:permEnd w:id="1683426717"/>
            <w:r w:rsidRPr="004E4FF9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Bank code</w:t>
            </w:r>
            <w:r w:rsidRPr="00182BA0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:</w:t>
            </w:r>
            <w:r w:rsidR="0008325C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 xml:space="preserve"> </w:t>
            </w:r>
            <w:r w:rsidRPr="00182BA0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(</w:t>
            </w:r>
            <w:r w:rsidR="00BE7F50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e.g.</w:t>
            </w:r>
            <w:r w:rsidRPr="00182BA0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 xml:space="preserve"> ABI, CAB, ABA, </w:t>
            </w:r>
            <w:r w:rsidR="00BE7F50" w:rsidRPr="00182BA0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BLZ</w:t>
            </w:r>
            <w:r w:rsidR="00BE7F50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, b</w:t>
            </w:r>
            <w:r w:rsidRPr="00182BA0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 xml:space="preserve">ank </w:t>
            </w:r>
            <w:r w:rsidR="00BE7F50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n</w:t>
            </w:r>
            <w:r w:rsidRPr="00182BA0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 xml:space="preserve">umber, </w:t>
            </w:r>
            <w:r w:rsidR="00BE7F50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s</w:t>
            </w:r>
            <w:r w:rsidRPr="00182BA0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 xml:space="preserve">ort </w:t>
            </w:r>
            <w:r w:rsidR="00BE7F50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c</w:t>
            </w:r>
            <w:r w:rsidRPr="00182BA0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ode, etc.)</w:t>
            </w:r>
          </w:p>
        </w:tc>
        <w:tc>
          <w:tcPr>
            <w:tcW w:w="3516" w:type="pct"/>
            <w:shd w:val="clear" w:color="auto" w:fill="auto"/>
          </w:tcPr>
          <w:p w14:paraId="2C3585E9" w14:textId="26532BCF" w:rsidR="00182BA0" w:rsidRDefault="002521DF" w:rsidP="00BD0BFC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   </w:t>
            </w:r>
          </w:p>
        </w:tc>
      </w:tr>
      <w:permEnd w:id="536945152"/>
      <w:tr w:rsidR="00FA5473" w:rsidRPr="00690564" w14:paraId="30FA437C" w14:textId="77777777" w:rsidTr="007B05F1">
        <w:trPr>
          <w:trHeight w:val="626"/>
        </w:trPr>
        <w:tc>
          <w:tcPr>
            <w:tcW w:w="1484" w:type="pct"/>
            <w:shd w:val="clear" w:color="auto" w:fill="auto"/>
          </w:tcPr>
          <w:p w14:paraId="7F9E7F22" w14:textId="23ADA085" w:rsidR="00FA5473" w:rsidRDefault="00FA5473" w:rsidP="00BD0BFC">
            <w:pPr>
              <w:spacing w:after="0" w:line="240" w:lineRule="auto"/>
              <w:rPr>
                <w:rFonts w:eastAsia="Times New Roman" w:cstheme="minorHAnsi"/>
                <w:i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Routing number ACH compliant:</w:t>
            </w:r>
          </w:p>
          <w:p w14:paraId="131BB9C8" w14:textId="77777777" w:rsidR="00BD0BFC" w:rsidRDefault="00BD0BFC" w:rsidP="007B05F1">
            <w:pPr>
              <w:spacing w:after="0" w:line="240" w:lineRule="auto"/>
              <w:jc w:val="both"/>
              <w:rPr>
                <w:rFonts w:eastAsia="Times New Roman" w:cstheme="minorHAnsi"/>
                <w:i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bCs/>
                <w:i/>
                <w:iCs/>
                <w:sz w:val="20"/>
                <w:szCs w:val="20"/>
                <w:lang w:eastAsia="en-GB"/>
              </w:rPr>
              <w:t>(</w:t>
            </w:r>
            <w:r w:rsidRPr="001B22DF">
              <w:rPr>
                <w:rFonts w:eastAsia="Times New Roman" w:cstheme="minorHAnsi"/>
                <w:bCs/>
                <w:i/>
                <w:iCs/>
                <w:sz w:val="20"/>
                <w:szCs w:val="20"/>
                <w:lang w:eastAsia="en-GB"/>
              </w:rPr>
              <w:t>to be provided by US banks only</w:t>
            </w:r>
            <w:r>
              <w:rPr>
                <w:rFonts w:eastAsia="Times New Roman" w:cstheme="minorHAnsi"/>
                <w:bCs/>
                <w:i/>
                <w:iCs/>
                <w:sz w:val="20"/>
                <w:szCs w:val="20"/>
                <w:lang w:eastAsia="en-GB"/>
              </w:rPr>
              <w:t>)</w:t>
            </w:r>
          </w:p>
          <w:p w14:paraId="79E8906F" w14:textId="63103B61" w:rsidR="00B80D1B" w:rsidRPr="004E4FF9" w:rsidRDefault="00BD0BFC" w:rsidP="007B05F1">
            <w:pPr>
              <w:spacing w:after="0" w:line="240" w:lineRule="auto"/>
              <w:jc w:val="both"/>
              <w:rPr>
                <w:rFonts w:eastAsia="Times New Roman" w:cstheme="minorHAnsi"/>
                <w:b/>
                <w:sz w:val="20"/>
                <w:szCs w:val="20"/>
                <w:lang w:eastAsia="en-GB"/>
              </w:rPr>
            </w:pPr>
            <w:r w:rsidRPr="00B006CF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(ACH</w:t>
            </w:r>
            <w:r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 xml:space="preserve"> is the “</w:t>
            </w:r>
            <w:r w:rsidRPr="00B006CF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 xml:space="preserve">Automatic Clearing </w:t>
            </w:r>
            <w:r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H</w:t>
            </w:r>
            <w:r w:rsidRPr="00B006CF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ouse</w:t>
            </w:r>
            <w:r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”</w:t>
            </w:r>
            <w:r w:rsidRPr="00B006CF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 xml:space="preserve"> </w:t>
            </w:r>
            <w:r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 xml:space="preserve">number </w:t>
            </w:r>
            <w:r w:rsidRPr="00B006CF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for domestic US transfers)</w:t>
            </w:r>
          </w:p>
        </w:tc>
        <w:tc>
          <w:tcPr>
            <w:tcW w:w="3516" w:type="pct"/>
            <w:shd w:val="clear" w:color="auto" w:fill="auto"/>
          </w:tcPr>
          <w:p w14:paraId="69F9D8AD" w14:textId="43E72B38" w:rsidR="00AD2B93" w:rsidRPr="009539D3" w:rsidRDefault="00B80D1B" w:rsidP="00BD0BFC">
            <w:pPr>
              <w:spacing w:after="0" w:line="240" w:lineRule="auto"/>
              <w:rPr>
                <w:rFonts w:cstheme="minorHAnsi"/>
                <w:sz w:val="20"/>
                <w:szCs w:val="20"/>
                <w:lang w:eastAsia="en-GB"/>
              </w:rPr>
            </w:pPr>
            <w:permStart w:id="190067785" w:edGrp="everyone"/>
            <w:r w:rsidRPr="00CA77C8">
              <w:rPr>
                <w:rFonts w:ascii="Segoe UI Symbol" w:hAnsi="Segoe UI Symbol" w:cs="Segoe UI Symbol"/>
                <w:sz w:val="20"/>
                <w:szCs w:val="20"/>
                <w:lang w:eastAsia="en-GB"/>
              </w:rPr>
              <w:t>☐</w:t>
            </w:r>
            <w:permEnd w:id="190067785"/>
            <w:r w:rsidRPr="009539D3">
              <w:rPr>
                <w:rFonts w:cstheme="minorHAnsi"/>
                <w:sz w:val="20"/>
                <w:szCs w:val="20"/>
                <w:lang w:eastAsia="en-GB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eastAsia="en-GB"/>
              </w:rPr>
              <w:t xml:space="preserve">Yes </w:t>
            </w:r>
            <w:permStart w:id="1354774853" w:edGrp="everyone"/>
            <w:r w:rsidRPr="00CA77C8">
              <w:rPr>
                <w:rFonts w:ascii="Segoe UI Symbol" w:hAnsi="Segoe UI Symbol" w:cs="Segoe UI Symbol"/>
                <w:sz w:val="20"/>
                <w:szCs w:val="20"/>
                <w:lang w:eastAsia="en-GB"/>
              </w:rPr>
              <w:t>☐</w:t>
            </w:r>
            <w:permEnd w:id="1354774853"/>
            <w:r w:rsidRPr="009539D3">
              <w:rPr>
                <w:rFonts w:cstheme="minorHAnsi"/>
                <w:sz w:val="20"/>
                <w:szCs w:val="20"/>
                <w:lang w:eastAsia="en-GB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eastAsia="en-GB"/>
              </w:rPr>
              <w:t>No</w:t>
            </w:r>
          </w:p>
        </w:tc>
      </w:tr>
      <w:tr w:rsidR="0008325C" w:rsidRPr="00690564" w14:paraId="08E7D775" w14:textId="77777777" w:rsidTr="00BD0BFC">
        <w:trPr>
          <w:trHeight w:val="626"/>
        </w:trPr>
        <w:tc>
          <w:tcPr>
            <w:tcW w:w="1484" w:type="pct"/>
            <w:shd w:val="clear" w:color="auto" w:fill="auto"/>
          </w:tcPr>
          <w:p w14:paraId="632D121B" w14:textId="3FDAAD62" w:rsidR="0008325C" w:rsidRDefault="0008325C" w:rsidP="007B05F1">
            <w:pPr>
              <w:spacing w:after="0" w:line="240" w:lineRule="auto"/>
              <w:jc w:val="both"/>
              <w:rPr>
                <w:rFonts w:eastAsia="Times New Roman" w:cstheme="minorHAnsi"/>
                <w:b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If you provided more than 1 bank in Section 2 above, identify the bank to which this intermediary bank is linked</w:t>
            </w:r>
          </w:p>
        </w:tc>
        <w:tc>
          <w:tcPr>
            <w:tcW w:w="3516" w:type="pct"/>
            <w:shd w:val="clear" w:color="auto" w:fill="auto"/>
          </w:tcPr>
          <w:p w14:paraId="531C8A06" w14:textId="77933FC8" w:rsidR="0008325C" w:rsidRPr="00CA77C8" w:rsidRDefault="00D11B7F" w:rsidP="0008325C">
            <w:pPr>
              <w:spacing w:after="0" w:line="240" w:lineRule="auto"/>
              <w:rPr>
                <w:rFonts w:ascii="Segoe UI Symbol" w:hAnsi="Segoe UI Symbol" w:cs="Segoe UI Symbol"/>
                <w:sz w:val="20"/>
                <w:szCs w:val="20"/>
                <w:lang w:eastAsia="en-GB"/>
              </w:rPr>
            </w:pPr>
            <w:r>
              <w:rPr>
                <w:rFonts w:ascii="Segoe UI Symbol" w:hAnsi="Segoe UI Symbol" w:cs="Segoe UI Symbol"/>
                <w:sz w:val="20"/>
                <w:szCs w:val="20"/>
                <w:lang w:eastAsia="en-GB"/>
              </w:rPr>
              <w:t xml:space="preserve">  </w:t>
            </w:r>
            <w:permStart w:id="223289556" w:edGrp="everyone"/>
            <w:r w:rsidR="002521DF">
              <w:rPr>
                <w:rFonts w:ascii="Segoe UI Symbol" w:hAnsi="Segoe UI Symbol" w:cs="Segoe UI Symbol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Segoe UI Symbol" w:hAnsi="Segoe UI Symbol" w:cs="Segoe UI Symbol"/>
                <w:sz w:val="20"/>
                <w:szCs w:val="20"/>
                <w:lang w:eastAsia="en-GB"/>
              </w:rPr>
              <w:t xml:space="preserve">    </w:t>
            </w:r>
            <w:permEnd w:id="223289556"/>
          </w:p>
        </w:tc>
      </w:tr>
      <w:tr w:rsidR="0008325C" w:rsidRPr="009539D3" w14:paraId="1EB5962F" w14:textId="77777777" w:rsidTr="00BD0BFC">
        <w:trPr>
          <w:trHeight w:val="245"/>
        </w:trPr>
        <w:tc>
          <w:tcPr>
            <w:tcW w:w="5000" w:type="pct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66E94980" w14:textId="65163AA2" w:rsidR="0008325C" w:rsidRPr="009539D3" w:rsidRDefault="0008325C" w:rsidP="002521DF"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  <w:lang w:eastAsia="en-GB"/>
              </w:rPr>
            </w:pPr>
            <w:r w:rsidRPr="00BF76BA">
              <w:rPr>
                <w:rFonts w:eastAsia="Times New Roman" w:cstheme="minorHAnsi"/>
                <w:b/>
                <w:color w:val="FF0000"/>
                <w:sz w:val="20"/>
                <w:szCs w:val="20"/>
                <w:lang w:eastAsia="en-GB"/>
              </w:rPr>
              <w:t xml:space="preserve">Make sure that all information about your intermediary / correspondent bank account is </w:t>
            </w:r>
            <w:r w:rsidR="002521DF">
              <w:rPr>
                <w:rFonts w:eastAsia="Times New Roman" w:cstheme="minorHAnsi"/>
                <w:b/>
                <w:color w:val="FF0000"/>
                <w:sz w:val="20"/>
                <w:szCs w:val="20"/>
                <w:lang w:eastAsia="en-GB"/>
              </w:rPr>
              <w:t>contain</w:t>
            </w:r>
            <w:r w:rsidR="00BF76BA" w:rsidRPr="00BF76BA">
              <w:rPr>
                <w:rFonts w:eastAsia="Times New Roman" w:cstheme="minorHAnsi"/>
                <w:b/>
                <w:color w:val="FF0000"/>
                <w:sz w:val="20"/>
                <w:szCs w:val="20"/>
                <w:lang w:eastAsia="en-GB"/>
              </w:rPr>
              <w:t>ed in a letter/certificate issued by your beneficiary bank</w:t>
            </w:r>
            <w:r w:rsidRPr="00BF76BA">
              <w:rPr>
                <w:rFonts w:eastAsia="Times New Roman" w:cstheme="minorHAnsi"/>
                <w:b/>
                <w:color w:val="FF0000"/>
                <w:sz w:val="20"/>
                <w:szCs w:val="20"/>
                <w:lang w:eastAsia="en-GB"/>
              </w:rPr>
              <w:t>.</w:t>
            </w:r>
          </w:p>
        </w:tc>
      </w:tr>
    </w:tbl>
    <w:p w14:paraId="49284F5A" w14:textId="43D53250" w:rsidR="00BD0BFC" w:rsidRDefault="00BD0BFC" w:rsidP="00BD0BFC">
      <w:pPr>
        <w:tabs>
          <w:tab w:val="left" w:pos="1300"/>
        </w:tabs>
        <w:spacing w:before="240"/>
        <w:rPr>
          <w:rFonts w:cstheme="minorHAnsi"/>
          <w:b/>
          <w:sz w:val="20"/>
          <w:szCs w:val="20"/>
        </w:rPr>
      </w:pPr>
      <w:r>
        <w:rPr>
          <w:rFonts w:cstheme="minorHAnsi"/>
          <w:b/>
          <w:sz w:val="20"/>
          <w:szCs w:val="20"/>
        </w:rPr>
        <w:t>Prepared by:</w:t>
      </w:r>
      <w:r w:rsidR="002521DF">
        <w:rPr>
          <w:rFonts w:cstheme="minorHAnsi"/>
          <w:b/>
          <w:sz w:val="20"/>
          <w:szCs w:val="20"/>
        </w:rPr>
        <w:tab/>
      </w:r>
      <w:permStart w:id="62289841" w:edGrp="everyone"/>
      <w:r w:rsidR="002521DF">
        <w:rPr>
          <w:rFonts w:cstheme="minorHAnsi"/>
          <w:b/>
          <w:sz w:val="20"/>
          <w:szCs w:val="20"/>
        </w:rPr>
        <w:t xml:space="preserve">         </w:t>
      </w:r>
      <w:r w:rsidR="001E6E53">
        <w:rPr>
          <w:rFonts w:cstheme="minorHAnsi"/>
          <w:b/>
          <w:sz w:val="20"/>
          <w:szCs w:val="20"/>
        </w:rPr>
        <w:t xml:space="preserve">                   </w:t>
      </w:r>
      <w:r w:rsidR="002521DF">
        <w:rPr>
          <w:rFonts w:cstheme="minorHAnsi"/>
          <w:b/>
          <w:sz w:val="20"/>
          <w:szCs w:val="20"/>
        </w:rPr>
        <w:t xml:space="preserve">          </w:t>
      </w:r>
    </w:p>
    <w:permEnd w:id="62289841"/>
    <w:p w14:paraId="0E2DCAE9" w14:textId="45CF47EC" w:rsidR="00C407E6" w:rsidRPr="00AD6748" w:rsidRDefault="00C407E6" w:rsidP="00B64AAA">
      <w:pPr>
        <w:tabs>
          <w:tab w:val="left" w:pos="1300"/>
        </w:tabs>
        <w:rPr>
          <w:rFonts w:cstheme="minorHAnsi"/>
          <w:b/>
          <w:sz w:val="20"/>
          <w:szCs w:val="20"/>
        </w:rPr>
      </w:pPr>
      <w:r w:rsidRPr="00AD6748">
        <w:rPr>
          <w:rFonts w:cstheme="minorHAnsi"/>
          <w:b/>
          <w:sz w:val="20"/>
          <w:szCs w:val="20"/>
        </w:rPr>
        <w:t>Name</w:t>
      </w:r>
      <w:r w:rsidR="00BD0BFC">
        <w:rPr>
          <w:rFonts w:cstheme="minorHAnsi"/>
          <w:b/>
          <w:sz w:val="20"/>
          <w:szCs w:val="20"/>
        </w:rPr>
        <w:t>:</w:t>
      </w:r>
      <w:r w:rsidR="005C2408">
        <w:rPr>
          <w:rFonts w:cstheme="minorHAnsi"/>
          <w:b/>
          <w:sz w:val="20"/>
          <w:szCs w:val="20"/>
        </w:rPr>
        <w:tab/>
      </w:r>
      <w:r w:rsidR="00D11B7F">
        <w:rPr>
          <w:rFonts w:cstheme="minorHAnsi"/>
          <w:b/>
          <w:sz w:val="20"/>
          <w:szCs w:val="20"/>
        </w:rPr>
        <w:t xml:space="preserve">   </w:t>
      </w:r>
      <w:permStart w:id="648414348" w:edGrp="everyone"/>
      <w:r w:rsidR="00D11B7F">
        <w:rPr>
          <w:rFonts w:cstheme="minorHAnsi"/>
          <w:b/>
          <w:sz w:val="20"/>
          <w:szCs w:val="20"/>
        </w:rPr>
        <w:t xml:space="preserve">         </w:t>
      </w:r>
      <w:r w:rsidR="001E6E53">
        <w:rPr>
          <w:rFonts w:cstheme="minorHAnsi"/>
          <w:b/>
          <w:sz w:val="20"/>
          <w:szCs w:val="20"/>
        </w:rPr>
        <w:t xml:space="preserve"> </w:t>
      </w:r>
      <w:r w:rsidR="00D11B7F">
        <w:rPr>
          <w:rFonts w:cstheme="minorHAnsi"/>
          <w:b/>
          <w:sz w:val="20"/>
          <w:szCs w:val="20"/>
        </w:rPr>
        <w:t xml:space="preserve">  </w:t>
      </w:r>
      <w:r w:rsidR="001E6E53">
        <w:rPr>
          <w:rFonts w:cstheme="minorHAnsi"/>
          <w:b/>
          <w:sz w:val="20"/>
          <w:szCs w:val="20"/>
        </w:rPr>
        <w:t xml:space="preserve">                   </w:t>
      </w:r>
      <w:r w:rsidR="00D11B7F">
        <w:rPr>
          <w:rFonts w:cstheme="minorHAnsi"/>
          <w:b/>
          <w:sz w:val="20"/>
          <w:szCs w:val="20"/>
        </w:rPr>
        <w:t xml:space="preserve">         </w:t>
      </w:r>
      <w:permEnd w:id="648414348"/>
    </w:p>
    <w:p w14:paraId="7FFFD25F" w14:textId="124C0EBA" w:rsidR="00C407E6" w:rsidRPr="00AD6748" w:rsidRDefault="00C407E6" w:rsidP="00B64AAA">
      <w:pPr>
        <w:tabs>
          <w:tab w:val="left" w:pos="1300"/>
        </w:tabs>
        <w:rPr>
          <w:rFonts w:cstheme="minorHAnsi"/>
          <w:b/>
          <w:sz w:val="20"/>
          <w:szCs w:val="20"/>
        </w:rPr>
      </w:pPr>
      <w:r w:rsidRPr="00AD6748">
        <w:rPr>
          <w:rFonts w:cstheme="minorHAnsi"/>
          <w:b/>
          <w:sz w:val="20"/>
          <w:szCs w:val="20"/>
        </w:rPr>
        <w:t>Title</w:t>
      </w:r>
      <w:r w:rsidR="00BD0BFC">
        <w:rPr>
          <w:rFonts w:cstheme="minorHAnsi"/>
          <w:b/>
          <w:sz w:val="20"/>
          <w:szCs w:val="20"/>
        </w:rPr>
        <w:t xml:space="preserve">: </w:t>
      </w:r>
      <w:r w:rsidR="00D11B7F">
        <w:rPr>
          <w:rFonts w:cstheme="minorHAnsi"/>
          <w:b/>
          <w:sz w:val="20"/>
          <w:szCs w:val="20"/>
        </w:rPr>
        <w:tab/>
        <w:t xml:space="preserve">   </w:t>
      </w:r>
      <w:permStart w:id="1747539242" w:edGrp="everyone"/>
      <w:r w:rsidR="00D11B7F">
        <w:rPr>
          <w:rFonts w:cstheme="minorHAnsi"/>
          <w:b/>
          <w:sz w:val="20"/>
          <w:szCs w:val="20"/>
        </w:rPr>
        <w:t xml:space="preserve">            </w:t>
      </w:r>
      <w:r w:rsidR="001E6E53">
        <w:rPr>
          <w:rFonts w:cstheme="minorHAnsi"/>
          <w:b/>
          <w:sz w:val="20"/>
          <w:szCs w:val="20"/>
        </w:rPr>
        <w:t xml:space="preserve">                  </w:t>
      </w:r>
      <w:r w:rsidR="00D11B7F">
        <w:rPr>
          <w:rFonts w:cstheme="minorHAnsi"/>
          <w:b/>
          <w:sz w:val="20"/>
          <w:szCs w:val="20"/>
        </w:rPr>
        <w:t xml:space="preserve">        </w:t>
      </w:r>
      <w:permEnd w:id="1747539242"/>
      <w:r w:rsidR="00D11B7F">
        <w:rPr>
          <w:rFonts w:cstheme="minorHAnsi"/>
          <w:b/>
          <w:sz w:val="20"/>
          <w:szCs w:val="20"/>
        </w:rPr>
        <w:t xml:space="preserve">                      </w:t>
      </w:r>
    </w:p>
    <w:p w14:paraId="32E48DB6" w14:textId="4DD8D23E" w:rsidR="00C407E6" w:rsidRPr="00AD6748" w:rsidRDefault="00C407E6" w:rsidP="00B64AAA">
      <w:pPr>
        <w:tabs>
          <w:tab w:val="left" w:pos="1300"/>
        </w:tabs>
        <w:rPr>
          <w:rFonts w:cstheme="minorHAnsi"/>
          <w:b/>
          <w:sz w:val="20"/>
          <w:szCs w:val="20"/>
        </w:rPr>
      </w:pPr>
      <w:r w:rsidRPr="00AD6748">
        <w:rPr>
          <w:rFonts w:cstheme="minorHAnsi"/>
          <w:b/>
          <w:sz w:val="20"/>
          <w:szCs w:val="20"/>
        </w:rPr>
        <w:t>Signature</w:t>
      </w:r>
      <w:r w:rsidR="00BD0BFC">
        <w:rPr>
          <w:rFonts w:cstheme="minorHAnsi"/>
          <w:b/>
          <w:sz w:val="20"/>
          <w:szCs w:val="20"/>
        </w:rPr>
        <w:t>:</w:t>
      </w:r>
      <w:r w:rsidR="00BD0BFC">
        <w:rPr>
          <w:rFonts w:cstheme="minorHAnsi"/>
          <w:b/>
          <w:sz w:val="20"/>
          <w:szCs w:val="20"/>
        </w:rPr>
        <w:tab/>
        <w:t xml:space="preserve"> </w:t>
      </w:r>
    </w:p>
    <w:p w14:paraId="1BA1A672" w14:textId="51B5B554" w:rsidR="00C407E6" w:rsidRPr="00AD6748" w:rsidRDefault="008D2D6D" w:rsidP="00B64AAA">
      <w:pPr>
        <w:tabs>
          <w:tab w:val="left" w:pos="1300"/>
        </w:tabs>
        <w:rPr>
          <w:rFonts w:cstheme="minorHAnsi"/>
          <w:b/>
          <w:sz w:val="20"/>
          <w:szCs w:val="20"/>
        </w:rPr>
      </w:pPr>
      <w:r>
        <w:rPr>
          <w:rFonts w:cstheme="minorHAnsi"/>
          <w:b/>
          <w:sz w:val="20"/>
          <w:szCs w:val="20"/>
        </w:rPr>
        <w:t>Date of S</w:t>
      </w:r>
      <w:r w:rsidR="00C407E6" w:rsidRPr="00AD6748">
        <w:rPr>
          <w:rFonts w:cstheme="minorHAnsi"/>
          <w:b/>
          <w:sz w:val="20"/>
          <w:szCs w:val="20"/>
        </w:rPr>
        <w:t>igning</w:t>
      </w:r>
      <w:r w:rsidR="00BD0BFC">
        <w:rPr>
          <w:rFonts w:cstheme="minorHAnsi"/>
          <w:b/>
          <w:sz w:val="20"/>
          <w:szCs w:val="20"/>
        </w:rPr>
        <w:t>:</w:t>
      </w:r>
      <w:r w:rsidR="002521DF">
        <w:rPr>
          <w:rFonts w:cstheme="minorHAnsi"/>
          <w:b/>
          <w:sz w:val="20"/>
          <w:szCs w:val="20"/>
        </w:rPr>
        <w:tab/>
      </w:r>
      <w:permStart w:id="343151577" w:edGrp="everyone"/>
      <w:r w:rsidR="002521DF">
        <w:rPr>
          <w:rFonts w:cstheme="minorHAnsi"/>
          <w:b/>
          <w:sz w:val="20"/>
          <w:szCs w:val="20"/>
        </w:rPr>
        <w:t xml:space="preserve">       </w:t>
      </w:r>
      <w:r w:rsidR="001E6E53">
        <w:rPr>
          <w:rFonts w:cstheme="minorHAnsi"/>
          <w:b/>
          <w:sz w:val="20"/>
          <w:szCs w:val="20"/>
        </w:rPr>
        <w:t xml:space="preserve">                   </w:t>
      </w:r>
      <w:r w:rsidR="002521DF">
        <w:rPr>
          <w:rFonts w:cstheme="minorHAnsi"/>
          <w:b/>
          <w:sz w:val="20"/>
          <w:szCs w:val="20"/>
        </w:rPr>
        <w:t xml:space="preserve">          </w:t>
      </w:r>
      <w:permEnd w:id="343151577"/>
      <w:r w:rsidR="002521DF">
        <w:rPr>
          <w:rFonts w:cstheme="minorHAnsi"/>
          <w:b/>
          <w:sz w:val="20"/>
          <w:szCs w:val="20"/>
        </w:rPr>
        <w:t xml:space="preserve">          </w:t>
      </w:r>
    </w:p>
    <w:p w14:paraId="3342B431" w14:textId="798232C7" w:rsidR="00C407E6" w:rsidRDefault="00C407E6" w:rsidP="00B64AAA">
      <w:pPr>
        <w:tabs>
          <w:tab w:val="left" w:pos="1300"/>
        </w:tabs>
        <w:rPr>
          <w:rFonts w:cstheme="minorHAnsi"/>
          <w:sz w:val="20"/>
          <w:szCs w:val="20"/>
        </w:rPr>
      </w:pPr>
    </w:p>
    <w:p w14:paraId="72E1F499" w14:textId="1F097664" w:rsidR="003230FE" w:rsidRPr="00CC7F85" w:rsidRDefault="003230FE" w:rsidP="00B64AAA">
      <w:pPr>
        <w:tabs>
          <w:tab w:val="left" w:pos="1300"/>
        </w:tabs>
        <w:rPr>
          <w:rFonts w:cstheme="minorHAnsi"/>
          <w:sz w:val="20"/>
          <w:szCs w:val="20"/>
        </w:rPr>
      </w:pPr>
      <w:permStart w:id="645029601" w:edGrp="everyone"/>
      <w:permEnd w:id="645029601"/>
    </w:p>
    <w:sectPr w:rsidR="003230FE" w:rsidRPr="00CC7F85" w:rsidSect="00543E21">
      <w:footerReference w:type="default" r:id="rId9"/>
      <w:pgSz w:w="11906" w:h="16838"/>
      <w:pgMar w:top="851" w:right="707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EC99E4" w14:textId="77777777" w:rsidR="008D7E28" w:rsidRDefault="008D7E28" w:rsidP="00BC25DF">
      <w:pPr>
        <w:spacing w:after="0" w:line="240" w:lineRule="auto"/>
      </w:pPr>
      <w:r>
        <w:separator/>
      </w:r>
    </w:p>
  </w:endnote>
  <w:endnote w:type="continuationSeparator" w:id="0">
    <w:p w14:paraId="22AC536A" w14:textId="77777777" w:rsidR="008D7E28" w:rsidRDefault="008D7E28" w:rsidP="00BC25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E48495" w14:textId="6B7BF5B0" w:rsidR="003230FE" w:rsidRPr="00185938" w:rsidRDefault="003230FE" w:rsidP="003230FE">
    <w:pPr>
      <w:pStyle w:val="Footer"/>
      <w:numPr>
        <w:ilvl w:val="0"/>
        <w:numId w:val="21"/>
      </w:numPr>
      <w:rPr>
        <w:color w:val="000000" w:themeColor="text1"/>
      </w:rPr>
    </w:pPr>
    <w:r w:rsidRPr="00185938">
      <w:rPr>
        <w:color w:val="000000" w:themeColor="text1"/>
      </w:rPr>
      <w:t>WFP Supplier Registration Form (SRF) must be completed in English</w:t>
    </w:r>
  </w:p>
  <w:p w14:paraId="6A1D241B" w14:textId="7E5F3743" w:rsidR="003230FE" w:rsidRPr="00185938" w:rsidRDefault="003230FE" w:rsidP="003230FE">
    <w:pPr>
      <w:pStyle w:val="Footer"/>
      <w:numPr>
        <w:ilvl w:val="0"/>
        <w:numId w:val="21"/>
      </w:numPr>
      <w:rPr>
        <w:color w:val="000000" w:themeColor="text1"/>
      </w:rPr>
    </w:pPr>
    <w:r w:rsidRPr="00185938">
      <w:rPr>
        <w:color w:val="000000" w:themeColor="text1"/>
      </w:rPr>
      <w:t>SRF must be completed, signed and stamped by any new Vendor so that WFP gather all information needed for completing WSS on-line registration form. </w:t>
    </w:r>
  </w:p>
  <w:p w14:paraId="785BFD30" w14:textId="77777777" w:rsidR="00185938" w:rsidRDefault="003230FE" w:rsidP="00185938">
    <w:pPr>
      <w:numPr>
        <w:ilvl w:val="0"/>
        <w:numId w:val="21"/>
      </w:numPr>
      <w:spacing w:after="0" w:line="240" w:lineRule="auto"/>
      <w:rPr>
        <w:rFonts w:eastAsia="Times New Roman"/>
        <w:color w:val="000000" w:themeColor="text1"/>
      </w:rPr>
    </w:pPr>
    <w:r w:rsidRPr="00185938">
      <w:rPr>
        <w:rFonts w:eastAsia="Times New Roman"/>
        <w:color w:val="000000" w:themeColor="text1"/>
      </w:rPr>
      <w:t>SRF is mandatory to be uploaded in WSS where the documents obtained from vendor are not in E</w:t>
    </w:r>
    <w:r w:rsidR="00185938">
      <w:rPr>
        <w:rFonts w:eastAsia="Times New Roman"/>
        <w:color w:val="000000" w:themeColor="text1"/>
      </w:rPr>
      <w:t>nglish.</w:t>
    </w:r>
  </w:p>
  <w:p w14:paraId="6A967AB8" w14:textId="5504B2DA" w:rsidR="006C5400" w:rsidRPr="00185938" w:rsidRDefault="00185938" w:rsidP="00185938">
    <w:pPr>
      <w:numPr>
        <w:ilvl w:val="0"/>
        <w:numId w:val="21"/>
      </w:numPr>
      <w:spacing w:after="0" w:line="240" w:lineRule="auto"/>
      <w:rPr>
        <w:rFonts w:eastAsia="Times New Roman"/>
        <w:color w:val="000000" w:themeColor="text1"/>
      </w:rPr>
    </w:pPr>
    <w:r>
      <w:rPr>
        <w:rFonts w:eastAsia="Times New Roman"/>
        <w:color w:val="000000" w:themeColor="text1"/>
      </w:rPr>
      <w:t xml:space="preserve">An intermediary Bank also known as </w:t>
    </w:r>
    <w:r w:rsidRPr="00185938">
      <w:rPr>
        <w:rStyle w:val="Strong"/>
        <w:b w:val="0"/>
        <w:color w:val="000000" w:themeColor="text1"/>
      </w:rPr>
      <w:t>Corresponding Bank', is the one that acts between the originator’s bank and beneficiary’s bank</w:t>
    </w:r>
    <w:r w:rsidRPr="00185938">
      <w:rPr>
        <w:rFonts w:cs="Segoe UI"/>
        <w:b/>
        <w:color w:val="000000" w:themeColor="text1"/>
        <w:shd w:val="clear" w:color="auto" w:fill="FFFFFF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44BB20" w14:textId="77777777" w:rsidR="008D7E28" w:rsidRDefault="008D7E28" w:rsidP="00BC25DF">
      <w:pPr>
        <w:spacing w:after="0" w:line="240" w:lineRule="auto"/>
      </w:pPr>
      <w:r>
        <w:separator/>
      </w:r>
    </w:p>
  </w:footnote>
  <w:footnote w:type="continuationSeparator" w:id="0">
    <w:p w14:paraId="6EB8E833" w14:textId="77777777" w:rsidR="008D7E28" w:rsidRDefault="008D7E28" w:rsidP="00BC25D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5BD8"/>
    <w:multiLevelType w:val="hybridMultilevel"/>
    <w:tmpl w:val="8F0AD60E"/>
    <w:lvl w:ilvl="0" w:tplc="0FAA6AD2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17082F"/>
    <w:multiLevelType w:val="hybridMultilevel"/>
    <w:tmpl w:val="6B0E9064"/>
    <w:lvl w:ilvl="0" w:tplc="C1043E8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622186"/>
    <w:multiLevelType w:val="hybridMultilevel"/>
    <w:tmpl w:val="CD526A4A"/>
    <w:lvl w:ilvl="0" w:tplc="A4803C18">
      <w:numFmt w:val="bullet"/>
      <w:lvlText w:val="-"/>
      <w:lvlJc w:val="left"/>
      <w:pPr>
        <w:ind w:left="720" w:hanging="360"/>
      </w:pPr>
      <w:rPr>
        <w:rFonts w:ascii="Calibri" w:eastAsia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ED650F"/>
    <w:multiLevelType w:val="hybridMultilevel"/>
    <w:tmpl w:val="F6F812D8"/>
    <w:lvl w:ilvl="0" w:tplc="1C22C66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2E0541"/>
    <w:multiLevelType w:val="hybridMultilevel"/>
    <w:tmpl w:val="F43C441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D42E4C"/>
    <w:multiLevelType w:val="hybridMultilevel"/>
    <w:tmpl w:val="193EA6FC"/>
    <w:lvl w:ilvl="0" w:tplc="95184568">
      <w:start w:val="1"/>
      <w:numFmt w:val="decimal"/>
      <w:lvlText w:val="%1."/>
      <w:lvlJc w:val="left"/>
      <w:pPr>
        <w:ind w:left="40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120" w:hanging="360"/>
      </w:pPr>
    </w:lvl>
    <w:lvl w:ilvl="2" w:tplc="0809001B" w:tentative="1">
      <w:start w:val="1"/>
      <w:numFmt w:val="lowerRoman"/>
      <w:lvlText w:val="%3."/>
      <w:lvlJc w:val="right"/>
      <w:pPr>
        <w:ind w:left="1840" w:hanging="180"/>
      </w:pPr>
    </w:lvl>
    <w:lvl w:ilvl="3" w:tplc="0809000F" w:tentative="1">
      <w:start w:val="1"/>
      <w:numFmt w:val="decimal"/>
      <w:lvlText w:val="%4."/>
      <w:lvlJc w:val="left"/>
      <w:pPr>
        <w:ind w:left="2560" w:hanging="360"/>
      </w:pPr>
    </w:lvl>
    <w:lvl w:ilvl="4" w:tplc="08090019" w:tentative="1">
      <w:start w:val="1"/>
      <w:numFmt w:val="lowerLetter"/>
      <w:lvlText w:val="%5."/>
      <w:lvlJc w:val="left"/>
      <w:pPr>
        <w:ind w:left="3280" w:hanging="360"/>
      </w:pPr>
    </w:lvl>
    <w:lvl w:ilvl="5" w:tplc="0809001B" w:tentative="1">
      <w:start w:val="1"/>
      <w:numFmt w:val="lowerRoman"/>
      <w:lvlText w:val="%6."/>
      <w:lvlJc w:val="right"/>
      <w:pPr>
        <w:ind w:left="4000" w:hanging="180"/>
      </w:pPr>
    </w:lvl>
    <w:lvl w:ilvl="6" w:tplc="0809000F" w:tentative="1">
      <w:start w:val="1"/>
      <w:numFmt w:val="decimal"/>
      <w:lvlText w:val="%7."/>
      <w:lvlJc w:val="left"/>
      <w:pPr>
        <w:ind w:left="4720" w:hanging="360"/>
      </w:pPr>
    </w:lvl>
    <w:lvl w:ilvl="7" w:tplc="08090019" w:tentative="1">
      <w:start w:val="1"/>
      <w:numFmt w:val="lowerLetter"/>
      <w:lvlText w:val="%8."/>
      <w:lvlJc w:val="left"/>
      <w:pPr>
        <w:ind w:left="5440" w:hanging="360"/>
      </w:pPr>
    </w:lvl>
    <w:lvl w:ilvl="8" w:tplc="0809001B" w:tentative="1">
      <w:start w:val="1"/>
      <w:numFmt w:val="lowerRoman"/>
      <w:lvlText w:val="%9."/>
      <w:lvlJc w:val="right"/>
      <w:pPr>
        <w:ind w:left="6160" w:hanging="180"/>
      </w:pPr>
    </w:lvl>
  </w:abstractNum>
  <w:abstractNum w:abstractNumId="6" w15:restartNumberingAfterBreak="0">
    <w:nsid w:val="2235759D"/>
    <w:multiLevelType w:val="hybridMultilevel"/>
    <w:tmpl w:val="76AAF2E2"/>
    <w:lvl w:ilvl="0" w:tplc="1494E80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851D7A"/>
    <w:multiLevelType w:val="hybridMultilevel"/>
    <w:tmpl w:val="2F3C886E"/>
    <w:lvl w:ilvl="0" w:tplc="E3DCF46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FC4C99"/>
    <w:multiLevelType w:val="hybridMultilevel"/>
    <w:tmpl w:val="AAF2777C"/>
    <w:lvl w:ilvl="0" w:tplc="3BAA480E">
      <w:numFmt w:val="bullet"/>
      <w:lvlText w:val="-"/>
      <w:lvlJc w:val="left"/>
      <w:pPr>
        <w:ind w:left="-207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51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23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95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67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39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11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83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553" w:hanging="360"/>
      </w:pPr>
      <w:rPr>
        <w:rFonts w:ascii="Wingdings" w:hAnsi="Wingdings" w:hint="default"/>
      </w:rPr>
    </w:lvl>
  </w:abstractNum>
  <w:abstractNum w:abstractNumId="9" w15:restartNumberingAfterBreak="0">
    <w:nsid w:val="35054AC8"/>
    <w:multiLevelType w:val="hybridMultilevel"/>
    <w:tmpl w:val="889C354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D71427"/>
    <w:multiLevelType w:val="hybridMultilevel"/>
    <w:tmpl w:val="7690D1DE"/>
    <w:lvl w:ilvl="0" w:tplc="DD5253AC">
      <w:start w:val="21"/>
      <w:numFmt w:val="bullet"/>
      <w:lvlText w:val="-"/>
      <w:lvlJc w:val="left"/>
      <w:pPr>
        <w:ind w:left="400" w:hanging="360"/>
      </w:pPr>
      <w:rPr>
        <w:rFonts w:ascii="Calibri" w:eastAsiaTheme="minorHAnsi" w:hAnsi="Calibri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abstractNum w:abstractNumId="11" w15:restartNumberingAfterBreak="0">
    <w:nsid w:val="3CBC3C1E"/>
    <w:multiLevelType w:val="hybridMultilevel"/>
    <w:tmpl w:val="DC9AB7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AD240E"/>
    <w:multiLevelType w:val="hybridMultilevel"/>
    <w:tmpl w:val="CE6CA426"/>
    <w:lvl w:ilvl="0" w:tplc="B73AC088">
      <w:start w:val="1"/>
      <w:numFmt w:val="decimal"/>
      <w:lvlText w:val="%1."/>
      <w:lvlJc w:val="left"/>
      <w:pPr>
        <w:ind w:left="720" w:hanging="360"/>
      </w:pPr>
      <w:rPr>
        <w:rFonts w:ascii="Segoe UI Symbol" w:hAnsi="Segoe UI Symbol" w:cs="Segoe UI 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FE56F2"/>
    <w:multiLevelType w:val="hybridMultilevel"/>
    <w:tmpl w:val="3BCC8FC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EE0755"/>
    <w:multiLevelType w:val="hybridMultilevel"/>
    <w:tmpl w:val="E58E2A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153787"/>
    <w:multiLevelType w:val="hybridMultilevel"/>
    <w:tmpl w:val="587278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C9E5500"/>
    <w:multiLevelType w:val="hybridMultilevel"/>
    <w:tmpl w:val="15BC4A3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9A6744"/>
    <w:multiLevelType w:val="hybridMultilevel"/>
    <w:tmpl w:val="D898E81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7C0173"/>
    <w:multiLevelType w:val="hybridMultilevel"/>
    <w:tmpl w:val="67349A40"/>
    <w:lvl w:ilvl="0" w:tplc="48E84952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C03D54"/>
    <w:multiLevelType w:val="hybridMultilevel"/>
    <w:tmpl w:val="935A4B4E"/>
    <w:lvl w:ilvl="0" w:tplc="BF22F52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6B24A4"/>
    <w:multiLevelType w:val="hybridMultilevel"/>
    <w:tmpl w:val="DD2A19D2"/>
    <w:lvl w:ilvl="0" w:tplc="94AC3022">
      <w:start w:val="1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CD96B87"/>
    <w:multiLevelType w:val="hybridMultilevel"/>
    <w:tmpl w:val="5EC08006"/>
    <w:lvl w:ilvl="0" w:tplc="7CFC6DA2">
      <w:start w:val="1"/>
      <w:numFmt w:val="decimal"/>
      <w:lvlText w:val="%1."/>
      <w:lvlJc w:val="left"/>
      <w:pPr>
        <w:ind w:left="720" w:hanging="360"/>
      </w:pPr>
      <w:rPr>
        <w:rFonts w:hint="default"/>
        <w:sz w:val="1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0"/>
  </w:num>
  <w:num w:numId="3">
    <w:abstractNumId w:val="15"/>
  </w:num>
  <w:num w:numId="4">
    <w:abstractNumId w:val="8"/>
  </w:num>
  <w:num w:numId="5">
    <w:abstractNumId w:val="3"/>
  </w:num>
  <w:num w:numId="6">
    <w:abstractNumId w:val="0"/>
  </w:num>
  <w:num w:numId="7">
    <w:abstractNumId w:val="10"/>
  </w:num>
  <w:num w:numId="8">
    <w:abstractNumId w:val="18"/>
  </w:num>
  <w:num w:numId="9">
    <w:abstractNumId w:val="19"/>
  </w:num>
  <w:num w:numId="10">
    <w:abstractNumId w:val="7"/>
  </w:num>
  <w:num w:numId="1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2"/>
  </w:num>
  <w:num w:numId="13">
    <w:abstractNumId w:val="17"/>
  </w:num>
  <w:num w:numId="14">
    <w:abstractNumId w:val="9"/>
  </w:num>
  <w:num w:numId="15">
    <w:abstractNumId w:val="14"/>
  </w:num>
  <w:num w:numId="16">
    <w:abstractNumId w:val="11"/>
  </w:num>
  <w:num w:numId="17">
    <w:abstractNumId w:val="21"/>
  </w:num>
  <w:num w:numId="18">
    <w:abstractNumId w:val="4"/>
  </w:num>
  <w:num w:numId="19">
    <w:abstractNumId w:val="16"/>
  </w:num>
  <w:num w:numId="20">
    <w:abstractNumId w:val="6"/>
  </w:num>
  <w:num w:numId="21">
    <w:abstractNumId w:val="1"/>
  </w:num>
  <w:num w:numId="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cumentProtection w:edit="readOnly" w:enforcement="1" w:cryptProviderType="rsaAES" w:cryptAlgorithmClass="hash" w:cryptAlgorithmType="typeAny" w:cryptAlgorithmSid="14" w:cryptSpinCount="100000" w:hash="uTGVkrjcaMdZKfAAJWjCwSPpWgH9VizXr922CZq50c2ZSdqxth118iBHIBIawe7YYQaLWPyDI6YvWCI1mEAx3w==" w:salt="c2+RYzKDcbp/97Cu0D5cgw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wsTSzMDc1trQwNTdQ0lEKTi0uzszPAykwrAUAWFjeTiwAAAA="/>
  </w:docVars>
  <w:rsids>
    <w:rsidRoot w:val="00B90A3F"/>
    <w:rsid w:val="000032A7"/>
    <w:rsid w:val="000041E1"/>
    <w:rsid w:val="00010C42"/>
    <w:rsid w:val="00013A57"/>
    <w:rsid w:val="00020864"/>
    <w:rsid w:val="00020CB0"/>
    <w:rsid w:val="000265CD"/>
    <w:rsid w:val="00026AEA"/>
    <w:rsid w:val="00045376"/>
    <w:rsid w:val="00054E5C"/>
    <w:rsid w:val="00056C7A"/>
    <w:rsid w:val="000606E4"/>
    <w:rsid w:val="00074122"/>
    <w:rsid w:val="00076F6E"/>
    <w:rsid w:val="0008325C"/>
    <w:rsid w:val="000860F0"/>
    <w:rsid w:val="0009011B"/>
    <w:rsid w:val="00092034"/>
    <w:rsid w:val="000B0BD1"/>
    <w:rsid w:val="000B4E47"/>
    <w:rsid w:val="000C13F7"/>
    <w:rsid w:val="000C2CE6"/>
    <w:rsid w:val="000D4AA5"/>
    <w:rsid w:val="000D62D8"/>
    <w:rsid w:val="000E0C38"/>
    <w:rsid w:val="000E16E3"/>
    <w:rsid w:val="000F4D21"/>
    <w:rsid w:val="001133CF"/>
    <w:rsid w:val="00122764"/>
    <w:rsid w:val="00130DEB"/>
    <w:rsid w:val="001440E4"/>
    <w:rsid w:val="00147121"/>
    <w:rsid w:val="001502FB"/>
    <w:rsid w:val="00154BED"/>
    <w:rsid w:val="00160099"/>
    <w:rsid w:val="00166C45"/>
    <w:rsid w:val="001700AF"/>
    <w:rsid w:val="00170BCE"/>
    <w:rsid w:val="001747F5"/>
    <w:rsid w:val="001769D2"/>
    <w:rsid w:val="00182BA0"/>
    <w:rsid w:val="001842E0"/>
    <w:rsid w:val="00185938"/>
    <w:rsid w:val="00186DAF"/>
    <w:rsid w:val="00191B61"/>
    <w:rsid w:val="001A241B"/>
    <w:rsid w:val="001A6AEC"/>
    <w:rsid w:val="001B0487"/>
    <w:rsid w:val="001B5C3A"/>
    <w:rsid w:val="001C0BB1"/>
    <w:rsid w:val="001C65B0"/>
    <w:rsid w:val="001C6716"/>
    <w:rsid w:val="001D3156"/>
    <w:rsid w:val="001D7D53"/>
    <w:rsid w:val="001E15EB"/>
    <w:rsid w:val="001E1F74"/>
    <w:rsid w:val="001E4CE6"/>
    <w:rsid w:val="001E6E53"/>
    <w:rsid w:val="001F1AA1"/>
    <w:rsid w:val="002160DB"/>
    <w:rsid w:val="0022464A"/>
    <w:rsid w:val="00233B22"/>
    <w:rsid w:val="00246FF2"/>
    <w:rsid w:val="0024731C"/>
    <w:rsid w:val="002521DF"/>
    <w:rsid w:val="00252813"/>
    <w:rsid w:val="002548B6"/>
    <w:rsid w:val="00255F6D"/>
    <w:rsid w:val="0027047E"/>
    <w:rsid w:val="002732FF"/>
    <w:rsid w:val="0028413F"/>
    <w:rsid w:val="00284A96"/>
    <w:rsid w:val="002937E3"/>
    <w:rsid w:val="002961EA"/>
    <w:rsid w:val="002A1096"/>
    <w:rsid w:val="002A2202"/>
    <w:rsid w:val="002A3B97"/>
    <w:rsid w:val="002A4391"/>
    <w:rsid w:val="002B16D7"/>
    <w:rsid w:val="002E7ECB"/>
    <w:rsid w:val="00301DF4"/>
    <w:rsid w:val="00306B7E"/>
    <w:rsid w:val="00314805"/>
    <w:rsid w:val="00316861"/>
    <w:rsid w:val="003208CC"/>
    <w:rsid w:val="00321E4E"/>
    <w:rsid w:val="003230FE"/>
    <w:rsid w:val="00326F70"/>
    <w:rsid w:val="003313DF"/>
    <w:rsid w:val="003407A1"/>
    <w:rsid w:val="00340B7C"/>
    <w:rsid w:val="0035753D"/>
    <w:rsid w:val="00365EBD"/>
    <w:rsid w:val="00367457"/>
    <w:rsid w:val="003808B3"/>
    <w:rsid w:val="003840DF"/>
    <w:rsid w:val="003A51D2"/>
    <w:rsid w:val="003A6396"/>
    <w:rsid w:val="003A675C"/>
    <w:rsid w:val="003B1A92"/>
    <w:rsid w:val="003B6B6A"/>
    <w:rsid w:val="003C1C12"/>
    <w:rsid w:val="003C4684"/>
    <w:rsid w:val="003C5EA0"/>
    <w:rsid w:val="003D0A3D"/>
    <w:rsid w:val="003D29F9"/>
    <w:rsid w:val="003E1BC2"/>
    <w:rsid w:val="003E2B06"/>
    <w:rsid w:val="003E3AB6"/>
    <w:rsid w:val="003E6126"/>
    <w:rsid w:val="003F30C7"/>
    <w:rsid w:val="00401239"/>
    <w:rsid w:val="00407C32"/>
    <w:rsid w:val="00420CBC"/>
    <w:rsid w:val="00422293"/>
    <w:rsid w:val="004256E5"/>
    <w:rsid w:val="0043489A"/>
    <w:rsid w:val="00436006"/>
    <w:rsid w:val="00442632"/>
    <w:rsid w:val="0044496C"/>
    <w:rsid w:val="00445F46"/>
    <w:rsid w:val="00455E04"/>
    <w:rsid w:val="0046190E"/>
    <w:rsid w:val="004637CE"/>
    <w:rsid w:val="0046757F"/>
    <w:rsid w:val="004714B4"/>
    <w:rsid w:val="004722B5"/>
    <w:rsid w:val="004736ED"/>
    <w:rsid w:val="0047720A"/>
    <w:rsid w:val="00481BC3"/>
    <w:rsid w:val="00485160"/>
    <w:rsid w:val="00492807"/>
    <w:rsid w:val="00494CD7"/>
    <w:rsid w:val="00497F42"/>
    <w:rsid w:val="004A0066"/>
    <w:rsid w:val="004A0F25"/>
    <w:rsid w:val="004B20D7"/>
    <w:rsid w:val="004B21CF"/>
    <w:rsid w:val="004B40A6"/>
    <w:rsid w:val="004B4D66"/>
    <w:rsid w:val="004B6EA5"/>
    <w:rsid w:val="004C0B31"/>
    <w:rsid w:val="004C29DA"/>
    <w:rsid w:val="004C5288"/>
    <w:rsid w:val="004C712D"/>
    <w:rsid w:val="004E10CF"/>
    <w:rsid w:val="004E2834"/>
    <w:rsid w:val="004E4B53"/>
    <w:rsid w:val="004E4FF9"/>
    <w:rsid w:val="004E6ABB"/>
    <w:rsid w:val="004E7AC6"/>
    <w:rsid w:val="004F2B2A"/>
    <w:rsid w:val="00501655"/>
    <w:rsid w:val="00506B18"/>
    <w:rsid w:val="0051275E"/>
    <w:rsid w:val="005351DA"/>
    <w:rsid w:val="00536033"/>
    <w:rsid w:val="00537632"/>
    <w:rsid w:val="00543E21"/>
    <w:rsid w:val="005469AA"/>
    <w:rsid w:val="005505B3"/>
    <w:rsid w:val="00551A54"/>
    <w:rsid w:val="00552732"/>
    <w:rsid w:val="00554726"/>
    <w:rsid w:val="00565964"/>
    <w:rsid w:val="00565F13"/>
    <w:rsid w:val="005712E5"/>
    <w:rsid w:val="0057406A"/>
    <w:rsid w:val="00574692"/>
    <w:rsid w:val="00574C83"/>
    <w:rsid w:val="00586F28"/>
    <w:rsid w:val="005916DC"/>
    <w:rsid w:val="00595191"/>
    <w:rsid w:val="005A15F0"/>
    <w:rsid w:val="005A742E"/>
    <w:rsid w:val="005B2409"/>
    <w:rsid w:val="005C19A1"/>
    <w:rsid w:val="005C2408"/>
    <w:rsid w:val="005D44D2"/>
    <w:rsid w:val="005D5BAC"/>
    <w:rsid w:val="005E04B6"/>
    <w:rsid w:val="005E15AE"/>
    <w:rsid w:val="005E2E31"/>
    <w:rsid w:val="005F194B"/>
    <w:rsid w:val="005F2197"/>
    <w:rsid w:val="005F61D4"/>
    <w:rsid w:val="005F653D"/>
    <w:rsid w:val="00607942"/>
    <w:rsid w:val="00616EA3"/>
    <w:rsid w:val="006214AD"/>
    <w:rsid w:val="00621FC2"/>
    <w:rsid w:val="00624055"/>
    <w:rsid w:val="00624DD1"/>
    <w:rsid w:val="006303C3"/>
    <w:rsid w:val="0064478C"/>
    <w:rsid w:val="00650C0F"/>
    <w:rsid w:val="00684941"/>
    <w:rsid w:val="00690042"/>
    <w:rsid w:val="00690564"/>
    <w:rsid w:val="006925B5"/>
    <w:rsid w:val="006A0AE2"/>
    <w:rsid w:val="006A2B40"/>
    <w:rsid w:val="006A371A"/>
    <w:rsid w:val="006A4763"/>
    <w:rsid w:val="006A7B9B"/>
    <w:rsid w:val="006B1568"/>
    <w:rsid w:val="006B2074"/>
    <w:rsid w:val="006C5400"/>
    <w:rsid w:val="006D0ACD"/>
    <w:rsid w:val="006D31FC"/>
    <w:rsid w:val="006D33A3"/>
    <w:rsid w:val="006D5B21"/>
    <w:rsid w:val="006E2060"/>
    <w:rsid w:val="006E4C5E"/>
    <w:rsid w:val="006F54F3"/>
    <w:rsid w:val="00701266"/>
    <w:rsid w:val="007078CF"/>
    <w:rsid w:val="00707CAB"/>
    <w:rsid w:val="00723910"/>
    <w:rsid w:val="00731564"/>
    <w:rsid w:val="00733F71"/>
    <w:rsid w:val="0073470C"/>
    <w:rsid w:val="0073485C"/>
    <w:rsid w:val="00743953"/>
    <w:rsid w:val="0075244C"/>
    <w:rsid w:val="00753522"/>
    <w:rsid w:val="00761D14"/>
    <w:rsid w:val="00767F30"/>
    <w:rsid w:val="00776A2F"/>
    <w:rsid w:val="00785E23"/>
    <w:rsid w:val="00785E69"/>
    <w:rsid w:val="007907DB"/>
    <w:rsid w:val="007A0ED1"/>
    <w:rsid w:val="007A1BC9"/>
    <w:rsid w:val="007A555F"/>
    <w:rsid w:val="007B05F1"/>
    <w:rsid w:val="007B0630"/>
    <w:rsid w:val="007D05E1"/>
    <w:rsid w:val="00803DF7"/>
    <w:rsid w:val="0080576D"/>
    <w:rsid w:val="00814F97"/>
    <w:rsid w:val="008157B9"/>
    <w:rsid w:val="00816B45"/>
    <w:rsid w:val="00817C1A"/>
    <w:rsid w:val="00833C80"/>
    <w:rsid w:val="00845AA9"/>
    <w:rsid w:val="00845AEC"/>
    <w:rsid w:val="0086002E"/>
    <w:rsid w:val="008639C3"/>
    <w:rsid w:val="00865347"/>
    <w:rsid w:val="00867AAF"/>
    <w:rsid w:val="0087292F"/>
    <w:rsid w:val="00873203"/>
    <w:rsid w:val="00877BCB"/>
    <w:rsid w:val="00885BED"/>
    <w:rsid w:val="00895421"/>
    <w:rsid w:val="008A6126"/>
    <w:rsid w:val="008B3799"/>
    <w:rsid w:val="008B6202"/>
    <w:rsid w:val="008C25CE"/>
    <w:rsid w:val="008C2979"/>
    <w:rsid w:val="008C4567"/>
    <w:rsid w:val="008C4E7B"/>
    <w:rsid w:val="008C501C"/>
    <w:rsid w:val="008C68CF"/>
    <w:rsid w:val="008D10B0"/>
    <w:rsid w:val="008D2D6D"/>
    <w:rsid w:val="008D7E28"/>
    <w:rsid w:val="008E0398"/>
    <w:rsid w:val="009023A4"/>
    <w:rsid w:val="009035DE"/>
    <w:rsid w:val="00920A7D"/>
    <w:rsid w:val="0092274D"/>
    <w:rsid w:val="00924894"/>
    <w:rsid w:val="0093086E"/>
    <w:rsid w:val="00931EA0"/>
    <w:rsid w:val="00934BE8"/>
    <w:rsid w:val="009366D5"/>
    <w:rsid w:val="00944EC7"/>
    <w:rsid w:val="00945CC1"/>
    <w:rsid w:val="00946CEE"/>
    <w:rsid w:val="009517CF"/>
    <w:rsid w:val="009539D3"/>
    <w:rsid w:val="009577C8"/>
    <w:rsid w:val="00966389"/>
    <w:rsid w:val="00967086"/>
    <w:rsid w:val="00970193"/>
    <w:rsid w:val="0097330A"/>
    <w:rsid w:val="00973883"/>
    <w:rsid w:val="009827AC"/>
    <w:rsid w:val="0098572F"/>
    <w:rsid w:val="009952AC"/>
    <w:rsid w:val="009A0003"/>
    <w:rsid w:val="009A24D1"/>
    <w:rsid w:val="009A4393"/>
    <w:rsid w:val="009B1FDB"/>
    <w:rsid w:val="009B37FE"/>
    <w:rsid w:val="009B4CD1"/>
    <w:rsid w:val="009C2F71"/>
    <w:rsid w:val="009D3AAE"/>
    <w:rsid w:val="009D3BBB"/>
    <w:rsid w:val="009D608C"/>
    <w:rsid w:val="009D627A"/>
    <w:rsid w:val="009E1281"/>
    <w:rsid w:val="009E38EE"/>
    <w:rsid w:val="009F2127"/>
    <w:rsid w:val="009F5F73"/>
    <w:rsid w:val="00A03DAC"/>
    <w:rsid w:val="00A10C58"/>
    <w:rsid w:val="00A122CD"/>
    <w:rsid w:val="00A22446"/>
    <w:rsid w:val="00A33CCE"/>
    <w:rsid w:val="00A35E4F"/>
    <w:rsid w:val="00A36078"/>
    <w:rsid w:val="00A456C1"/>
    <w:rsid w:val="00A60D1A"/>
    <w:rsid w:val="00AA696F"/>
    <w:rsid w:val="00AB76DA"/>
    <w:rsid w:val="00AC66AD"/>
    <w:rsid w:val="00AD071B"/>
    <w:rsid w:val="00AD12D2"/>
    <w:rsid w:val="00AD2B93"/>
    <w:rsid w:val="00AD6748"/>
    <w:rsid w:val="00AE4689"/>
    <w:rsid w:val="00AE657A"/>
    <w:rsid w:val="00AF185B"/>
    <w:rsid w:val="00AF5B50"/>
    <w:rsid w:val="00AF5C2C"/>
    <w:rsid w:val="00B1216C"/>
    <w:rsid w:val="00B132F7"/>
    <w:rsid w:val="00B2120B"/>
    <w:rsid w:val="00B244AF"/>
    <w:rsid w:val="00B26086"/>
    <w:rsid w:val="00B30FF6"/>
    <w:rsid w:val="00B33F8C"/>
    <w:rsid w:val="00B35D9A"/>
    <w:rsid w:val="00B46FF2"/>
    <w:rsid w:val="00B516A7"/>
    <w:rsid w:val="00B6491A"/>
    <w:rsid w:val="00B64AAA"/>
    <w:rsid w:val="00B7652D"/>
    <w:rsid w:val="00B80D1B"/>
    <w:rsid w:val="00B810A2"/>
    <w:rsid w:val="00B83972"/>
    <w:rsid w:val="00B90A3F"/>
    <w:rsid w:val="00B9148A"/>
    <w:rsid w:val="00BA008B"/>
    <w:rsid w:val="00BB01DC"/>
    <w:rsid w:val="00BB591E"/>
    <w:rsid w:val="00BC1BA1"/>
    <w:rsid w:val="00BC25DF"/>
    <w:rsid w:val="00BD0BFC"/>
    <w:rsid w:val="00BD37DE"/>
    <w:rsid w:val="00BD5060"/>
    <w:rsid w:val="00BD77D8"/>
    <w:rsid w:val="00BE22AC"/>
    <w:rsid w:val="00BE643C"/>
    <w:rsid w:val="00BE67D6"/>
    <w:rsid w:val="00BE774F"/>
    <w:rsid w:val="00BE7F50"/>
    <w:rsid w:val="00BE7FB4"/>
    <w:rsid w:val="00BF4505"/>
    <w:rsid w:val="00BF76BA"/>
    <w:rsid w:val="00C05759"/>
    <w:rsid w:val="00C14152"/>
    <w:rsid w:val="00C1735A"/>
    <w:rsid w:val="00C25437"/>
    <w:rsid w:val="00C2786F"/>
    <w:rsid w:val="00C27982"/>
    <w:rsid w:val="00C3053F"/>
    <w:rsid w:val="00C3733D"/>
    <w:rsid w:val="00C3753D"/>
    <w:rsid w:val="00C407E6"/>
    <w:rsid w:val="00C418D5"/>
    <w:rsid w:val="00C432C1"/>
    <w:rsid w:val="00C4336B"/>
    <w:rsid w:val="00C46243"/>
    <w:rsid w:val="00C473A5"/>
    <w:rsid w:val="00C5532F"/>
    <w:rsid w:val="00C655F9"/>
    <w:rsid w:val="00C73B00"/>
    <w:rsid w:val="00C777B3"/>
    <w:rsid w:val="00C83975"/>
    <w:rsid w:val="00C84ACB"/>
    <w:rsid w:val="00C87965"/>
    <w:rsid w:val="00C93471"/>
    <w:rsid w:val="00CA270D"/>
    <w:rsid w:val="00CA288E"/>
    <w:rsid w:val="00CA77C8"/>
    <w:rsid w:val="00CC2086"/>
    <w:rsid w:val="00CC5C71"/>
    <w:rsid w:val="00CC7F85"/>
    <w:rsid w:val="00CD6FEE"/>
    <w:rsid w:val="00CE45A3"/>
    <w:rsid w:val="00CF2833"/>
    <w:rsid w:val="00D061E5"/>
    <w:rsid w:val="00D11B7F"/>
    <w:rsid w:val="00D2586C"/>
    <w:rsid w:val="00D338BD"/>
    <w:rsid w:val="00D60F2D"/>
    <w:rsid w:val="00D71598"/>
    <w:rsid w:val="00D81C5B"/>
    <w:rsid w:val="00D83AA7"/>
    <w:rsid w:val="00D87D7C"/>
    <w:rsid w:val="00D90376"/>
    <w:rsid w:val="00D90B55"/>
    <w:rsid w:val="00D92C24"/>
    <w:rsid w:val="00DA6DEF"/>
    <w:rsid w:val="00DB2142"/>
    <w:rsid w:val="00DB6761"/>
    <w:rsid w:val="00DC45BC"/>
    <w:rsid w:val="00DD0F79"/>
    <w:rsid w:val="00E0317E"/>
    <w:rsid w:val="00E06409"/>
    <w:rsid w:val="00E23D41"/>
    <w:rsid w:val="00E25BAB"/>
    <w:rsid w:val="00E2613F"/>
    <w:rsid w:val="00E33ACB"/>
    <w:rsid w:val="00E359E4"/>
    <w:rsid w:val="00E52788"/>
    <w:rsid w:val="00E57808"/>
    <w:rsid w:val="00E64D60"/>
    <w:rsid w:val="00E64DBD"/>
    <w:rsid w:val="00E6687C"/>
    <w:rsid w:val="00E8062F"/>
    <w:rsid w:val="00E8219F"/>
    <w:rsid w:val="00E83C4B"/>
    <w:rsid w:val="00E9324B"/>
    <w:rsid w:val="00E94E25"/>
    <w:rsid w:val="00E96EBB"/>
    <w:rsid w:val="00E971A0"/>
    <w:rsid w:val="00EA27CC"/>
    <w:rsid w:val="00EB0C07"/>
    <w:rsid w:val="00EC159E"/>
    <w:rsid w:val="00EC3881"/>
    <w:rsid w:val="00EC4493"/>
    <w:rsid w:val="00ED6E4A"/>
    <w:rsid w:val="00EE497A"/>
    <w:rsid w:val="00EF0E6C"/>
    <w:rsid w:val="00EF5EF5"/>
    <w:rsid w:val="00F00CB7"/>
    <w:rsid w:val="00F05563"/>
    <w:rsid w:val="00F268E7"/>
    <w:rsid w:val="00F354AD"/>
    <w:rsid w:val="00F37194"/>
    <w:rsid w:val="00F523C9"/>
    <w:rsid w:val="00F5463E"/>
    <w:rsid w:val="00F618DD"/>
    <w:rsid w:val="00F729FB"/>
    <w:rsid w:val="00F828B3"/>
    <w:rsid w:val="00F839E7"/>
    <w:rsid w:val="00F9168E"/>
    <w:rsid w:val="00F925AB"/>
    <w:rsid w:val="00FA207F"/>
    <w:rsid w:val="00FA5473"/>
    <w:rsid w:val="00FB20B0"/>
    <w:rsid w:val="00FB3A0C"/>
    <w:rsid w:val="00FB3AAC"/>
    <w:rsid w:val="00FB6E52"/>
    <w:rsid w:val="00FC3D3C"/>
    <w:rsid w:val="00FD54B7"/>
    <w:rsid w:val="00FE3F10"/>
    <w:rsid w:val="00FE42E1"/>
    <w:rsid w:val="00FE513C"/>
    <w:rsid w:val="00FE6F49"/>
    <w:rsid w:val="00FF0457"/>
    <w:rsid w:val="00FF7E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27A3F4"/>
  <w15:chartTrackingRefBased/>
  <w15:docId w15:val="{719616E6-B3EC-4A47-9874-168E7A9B52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Premier,Bullets,References,Liste 1,Numbered List Paragraph,ReferencesCxSpLast,Paragraphe de liste1,Paragraphe de liste,Paragrap,List Paragraph1,normal,Normal2,Normal3,Normal4,Normal5,Normal6,Normal7,Bullet List,FooterText,NEW INDENT,L"/>
    <w:basedOn w:val="Normal"/>
    <w:link w:val="ListParagraphChar"/>
    <w:uiPriority w:val="34"/>
    <w:qFormat/>
    <w:rsid w:val="00B90A3F"/>
    <w:pPr>
      <w:spacing w:after="0" w:line="240" w:lineRule="auto"/>
      <w:ind w:left="720"/>
      <w:contextualSpacing/>
    </w:pPr>
    <w:rPr>
      <w:rFonts w:eastAsiaTheme="minorEastAsia"/>
      <w:sz w:val="24"/>
      <w:szCs w:val="24"/>
      <w:lang w:eastAsia="zh-CN"/>
    </w:rPr>
  </w:style>
  <w:style w:type="character" w:styleId="Hyperlink">
    <w:name w:val="Hyperlink"/>
    <w:basedOn w:val="DefaultParagraphFont"/>
    <w:uiPriority w:val="99"/>
    <w:unhideWhenUsed/>
    <w:rsid w:val="00B90A3F"/>
    <w:rPr>
      <w:color w:val="0000FF"/>
      <w:u w:val="single"/>
    </w:rPr>
  </w:style>
  <w:style w:type="paragraph" w:styleId="NoSpacing">
    <w:name w:val="No Spacing"/>
    <w:uiPriority w:val="1"/>
    <w:qFormat/>
    <w:rsid w:val="00B90A3F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C25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25DF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BC25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25DF"/>
    <w:rPr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160DB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2A4391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3D29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D29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D29F9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29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29F9"/>
    <w:rPr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29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29F9"/>
    <w:rPr>
      <w:rFonts w:ascii="Segoe UI" w:hAnsi="Segoe UI" w:cs="Segoe UI"/>
      <w:sz w:val="18"/>
      <w:szCs w:val="18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023A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023A4"/>
    <w:rPr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9023A4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723910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0F4D21"/>
    <w:pPr>
      <w:spacing w:after="0" w:line="240" w:lineRule="auto"/>
    </w:pPr>
    <w:rPr>
      <w:lang w:val="en-US"/>
    </w:rPr>
  </w:style>
  <w:style w:type="table" w:styleId="TableGrid">
    <w:name w:val="Table Grid"/>
    <w:basedOn w:val="TableNormal"/>
    <w:uiPriority w:val="39"/>
    <w:rsid w:val="003A67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Premier Char,Bullets Char,References Char,Liste 1 Char,Numbered List Paragraph Char,ReferencesCxSpLast Char,Paragraphe de liste1 Char,Paragraphe de liste Char,Paragrap Char,List Paragraph1 Char,normal Char,Normal2 Char,Normal3 Char"/>
    <w:basedOn w:val="DefaultParagraphFont"/>
    <w:link w:val="ListParagraph"/>
    <w:uiPriority w:val="34"/>
    <w:locked/>
    <w:rsid w:val="003B1A92"/>
    <w:rPr>
      <w:rFonts w:eastAsiaTheme="minorEastAsia"/>
      <w:sz w:val="24"/>
      <w:szCs w:val="24"/>
      <w:lang w:val="en-US" w:eastAsia="zh-CN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731564"/>
    <w:pPr>
      <w:spacing w:after="0"/>
    </w:pPr>
  </w:style>
  <w:style w:type="character" w:styleId="Strong">
    <w:name w:val="Strong"/>
    <w:basedOn w:val="DefaultParagraphFont"/>
    <w:uiPriority w:val="22"/>
    <w:qFormat/>
    <w:rsid w:val="001F1AA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504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8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3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526591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40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1390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813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78820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25332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98518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09720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69932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25824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904038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167660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023107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333564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322013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4690175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5659807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7657444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52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1457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42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905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892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70306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53207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24424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72319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05226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56805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76442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88194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88376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451441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54188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7675166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727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1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955240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48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7690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179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763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69726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42607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22974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06151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3686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935000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996622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715803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5957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373998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9753790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5615256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9802001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141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6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4A0DFE-D22B-45E6-9859-F9F89523B109}"/>
      </w:docPartPr>
      <w:docPartBody>
        <w:p w:rsidR="00912EBA" w:rsidRDefault="00B06D05">
          <w:r w:rsidRPr="00BB5EC7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06D05"/>
    <w:rsid w:val="000757E5"/>
    <w:rsid w:val="0008128E"/>
    <w:rsid w:val="00090D87"/>
    <w:rsid w:val="00332F3C"/>
    <w:rsid w:val="005007EA"/>
    <w:rsid w:val="005362D7"/>
    <w:rsid w:val="00546875"/>
    <w:rsid w:val="006C748E"/>
    <w:rsid w:val="007266D1"/>
    <w:rsid w:val="00801893"/>
    <w:rsid w:val="00877DAB"/>
    <w:rsid w:val="00912EBA"/>
    <w:rsid w:val="00A34286"/>
    <w:rsid w:val="00A76DF9"/>
    <w:rsid w:val="00A84473"/>
    <w:rsid w:val="00B06D05"/>
    <w:rsid w:val="00B55E45"/>
    <w:rsid w:val="00BD6761"/>
    <w:rsid w:val="00E24465"/>
    <w:rsid w:val="00E429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C748E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B6EE78-1FFA-4B95-B96B-43F9037263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540</Words>
  <Characters>3083</Characters>
  <Application>Microsoft Office Word</Application>
  <DocSecurity>8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PIETRO Anna</dc:creator>
  <cp:keywords/>
  <dc:description/>
  <cp:lastModifiedBy>Justin SIKOKWANI</cp:lastModifiedBy>
  <cp:revision>6</cp:revision>
  <dcterms:created xsi:type="dcterms:W3CDTF">2022-05-24T12:31:00Z</dcterms:created>
  <dcterms:modified xsi:type="dcterms:W3CDTF">2022-08-30T10:45:00Z</dcterms:modified>
</cp:coreProperties>
</file>